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2A98" w:rsidRDefault="00D206F9">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4pt;margin-top:-70.7pt;width:512.25pt;height:73.5pt;z-index:251658240" fillcolor="window">
            <v:imagedata r:id="rId8" o:title="" cropbottom="10169f" cropleft="1572f" cropright="7447f"/>
          </v:shape>
          <o:OLEObject Type="Embed" ProgID="Word.Picture.8" ShapeID="_x0000_s1027" DrawAspect="Content" ObjectID="_1592291377" r:id="rId9"/>
        </w:pict>
      </w:r>
    </w:p>
    <w:tbl>
      <w:tblPr>
        <w:tblStyle w:val="TableGrid"/>
        <w:tblW w:w="93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tblPr>
      <w:tblGrid>
        <w:gridCol w:w="2235"/>
        <w:gridCol w:w="1053"/>
        <w:gridCol w:w="6034"/>
      </w:tblGrid>
      <w:tr w:rsidR="00AD0AD2" w:rsidRPr="00AD0AD2" w:rsidTr="00EE05F7">
        <w:tc>
          <w:tcPr>
            <w:tcW w:w="9322" w:type="dxa"/>
            <w:gridSpan w:val="3"/>
            <w:tcBorders>
              <w:top w:val="nil"/>
              <w:left w:val="nil"/>
              <w:bottom w:val="nil"/>
              <w:right w:val="nil"/>
            </w:tcBorders>
            <w:shd w:val="clear" w:color="auto" w:fill="auto"/>
          </w:tcPr>
          <w:p w:rsidR="00AD0AD2" w:rsidRPr="00AA5CB7" w:rsidRDefault="00AD0AD2" w:rsidP="00AD0AD2">
            <w:pPr>
              <w:rPr>
                <w:rFonts w:ascii="Arial Black" w:hAnsi="Arial Black"/>
                <w:b/>
                <w:color w:val="0070C0"/>
                <w:sz w:val="28"/>
                <w:szCs w:val="28"/>
              </w:rPr>
            </w:pPr>
          </w:p>
          <w:p w:rsidR="00537A78" w:rsidRPr="00AA5CB7" w:rsidRDefault="00D206F9" w:rsidP="00AD0AD2">
            <w:pPr>
              <w:rPr>
                <w:rFonts w:ascii="Arial Black" w:hAnsi="Arial Black" w:cs="Arial"/>
                <w:b/>
                <w:color w:val="0070C0"/>
                <w:sz w:val="28"/>
                <w:szCs w:val="28"/>
              </w:rPr>
            </w:pPr>
            <w:sdt>
              <w:sdtPr>
                <w:rPr>
                  <w:rFonts w:ascii="Arial Black" w:hAnsi="Arial Black" w:cs="Arial"/>
                  <w:b/>
                  <w:color w:val="0070C0"/>
                </w:rPr>
                <w:id w:val="572091081"/>
                <w:placeholder>
                  <w:docPart w:val="14D72AED6FBB492AB8A2DB94879F693B"/>
                </w:placeholder>
                <w:text/>
              </w:sdtPr>
              <w:sdtContent>
                <w:r w:rsidR="00B572B2">
                  <w:rPr>
                    <w:rFonts w:ascii="Arial Black" w:hAnsi="Arial Black" w:cs="Arial"/>
                    <w:b/>
                    <w:color w:val="0070C0"/>
                  </w:rPr>
                  <w:t>Equality and Diversity Committee</w:t>
                </w:r>
                <w:r w:rsidR="00002FAF">
                  <w:rPr>
                    <w:rFonts w:ascii="Arial Black" w:hAnsi="Arial Black" w:cs="Arial"/>
                    <w:b/>
                    <w:color w:val="0070C0"/>
                  </w:rPr>
                  <w:t xml:space="preserve"> Meeting</w:t>
                </w:r>
              </w:sdtContent>
            </w:sdt>
            <w:r w:rsidR="0006223B" w:rsidRPr="00AA5CB7">
              <w:rPr>
                <w:rFonts w:ascii="Arial Black" w:hAnsi="Arial Black" w:cs="Arial"/>
                <w:b/>
                <w:color w:val="0070C0"/>
              </w:rPr>
              <w:t>–</w:t>
            </w:r>
            <w:r w:rsidR="00AA5CB7">
              <w:rPr>
                <w:rFonts w:ascii="Arial Black" w:hAnsi="Arial Black" w:cs="Arial"/>
                <w:b/>
                <w:color w:val="0070C0"/>
              </w:rPr>
              <w:t xml:space="preserve"> </w:t>
            </w:r>
            <w:sdt>
              <w:sdtPr>
                <w:rPr>
                  <w:rFonts w:ascii="Arial Black" w:hAnsi="Arial Black" w:cs="Arial"/>
                  <w:b/>
                  <w:color w:val="0070C0"/>
                </w:rPr>
                <w:id w:val="-1259364898"/>
                <w:placeholder>
                  <w:docPart w:val="0293955975C34C7DAD2DEA6AF6073443"/>
                </w:placeholder>
                <w:text/>
              </w:sdtPr>
              <w:sdtContent>
                <w:r w:rsidR="00D679E6">
                  <w:rPr>
                    <w:rFonts w:ascii="Arial Black" w:hAnsi="Arial Black" w:cs="Arial"/>
                    <w:b/>
                    <w:color w:val="0070C0"/>
                  </w:rPr>
                  <w:t>8</w:t>
                </w:r>
                <w:r w:rsidR="00B572B2">
                  <w:rPr>
                    <w:rFonts w:ascii="Arial Black" w:hAnsi="Arial Black" w:cs="Arial"/>
                    <w:b/>
                    <w:color w:val="0070C0"/>
                  </w:rPr>
                  <w:t>th May 3018</w:t>
                </w:r>
              </w:sdtContent>
            </w:sdt>
            <w:r w:rsidR="00AD0AD2" w:rsidRPr="00AA5CB7">
              <w:rPr>
                <w:rFonts w:ascii="Arial Black" w:hAnsi="Arial Black" w:cs="Arial"/>
                <w:b/>
                <w:color w:val="0070C0"/>
                <w:sz w:val="28"/>
                <w:szCs w:val="28"/>
              </w:rPr>
              <w:t xml:space="preserve">, </w:t>
            </w:r>
            <w:sdt>
              <w:sdtPr>
                <w:rPr>
                  <w:rFonts w:ascii="Arial Black" w:hAnsi="Arial Black" w:cs="Arial"/>
                  <w:b/>
                  <w:color w:val="0070C0"/>
                  <w:sz w:val="28"/>
                  <w:szCs w:val="28"/>
                </w:rPr>
                <w:id w:val="642090361"/>
                <w:placeholder>
                  <w:docPart w:val="84FDFA667FAD4458B16290B8B38FCBF6"/>
                </w:placeholder>
                <w:text/>
              </w:sdtPr>
              <w:sdtContent>
                <w:r w:rsidR="00B572B2">
                  <w:rPr>
                    <w:rFonts w:ascii="Arial Black" w:hAnsi="Arial Black" w:cs="Arial"/>
                    <w:b/>
                    <w:color w:val="0070C0"/>
                    <w:sz w:val="28"/>
                    <w:szCs w:val="28"/>
                  </w:rPr>
                  <w:t>13:30 -15:30</w:t>
                </w:r>
              </w:sdtContent>
            </w:sdt>
          </w:p>
          <w:p w:rsidR="007F5227" w:rsidRPr="00AA5CB7" w:rsidRDefault="007F5227" w:rsidP="0006223B">
            <w:pPr>
              <w:spacing w:before="120" w:after="120"/>
              <w:rPr>
                <w:rFonts w:ascii="Arial Black" w:hAnsi="Arial Black" w:cs="Arial"/>
                <w:b/>
                <w:color w:val="0070C0"/>
                <w:sz w:val="16"/>
                <w:szCs w:val="16"/>
              </w:rPr>
            </w:pPr>
          </w:p>
        </w:tc>
      </w:tr>
      <w:tr w:rsidR="00F45C3E" w:rsidRPr="00537A78" w:rsidTr="00EE05F7">
        <w:tc>
          <w:tcPr>
            <w:tcW w:w="9322" w:type="dxa"/>
            <w:gridSpan w:val="3"/>
            <w:tcBorders>
              <w:top w:val="nil"/>
              <w:left w:val="nil"/>
              <w:bottom w:val="single" w:sz="6" w:space="0" w:color="BFBFBF" w:themeColor="background1" w:themeShade="BF"/>
              <w:right w:val="nil"/>
            </w:tcBorders>
            <w:shd w:val="clear" w:color="auto" w:fill="auto"/>
          </w:tcPr>
          <w:p w:rsidR="00F45C3E" w:rsidRPr="00AA5CB7" w:rsidRDefault="00F45C3E" w:rsidP="00203138">
            <w:pPr>
              <w:rPr>
                <w:rFonts w:ascii="Arial Black" w:hAnsi="Arial Black" w:cs="Arial"/>
                <w:b/>
                <w:color w:val="0070C0"/>
              </w:rPr>
            </w:pPr>
            <w:r w:rsidRPr="00AA5CB7">
              <w:rPr>
                <w:rFonts w:ascii="Arial Black" w:hAnsi="Arial Black" w:cs="Arial"/>
                <w:b/>
                <w:color w:val="0070C0"/>
              </w:rPr>
              <w:t xml:space="preserve">Minutes of the </w:t>
            </w:r>
            <w:sdt>
              <w:sdtPr>
                <w:rPr>
                  <w:rFonts w:ascii="Arial Black" w:hAnsi="Arial Black" w:cs="Arial"/>
                  <w:b/>
                  <w:color w:val="0070C0"/>
                </w:rPr>
                <w:id w:val="-1444764000"/>
                <w:placeholder>
                  <w:docPart w:val="0AA8B92763814A759ACCEBD429A4266A"/>
                </w:placeholder>
                <w:text/>
              </w:sdtPr>
              <w:sdtContent>
                <w:r w:rsidR="00203138">
                  <w:rPr>
                    <w:rFonts w:ascii="Arial Black" w:hAnsi="Arial Black" w:cs="Arial"/>
                    <w:b/>
                    <w:color w:val="0070C0"/>
                  </w:rPr>
                  <w:t>Equality and Diversity Committee</w:t>
                </w:r>
              </w:sdtContent>
            </w:sdt>
            <w:r w:rsidR="00AA5CB7">
              <w:rPr>
                <w:rFonts w:ascii="Arial Black" w:hAnsi="Arial Black" w:cs="Arial"/>
                <w:b/>
                <w:color w:val="0070C0"/>
              </w:rPr>
              <w:t xml:space="preserve"> </w:t>
            </w:r>
            <w:r w:rsidRPr="00AA5CB7">
              <w:rPr>
                <w:rFonts w:ascii="Arial Black" w:hAnsi="Arial Black" w:cs="Arial"/>
                <w:b/>
                <w:color w:val="0070C0"/>
              </w:rPr>
              <w:t xml:space="preserve">held in the </w:t>
            </w:r>
            <w:sdt>
              <w:sdtPr>
                <w:rPr>
                  <w:rFonts w:ascii="Arial Black" w:hAnsi="Arial Black" w:cs="Arial"/>
                  <w:b/>
                  <w:color w:val="0070C0"/>
                </w:rPr>
                <w:id w:val="169303309"/>
                <w:placeholder>
                  <w:docPart w:val="208E9009EFB14F2BB6759A38702759E0"/>
                </w:placeholder>
                <w:text/>
              </w:sdtPr>
              <w:sdtContent>
                <w:r w:rsidR="00EF5AA7">
                  <w:rPr>
                    <w:rFonts w:ascii="Arial Black" w:hAnsi="Arial Black" w:cs="Arial"/>
                    <w:b/>
                    <w:color w:val="0070C0"/>
                  </w:rPr>
                  <w:t>HQ, Gold Suite</w:t>
                </w:r>
              </w:sdtContent>
            </w:sdt>
          </w:p>
        </w:tc>
      </w:tr>
      <w:tr w:rsidR="00C01774" w:rsidRPr="00537A78" w:rsidTr="00EE05F7">
        <w:tc>
          <w:tcPr>
            <w:tcW w:w="9322" w:type="dxa"/>
            <w:gridSpan w:val="3"/>
            <w:tcBorders>
              <w:top w:val="single" w:sz="6" w:space="0" w:color="BFBFBF" w:themeColor="background1" w:themeShade="BF"/>
              <w:left w:val="nil"/>
              <w:bottom w:val="single" w:sz="6" w:space="0" w:color="BFBFBF" w:themeColor="background1" w:themeShade="BF"/>
              <w:right w:val="nil"/>
            </w:tcBorders>
          </w:tcPr>
          <w:p w:rsidR="00DB2A98" w:rsidRDefault="00DB2A98" w:rsidP="00995D89">
            <w:pPr>
              <w:jc w:val="center"/>
              <w:rPr>
                <w:rFonts w:ascii="Arial" w:hAnsi="Arial" w:cs="Arial"/>
              </w:rPr>
            </w:pPr>
          </w:p>
          <w:p w:rsidR="007F5227" w:rsidRPr="00537A78" w:rsidRDefault="007F5227" w:rsidP="00995D89">
            <w:pPr>
              <w:jc w:val="center"/>
              <w:rPr>
                <w:rFonts w:ascii="Arial" w:hAnsi="Arial" w:cs="Arial"/>
              </w:rPr>
            </w:pPr>
          </w:p>
        </w:tc>
      </w:tr>
      <w:tr w:rsidR="009D4853" w:rsidRPr="008949C7" w:rsidTr="00203138">
        <w:tc>
          <w:tcPr>
            <w:tcW w:w="932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F2F2F2" w:themeFill="background1" w:themeFillShade="F2"/>
          </w:tcPr>
          <w:p w:rsidR="009D4853" w:rsidRPr="008949C7" w:rsidRDefault="009D4853" w:rsidP="00537A78">
            <w:pPr>
              <w:rPr>
                <w:rFonts w:ascii="Arial Black" w:hAnsi="Arial Black" w:cs="Arial"/>
                <w:b/>
                <w:color w:val="0070C0"/>
              </w:rPr>
            </w:pPr>
            <w:r w:rsidRPr="008949C7">
              <w:rPr>
                <w:rFonts w:ascii="Arial Black" w:hAnsi="Arial Black" w:cs="Arial"/>
                <w:color w:val="0070C0"/>
              </w:rPr>
              <w:t>P</w:t>
            </w:r>
            <w:r>
              <w:rPr>
                <w:rFonts w:ascii="Arial Black" w:hAnsi="Arial Black" w:cs="Arial"/>
                <w:color w:val="0070C0"/>
              </w:rPr>
              <w:t>resent</w:t>
            </w:r>
          </w:p>
        </w:tc>
      </w:tr>
      <w:tr w:rsidR="00F45C3E" w:rsidRPr="001862B6" w:rsidTr="00697E23">
        <w:tc>
          <w:tcPr>
            <w:tcW w:w="2235" w:type="dxa"/>
            <w:tcBorders>
              <w:top w:val="single" w:sz="6" w:space="0" w:color="BFBFBF" w:themeColor="background1" w:themeShade="BF"/>
            </w:tcBorders>
            <w:shd w:val="clear" w:color="auto" w:fill="F2F2F2" w:themeFill="background1" w:themeFillShade="F2"/>
          </w:tcPr>
          <w:p w:rsidR="00F45C3E" w:rsidRPr="001862B6" w:rsidRDefault="00F45C3E" w:rsidP="00537A78">
            <w:pPr>
              <w:rPr>
                <w:rFonts w:ascii="Arial Black" w:hAnsi="Arial Black" w:cs="Arial"/>
                <w:color w:val="0070C0"/>
                <w:sz w:val="20"/>
                <w:szCs w:val="20"/>
              </w:rPr>
            </w:pPr>
            <w:r w:rsidRPr="001862B6">
              <w:rPr>
                <w:rFonts w:ascii="Arial Black" w:hAnsi="Arial Black" w:cs="Arial"/>
                <w:color w:val="0070C0"/>
                <w:sz w:val="20"/>
                <w:szCs w:val="20"/>
              </w:rPr>
              <w:t>Name</w:t>
            </w:r>
          </w:p>
        </w:tc>
        <w:tc>
          <w:tcPr>
            <w:tcW w:w="1053" w:type="dxa"/>
            <w:tcBorders>
              <w:top w:val="single" w:sz="6" w:space="0" w:color="BFBFBF" w:themeColor="background1" w:themeShade="BF"/>
            </w:tcBorders>
            <w:shd w:val="clear" w:color="auto" w:fill="F2F2F2" w:themeFill="background1" w:themeFillShade="F2"/>
          </w:tcPr>
          <w:p w:rsidR="00F45C3E" w:rsidRPr="001862B6" w:rsidRDefault="00F45C3E" w:rsidP="00B06112">
            <w:pPr>
              <w:rPr>
                <w:rFonts w:ascii="Arial Black" w:hAnsi="Arial Black" w:cs="Arial"/>
                <w:color w:val="0070C0"/>
                <w:sz w:val="20"/>
                <w:szCs w:val="20"/>
              </w:rPr>
            </w:pPr>
            <w:r w:rsidRPr="001862B6">
              <w:rPr>
                <w:rFonts w:ascii="Arial Black" w:hAnsi="Arial Black" w:cs="Arial"/>
                <w:color w:val="0070C0"/>
                <w:sz w:val="20"/>
                <w:szCs w:val="20"/>
              </w:rPr>
              <w:t>Initials</w:t>
            </w:r>
          </w:p>
        </w:tc>
        <w:tc>
          <w:tcPr>
            <w:tcW w:w="6034" w:type="dxa"/>
            <w:tcBorders>
              <w:top w:val="single" w:sz="6" w:space="0" w:color="BFBFBF" w:themeColor="background1" w:themeShade="BF"/>
            </w:tcBorders>
            <w:shd w:val="clear" w:color="auto" w:fill="F2F2F2" w:themeFill="background1" w:themeFillShade="F2"/>
          </w:tcPr>
          <w:p w:rsidR="00F45C3E" w:rsidRPr="001862B6" w:rsidRDefault="00F45C3E" w:rsidP="0006223B">
            <w:pPr>
              <w:rPr>
                <w:rFonts w:ascii="Arial Black" w:hAnsi="Arial Black" w:cs="Arial"/>
                <w:color w:val="0070C0"/>
                <w:sz w:val="20"/>
                <w:szCs w:val="20"/>
              </w:rPr>
            </w:pPr>
            <w:r w:rsidRPr="001862B6">
              <w:rPr>
                <w:rFonts w:ascii="Arial Black" w:hAnsi="Arial Black" w:cs="Arial"/>
                <w:color w:val="0070C0"/>
                <w:sz w:val="20"/>
                <w:szCs w:val="20"/>
              </w:rPr>
              <w:t xml:space="preserve">Role </w:t>
            </w:r>
          </w:p>
        </w:tc>
      </w:tr>
      <w:tr w:rsidR="00A7698D" w:rsidRPr="00F45C3E" w:rsidTr="00697E23">
        <w:trPr>
          <w:trHeight w:val="314"/>
        </w:trPr>
        <w:tc>
          <w:tcPr>
            <w:tcW w:w="2235" w:type="dxa"/>
            <w:shd w:val="clear" w:color="auto" w:fill="auto"/>
          </w:tcPr>
          <w:p w:rsidR="00A7698D" w:rsidRPr="00AA5CB7"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 xml:space="preserve">Melissa Berry </w:t>
            </w:r>
          </w:p>
        </w:tc>
        <w:tc>
          <w:tcPr>
            <w:tcW w:w="1053" w:type="dxa"/>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MB</w:t>
            </w:r>
          </w:p>
        </w:tc>
        <w:tc>
          <w:tcPr>
            <w:tcW w:w="6034" w:type="dxa"/>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Equality &amp; Inclusion Consultant</w:t>
            </w:r>
          </w:p>
        </w:tc>
      </w:tr>
      <w:tr w:rsidR="00A7698D" w:rsidRPr="00F45C3E" w:rsidTr="00203138">
        <w:trPr>
          <w:trHeight w:val="314"/>
        </w:trPr>
        <w:tc>
          <w:tcPr>
            <w:tcW w:w="2235" w:type="dxa"/>
            <w:tcBorders>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Samod Billoo</w:t>
            </w:r>
          </w:p>
        </w:tc>
        <w:tc>
          <w:tcPr>
            <w:tcW w:w="1053" w:type="dxa"/>
            <w:tcBorders>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SB</w:t>
            </w:r>
          </w:p>
        </w:tc>
        <w:tc>
          <w:tcPr>
            <w:tcW w:w="6034" w:type="dxa"/>
            <w:tcBorders>
              <w:bottom w:val="single" w:sz="6" w:space="0" w:color="BFBFBF" w:themeColor="background1" w:themeShade="BF"/>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Unison Equality Officer</w:t>
            </w:r>
          </w:p>
        </w:tc>
      </w:tr>
      <w:tr w:rsidR="00A7698D"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A7698D" w:rsidRPr="00AA5CB7"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Margaret Luce</w:t>
            </w:r>
          </w:p>
        </w:tc>
        <w:tc>
          <w:tcPr>
            <w:tcW w:w="1053" w:type="dxa"/>
            <w:tcBorders>
              <w:top w:val="single" w:sz="6" w:space="0" w:color="BFBFBF" w:themeColor="background1" w:themeShade="BF"/>
              <w:bottom w:val="single" w:sz="4" w:space="0" w:color="auto"/>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ML</w:t>
            </w:r>
          </w:p>
        </w:tc>
        <w:tc>
          <w:tcPr>
            <w:tcW w:w="6034" w:type="dxa"/>
            <w:tcBorders>
              <w:top w:val="single" w:sz="6" w:space="0" w:color="BFBFBF" w:themeColor="background1" w:themeShade="BF"/>
              <w:bottom w:val="single" w:sz="4" w:space="0" w:color="auto"/>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 xml:space="preserve">Head of patient &amp; Public Involvement &amp; Public  Education </w:t>
            </w:r>
          </w:p>
        </w:tc>
      </w:tr>
      <w:tr w:rsidR="00A7698D"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Kemi Muraina</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KM</w:t>
            </w:r>
          </w:p>
        </w:tc>
        <w:tc>
          <w:tcPr>
            <w:tcW w:w="6034"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Inclusion &amp; Recruitment Advisor</w:t>
            </w:r>
          </w:p>
        </w:tc>
      </w:tr>
      <w:tr w:rsidR="00A7698D" w:rsidRPr="00F45C3E" w:rsidTr="00203138">
        <w:trPr>
          <w:trHeight w:val="314"/>
        </w:trPr>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Malcom Alexandra</w:t>
            </w:r>
          </w:p>
        </w:tc>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M</w:t>
            </w:r>
          </w:p>
        </w:tc>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 xml:space="preserve">Patients Forum </w:t>
            </w:r>
          </w:p>
        </w:tc>
      </w:tr>
      <w:tr w:rsidR="00A7698D" w:rsidRPr="00F45C3E" w:rsidTr="00203138">
        <w:trPr>
          <w:trHeight w:val="314"/>
        </w:trPr>
        <w:sdt>
          <w:sdtPr>
            <w:rPr>
              <w:rFonts w:ascii="Arial" w:hAnsi="Arial" w:cs="Arial"/>
              <w:b/>
              <w:color w:val="000000" w:themeColor="text1"/>
              <w:sz w:val="20"/>
              <w:szCs w:val="20"/>
              <w:lang w:eastAsia="en-US"/>
            </w:rPr>
            <w:id w:val="754315500"/>
            <w:placeholder>
              <w:docPart w:val="3D4C635F2BF54D678B6CD8792D5B686F"/>
            </w:placeholder>
            <w:text/>
          </w:sdtPr>
          <w:sdtContent>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lang w:eastAsia="en-US"/>
                  </w:rPr>
                  <w:t>Patricia Grealish</w:t>
                </w:r>
              </w:p>
            </w:tc>
          </w:sdtContent>
        </w:sdt>
        <w:sdt>
          <w:sdtPr>
            <w:rPr>
              <w:rFonts w:ascii="Arial" w:hAnsi="Arial" w:cs="Arial"/>
              <w:b/>
              <w:color w:val="000000" w:themeColor="text1"/>
              <w:sz w:val="20"/>
              <w:szCs w:val="20"/>
              <w:lang w:eastAsia="en-US"/>
            </w:rPr>
            <w:id w:val="-210343432"/>
            <w:placeholder>
              <w:docPart w:val="62E3036AA849472A84011EDC4BA0D366"/>
            </w:placeholder>
            <w:text/>
          </w:sdtPr>
          <w:sdtContent>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b/>
                    <w:color w:val="000000" w:themeColor="text1"/>
                    <w:sz w:val="20"/>
                    <w:szCs w:val="20"/>
                    <w:lang w:eastAsia="en-US"/>
                  </w:rPr>
                  <w:t>PG</w:t>
                </w:r>
              </w:p>
            </w:tc>
          </w:sdtContent>
        </w:sdt>
        <w:sdt>
          <w:sdtPr>
            <w:rPr>
              <w:rFonts w:ascii="Arial" w:hAnsi="Arial" w:cs="Arial"/>
              <w:color w:val="000000" w:themeColor="text1"/>
              <w:sz w:val="20"/>
              <w:szCs w:val="20"/>
              <w:lang w:eastAsia="en-US"/>
            </w:rPr>
            <w:id w:val="-1672876780"/>
            <w:placeholder>
              <w:docPart w:val="88BFE75048504AD292A2BBD029932A38"/>
            </w:placeholder>
            <w:text/>
          </w:sdtPr>
          <w:sdtContent>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lang w:eastAsia="en-US"/>
                  </w:rPr>
                  <w:t>Director of People &amp;OD</w:t>
                </w:r>
              </w:p>
            </w:tc>
          </w:sdtContent>
        </w:sdt>
      </w:tr>
      <w:tr w:rsidR="00A7698D" w:rsidRPr="00F45C3E" w:rsidTr="00203138">
        <w:trPr>
          <w:trHeight w:val="314"/>
        </w:trPr>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sidRPr="00711F17">
              <w:rPr>
                <w:rFonts w:ascii="Arial" w:hAnsi="Arial" w:cs="Arial"/>
                <w:b/>
                <w:color w:val="000000" w:themeColor="text1"/>
                <w:sz w:val="20"/>
                <w:szCs w:val="20"/>
                <w:lang w:eastAsia="en-US"/>
              </w:rPr>
              <w:t xml:space="preserve">Akunna Akpan </w:t>
            </w:r>
          </w:p>
        </w:tc>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b/>
                <w:color w:val="000000" w:themeColor="text1"/>
                <w:sz w:val="20"/>
                <w:szCs w:val="20"/>
                <w:lang w:eastAsia="en-US"/>
              </w:rPr>
              <w:t>AA</w:t>
            </w:r>
          </w:p>
        </w:tc>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sidRPr="00711F17">
              <w:rPr>
                <w:rFonts w:ascii="Arial" w:hAnsi="Arial" w:cs="Arial"/>
                <w:color w:val="000000" w:themeColor="text1"/>
                <w:sz w:val="20"/>
                <w:szCs w:val="20"/>
                <w:lang w:eastAsia="en-US"/>
              </w:rPr>
              <w:t>Business Manager</w:t>
            </w:r>
          </w:p>
        </w:tc>
      </w:tr>
      <w:tr w:rsidR="00A7698D"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Briony Sloper</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BS</w:t>
            </w:r>
          </w:p>
        </w:tc>
        <w:tc>
          <w:tcPr>
            <w:tcW w:w="6034"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 xml:space="preserve">Deputy Director of Quality &amp; Nursing </w:t>
            </w:r>
          </w:p>
        </w:tc>
      </w:tr>
      <w:tr w:rsidR="00A7698D" w:rsidRPr="00F45C3E" w:rsidTr="00203138">
        <w:trPr>
          <w:trHeight w:val="314"/>
        </w:trPr>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lang w:eastAsia="en-US"/>
              </w:rPr>
              <w:t xml:space="preserve">Beulah </w:t>
            </w:r>
          </w:p>
        </w:tc>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b/>
                <w:color w:val="000000" w:themeColor="text1"/>
                <w:sz w:val="20"/>
                <w:szCs w:val="20"/>
                <w:lang w:eastAsia="en-US"/>
              </w:rPr>
              <w:t>BA</w:t>
            </w:r>
          </w:p>
        </w:tc>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sidRPr="00EB5CF0">
              <w:rPr>
                <w:rFonts w:ascii="Arial" w:hAnsi="Arial" w:cs="Arial"/>
                <w:color w:val="000000" w:themeColor="text1"/>
                <w:sz w:val="20"/>
                <w:szCs w:val="20"/>
                <w:lang w:eastAsia="en-US"/>
              </w:rPr>
              <w:t>Patients Forum</w:t>
            </w:r>
          </w:p>
        </w:tc>
      </w:tr>
      <w:tr w:rsidR="00A7698D"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A7698D" w:rsidRDefault="00FD271E" w:rsidP="00A7698D">
            <w:pPr>
              <w:spacing w:before="40" w:after="40"/>
              <w:rPr>
                <w:rFonts w:ascii="Arial" w:hAnsi="Arial" w:cs="Arial"/>
                <w:b/>
                <w:color w:val="000000" w:themeColor="text1"/>
                <w:sz w:val="20"/>
                <w:szCs w:val="20"/>
              </w:rPr>
            </w:pPr>
            <w:r w:rsidRPr="00FD271E">
              <w:rPr>
                <w:rFonts w:ascii="Arial" w:hAnsi="Arial" w:cs="Arial"/>
                <w:b/>
                <w:color w:val="000000" w:themeColor="text1"/>
                <w:sz w:val="20"/>
                <w:szCs w:val="20"/>
              </w:rPr>
              <w:t>Paul Woodrow</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p>
        </w:tc>
        <w:tc>
          <w:tcPr>
            <w:tcW w:w="6034" w:type="dxa"/>
            <w:tcBorders>
              <w:top w:val="single" w:sz="6" w:space="0" w:color="BFBFBF" w:themeColor="background1" w:themeShade="BF"/>
              <w:bottom w:val="single" w:sz="4" w:space="0" w:color="auto"/>
            </w:tcBorders>
            <w:shd w:val="clear" w:color="auto" w:fill="auto"/>
          </w:tcPr>
          <w:p w:rsidR="00A7698D" w:rsidRDefault="00FD271E" w:rsidP="00A7698D">
            <w:pPr>
              <w:spacing w:before="40" w:after="40"/>
              <w:rPr>
                <w:rFonts w:ascii="Arial" w:hAnsi="Arial" w:cs="Arial"/>
                <w:color w:val="000000" w:themeColor="text1"/>
                <w:sz w:val="20"/>
                <w:szCs w:val="20"/>
              </w:rPr>
            </w:pPr>
            <w:r w:rsidRPr="00FD271E">
              <w:rPr>
                <w:rFonts w:ascii="Arial" w:hAnsi="Arial" w:cs="Arial"/>
                <w:color w:val="000000" w:themeColor="text1"/>
                <w:sz w:val="20"/>
                <w:szCs w:val="20"/>
              </w:rPr>
              <w:t>Director of Operations, Trust Management</w:t>
            </w:r>
          </w:p>
        </w:tc>
      </w:tr>
      <w:tr w:rsidR="00A7698D"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A7698D" w:rsidRDefault="00FD271E" w:rsidP="00A7698D">
            <w:pPr>
              <w:spacing w:before="40" w:after="40"/>
              <w:rPr>
                <w:rFonts w:ascii="Arial" w:hAnsi="Arial" w:cs="Arial"/>
                <w:b/>
                <w:color w:val="000000" w:themeColor="text1"/>
                <w:sz w:val="20"/>
                <w:szCs w:val="20"/>
              </w:rPr>
            </w:pPr>
            <w:r w:rsidRPr="00FD271E">
              <w:rPr>
                <w:rFonts w:ascii="Arial" w:hAnsi="Arial" w:cs="Arial"/>
                <w:b/>
                <w:color w:val="000000" w:themeColor="text1"/>
                <w:sz w:val="20"/>
                <w:szCs w:val="20"/>
              </w:rPr>
              <w:t>Jane Thomas</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p>
        </w:tc>
        <w:tc>
          <w:tcPr>
            <w:tcW w:w="6034"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p>
        </w:tc>
      </w:tr>
      <w:tr w:rsidR="00FD271E"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b/>
                <w:color w:val="000000" w:themeColor="text1"/>
                <w:sz w:val="20"/>
                <w:szCs w:val="20"/>
              </w:rPr>
            </w:pPr>
            <w:r w:rsidRPr="00FD271E">
              <w:rPr>
                <w:rFonts w:ascii="Arial" w:hAnsi="Arial" w:cs="Arial"/>
                <w:b/>
                <w:color w:val="000000" w:themeColor="text1"/>
                <w:sz w:val="20"/>
                <w:szCs w:val="20"/>
              </w:rPr>
              <w:t>Chima Chukwu</w:t>
            </w:r>
          </w:p>
        </w:tc>
        <w:tc>
          <w:tcPr>
            <w:tcW w:w="1053"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color w:val="000000" w:themeColor="text1"/>
                <w:sz w:val="20"/>
                <w:szCs w:val="20"/>
              </w:rPr>
            </w:pPr>
          </w:p>
        </w:tc>
        <w:tc>
          <w:tcPr>
            <w:tcW w:w="6034"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color w:val="000000" w:themeColor="text1"/>
                <w:sz w:val="20"/>
                <w:szCs w:val="20"/>
              </w:rPr>
            </w:pPr>
            <w:r w:rsidRPr="00FD271E">
              <w:rPr>
                <w:rFonts w:ascii="Arial" w:hAnsi="Arial" w:cs="Arial"/>
                <w:color w:val="000000" w:themeColor="text1"/>
                <w:sz w:val="20"/>
                <w:szCs w:val="20"/>
              </w:rPr>
              <w:t>Resource &amp; Planning Co-ordinator, CE&amp;S Administration</w:t>
            </w:r>
          </w:p>
        </w:tc>
      </w:tr>
      <w:tr w:rsidR="00FD271E"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FD271E" w:rsidRPr="00FD271E" w:rsidRDefault="00FD271E" w:rsidP="00A7698D">
            <w:pPr>
              <w:spacing w:before="40" w:after="40"/>
              <w:rPr>
                <w:rFonts w:ascii="Arial" w:hAnsi="Arial" w:cs="Arial"/>
                <w:b/>
                <w:color w:val="000000" w:themeColor="text1"/>
                <w:sz w:val="20"/>
                <w:szCs w:val="20"/>
              </w:rPr>
            </w:pPr>
            <w:r w:rsidRPr="00FD271E">
              <w:rPr>
                <w:rFonts w:ascii="Arial" w:hAnsi="Arial" w:cs="Arial"/>
                <w:b/>
                <w:color w:val="000000" w:themeColor="text1"/>
                <w:sz w:val="20"/>
                <w:szCs w:val="20"/>
              </w:rPr>
              <w:t>Chris.Randall</w:t>
            </w:r>
          </w:p>
        </w:tc>
        <w:tc>
          <w:tcPr>
            <w:tcW w:w="1053"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color w:val="000000" w:themeColor="text1"/>
                <w:sz w:val="20"/>
                <w:szCs w:val="20"/>
              </w:rPr>
            </w:pPr>
          </w:p>
        </w:tc>
        <w:tc>
          <w:tcPr>
            <w:tcW w:w="6034"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color w:val="000000" w:themeColor="text1"/>
                <w:sz w:val="20"/>
                <w:szCs w:val="20"/>
              </w:rPr>
            </w:pPr>
            <w:r w:rsidRPr="00FD271E">
              <w:rPr>
                <w:rFonts w:ascii="Arial" w:hAnsi="Arial" w:cs="Arial"/>
                <w:color w:val="000000" w:themeColor="text1"/>
                <w:sz w:val="20"/>
                <w:szCs w:val="20"/>
              </w:rPr>
              <w:t>Head of Workforce Planning &amp; Information, HR Management</w:t>
            </w:r>
          </w:p>
        </w:tc>
      </w:tr>
      <w:tr w:rsidR="00FD271E" w:rsidRPr="00F45C3E" w:rsidTr="00203138">
        <w:trPr>
          <w:trHeight w:val="314"/>
        </w:trPr>
        <w:tc>
          <w:tcPr>
            <w:tcW w:w="2235" w:type="dxa"/>
            <w:tcBorders>
              <w:top w:val="single" w:sz="6" w:space="0" w:color="BFBFBF" w:themeColor="background1" w:themeShade="BF"/>
              <w:bottom w:val="single" w:sz="4" w:space="0" w:color="auto"/>
            </w:tcBorders>
            <w:shd w:val="clear" w:color="auto" w:fill="auto"/>
          </w:tcPr>
          <w:p w:rsidR="00FD271E" w:rsidRPr="00FD271E" w:rsidRDefault="00FD271E" w:rsidP="00A7698D">
            <w:pPr>
              <w:spacing w:before="40" w:after="40"/>
              <w:rPr>
                <w:rFonts w:ascii="Arial" w:hAnsi="Arial" w:cs="Arial"/>
                <w:b/>
                <w:color w:val="000000" w:themeColor="text1"/>
                <w:sz w:val="20"/>
                <w:szCs w:val="20"/>
              </w:rPr>
            </w:pPr>
          </w:p>
        </w:tc>
        <w:tc>
          <w:tcPr>
            <w:tcW w:w="1053"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color w:val="000000" w:themeColor="text1"/>
                <w:sz w:val="20"/>
                <w:szCs w:val="20"/>
              </w:rPr>
            </w:pPr>
          </w:p>
        </w:tc>
        <w:tc>
          <w:tcPr>
            <w:tcW w:w="6034" w:type="dxa"/>
            <w:tcBorders>
              <w:top w:val="single" w:sz="6" w:space="0" w:color="BFBFBF" w:themeColor="background1" w:themeShade="BF"/>
              <w:bottom w:val="single" w:sz="4" w:space="0" w:color="auto"/>
            </w:tcBorders>
            <w:shd w:val="clear" w:color="auto" w:fill="auto"/>
          </w:tcPr>
          <w:p w:rsidR="00FD271E" w:rsidRDefault="00FD271E" w:rsidP="00A7698D">
            <w:pPr>
              <w:spacing w:before="40" w:after="40"/>
              <w:rPr>
                <w:rFonts w:ascii="Arial" w:hAnsi="Arial" w:cs="Arial"/>
                <w:color w:val="000000" w:themeColor="text1"/>
                <w:sz w:val="20"/>
                <w:szCs w:val="20"/>
              </w:rPr>
            </w:pPr>
          </w:p>
        </w:tc>
      </w:tr>
      <w:tr w:rsidR="00A7698D" w:rsidRPr="008949C7" w:rsidTr="00203138">
        <w:trPr>
          <w:trHeight w:val="178"/>
        </w:trPr>
        <w:tc>
          <w:tcPr>
            <w:tcW w:w="9322" w:type="dxa"/>
            <w:gridSpan w:val="3"/>
            <w:shd w:val="clear" w:color="auto" w:fill="F2F2F2" w:themeFill="background1" w:themeFillShade="F2"/>
          </w:tcPr>
          <w:p w:rsidR="00A7698D" w:rsidRPr="008949C7" w:rsidRDefault="00A7698D" w:rsidP="00A7698D">
            <w:pPr>
              <w:rPr>
                <w:rFonts w:ascii="Arial" w:hAnsi="Arial" w:cs="Arial"/>
                <w:color w:val="000000" w:themeColor="text1"/>
              </w:rPr>
            </w:pPr>
            <w:r w:rsidRPr="008949C7">
              <w:rPr>
                <w:rFonts w:ascii="Arial Black" w:hAnsi="Arial Black" w:cs="Arial"/>
                <w:b/>
                <w:color w:val="0070C0"/>
              </w:rPr>
              <w:t xml:space="preserve">In attendance </w:t>
            </w:r>
          </w:p>
        </w:tc>
      </w:tr>
      <w:tr w:rsidR="00A7698D" w:rsidRPr="00F45C3E" w:rsidTr="00697E23">
        <w:trPr>
          <w:trHeight w:val="178"/>
        </w:trPr>
        <w:tc>
          <w:tcPr>
            <w:tcW w:w="2235" w:type="dxa"/>
            <w:shd w:val="clear" w:color="auto" w:fill="auto"/>
          </w:tcPr>
          <w:p w:rsidR="00A7698D" w:rsidRPr="00AA5CB7"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 xml:space="preserve">Melissa Berry </w:t>
            </w:r>
          </w:p>
        </w:tc>
        <w:tc>
          <w:tcPr>
            <w:tcW w:w="1053" w:type="dxa"/>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MB</w:t>
            </w:r>
          </w:p>
        </w:tc>
        <w:tc>
          <w:tcPr>
            <w:tcW w:w="6034" w:type="dxa"/>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Equality &amp; Inclusion Consultant</w:t>
            </w:r>
          </w:p>
        </w:tc>
      </w:tr>
      <w:tr w:rsidR="00A7698D" w:rsidRPr="00F45C3E" w:rsidTr="00203138">
        <w:trPr>
          <w:trHeight w:val="178"/>
        </w:trPr>
        <w:tc>
          <w:tcPr>
            <w:tcW w:w="2235" w:type="dxa"/>
            <w:tcBorders>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Samod Billoo</w:t>
            </w:r>
          </w:p>
        </w:tc>
        <w:tc>
          <w:tcPr>
            <w:tcW w:w="1053" w:type="dxa"/>
            <w:tcBorders>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SB</w:t>
            </w:r>
          </w:p>
        </w:tc>
        <w:tc>
          <w:tcPr>
            <w:tcW w:w="6034" w:type="dxa"/>
            <w:tcBorders>
              <w:bottom w:val="single" w:sz="6" w:space="0" w:color="BFBFBF" w:themeColor="background1" w:themeShade="BF"/>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Unison Equality Officer</w:t>
            </w:r>
          </w:p>
        </w:tc>
      </w:tr>
      <w:tr w:rsidR="00A7698D" w:rsidRPr="00F45C3E" w:rsidTr="00203138">
        <w:trPr>
          <w:trHeight w:val="178"/>
        </w:trPr>
        <w:tc>
          <w:tcPr>
            <w:tcW w:w="2235"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Margaret Luce</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ML</w:t>
            </w:r>
          </w:p>
        </w:tc>
        <w:tc>
          <w:tcPr>
            <w:tcW w:w="6034"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 xml:space="preserve">Head of patient &amp; Public Involvement &amp; Public  Education </w:t>
            </w:r>
          </w:p>
        </w:tc>
      </w:tr>
      <w:tr w:rsidR="00A7698D" w:rsidRPr="00F45C3E" w:rsidTr="00203138">
        <w:trPr>
          <w:trHeight w:val="178"/>
        </w:trPr>
        <w:tc>
          <w:tcPr>
            <w:tcW w:w="2235"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Kemi Muraina</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KM</w:t>
            </w:r>
          </w:p>
        </w:tc>
        <w:tc>
          <w:tcPr>
            <w:tcW w:w="6034"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Inclusion &amp; Recruitment Advisor</w:t>
            </w:r>
          </w:p>
        </w:tc>
      </w:tr>
      <w:tr w:rsidR="00A7698D" w:rsidRPr="00F45C3E" w:rsidTr="00203138">
        <w:trPr>
          <w:trHeight w:val="178"/>
        </w:trPr>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Malcom Alexandra</w:t>
            </w:r>
          </w:p>
        </w:tc>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MA</w:t>
            </w:r>
          </w:p>
        </w:tc>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 xml:space="preserve">Patients Forum </w:t>
            </w:r>
          </w:p>
        </w:tc>
      </w:tr>
      <w:tr w:rsidR="00A7698D" w:rsidRPr="00F45C3E" w:rsidTr="00203138">
        <w:trPr>
          <w:trHeight w:val="178"/>
        </w:trPr>
        <w:tc>
          <w:tcPr>
            <w:tcW w:w="2235" w:type="dxa"/>
            <w:tcBorders>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p>
        </w:tc>
        <w:tc>
          <w:tcPr>
            <w:tcW w:w="1053" w:type="dxa"/>
            <w:tcBorders>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p>
        </w:tc>
        <w:tc>
          <w:tcPr>
            <w:tcW w:w="6034" w:type="dxa"/>
            <w:tcBorders>
              <w:bottom w:val="single" w:sz="6"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p>
        </w:tc>
      </w:tr>
      <w:tr w:rsidR="00A7698D" w:rsidRPr="00F45C3E" w:rsidTr="00203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3"/>
        </w:trPr>
        <w:tc>
          <w:tcPr>
            <w:tcW w:w="932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7698D" w:rsidRPr="00F45C3E" w:rsidRDefault="00A7698D" w:rsidP="00A7698D">
            <w:pPr>
              <w:rPr>
                <w:rFonts w:ascii="Arial" w:hAnsi="Arial" w:cs="Arial"/>
                <w:color w:val="000000" w:themeColor="text1"/>
                <w:sz w:val="20"/>
                <w:szCs w:val="20"/>
              </w:rPr>
            </w:pPr>
            <w:r w:rsidRPr="008949C7">
              <w:rPr>
                <w:rFonts w:ascii="Arial Black" w:hAnsi="Arial Black" w:cs="Arial"/>
                <w:color w:val="0070C0"/>
              </w:rPr>
              <w:t xml:space="preserve">Apologies </w:t>
            </w:r>
          </w:p>
        </w:tc>
      </w:tr>
      <w:tr w:rsidR="00A7698D" w:rsidRPr="00F45C3E" w:rsidTr="00697E23">
        <w:trPr>
          <w:trHeight w:val="178"/>
        </w:trPr>
        <w:sdt>
          <w:sdtPr>
            <w:rPr>
              <w:rFonts w:ascii="Arial" w:hAnsi="Arial" w:cs="Arial"/>
              <w:b/>
              <w:color w:val="000000" w:themeColor="text1"/>
              <w:sz w:val="20"/>
              <w:szCs w:val="20"/>
              <w:lang w:eastAsia="en-US"/>
            </w:rPr>
            <w:id w:val="940727323"/>
            <w:placeholder>
              <w:docPart w:val="3ED1AAA26A354E7AA05351BB1304B6DA"/>
            </w:placeholder>
            <w:text/>
          </w:sdtPr>
          <w:sdtContent>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lang w:eastAsia="en-US"/>
                  </w:rPr>
                  <w:t>Patricia Grealish</w:t>
                </w:r>
              </w:p>
            </w:tc>
          </w:sdtContent>
        </w:sdt>
        <w:sdt>
          <w:sdtPr>
            <w:rPr>
              <w:rFonts w:ascii="Arial" w:hAnsi="Arial" w:cs="Arial"/>
              <w:b/>
              <w:color w:val="000000" w:themeColor="text1"/>
              <w:sz w:val="20"/>
              <w:szCs w:val="20"/>
              <w:lang w:eastAsia="en-US"/>
            </w:rPr>
            <w:id w:val="-1124071350"/>
            <w:placeholder>
              <w:docPart w:val="76CD17B1910644099A4430A2F429D1D7"/>
            </w:placeholder>
            <w:text/>
          </w:sdtPr>
          <w:sdtContent>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b/>
                    <w:color w:val="000000" w:themeColor="text1"/>
                    <w:sz w:val="20"/>
                    <w:szCs w:val="20"/>
                    <w:lang w:eastAsia="en-US"/>
                  </w:rPr>
                  <w:t>PG</w:t>
                </w:r>
              </w:p>
            </w:tc>
          </w:sdtContent>
        </w:sdt>
        <w:sdt>
          <w:sdtPr>
            <w:rPr>
              <w:rFonts w:ascii="Arial" w:hAnsi="Arial" w:cs="Arial"/>
              <w:color w:val="000000" w:themeColor="text1"/>
              <w:sz w:val="20"/>
              <w:szCs w:val="20"/>
              <w:lang w:eastAsia="en-US"/>
            </w:rPr>
            <w:id w:val="955067207"/>
            <w:placeholder>
              <w:docPart w:val="6ADA37A302A343E7819C4B6B5517EF96"/>
            </w:placeholder>
            <w:text/>
          </w:sdtPr>
          <w:sdtContent>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Pr="00AA5CB7"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lang w:eastAsia="en-US"/>
                  </w:rPr>
                  <w:t>Director of People &amp;OD</w:t>
                </w:r>
              </w:p>
            </w:tc>
          </w:sdtContent>
        </w:sdt>
      </w:tr>
      <w:tr w:rsidR="00A7698D" w:rsidRPr="00F45C3E" w:rsidTr="00697E23">
        <w:trPr>
          <w:trHeight w:val="178"/>
        </w:trPr>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sidRPr="00711F17">
              <w:rPr>
                <w:rFonts w:ascii="Arial" w:hAnsi="Arial" w:cs="Arial"/>
                <w:b/>
                <w:color w:val="000000" w:themeColor="text1"/>
                <w:sz w:val="20"/>
                <w:szCs w:val="20"/>
                <w:lang w:eastAsia="en-US"/>
              </w:rPr>
              <w:t xml:space="preserve">Akunna Akpan </w:t>
            </w:r>
          </w:p>
        </w:tc>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b/>
                <w:color w:val="000000" w:themeColor="text1"/>
                <w:sz w:val="20"/>
                <w:szCs w:val="20"/>
                <w:lang w:eastAsia="en-US"/>
              </w:rPr>
              <w:t>AA</w:t>
            </w:r>
          </w:p>
        </w:tc>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sidRPr="00711F17">
              <w:rPr>
                <w:rFonts w:ascii="Arial" w:hAnsi="Arial" w:cs="Arial"/>
                <w:color w:val="000000" w:themeColor="text1"/>
                <w:sz w:val="20"/>
                <w:szCs w:val="20"/>
                <w:lang w:eastAsia="en-US"/>
              </w:rPr>
              <w:t>Business Manager</w:t>
            </w:r>
          </w:p>
        </w:tc>
      </w:tr>
      <w:tr w:rsidR="00A7698D" w:rsidRPr="00F45C3E" w:rsidTr="00203138">
        <w:trPr>
          <w:trHeight w:val="178"/>
        </w:trPr>
        <w:tc>
          <w:tcPr>
            <w:tcW w:w="2235"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rPr>
              <w:t>Briony Sloper</w:t>
            </w:r>
          </w:p>
        </w:tc>
        <w:tc>
          <w:tcPr>
            <w:tcW w:w="1053"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BS</w:t>
            </w:r>
          </w:p>
        </w:tc>
        <w:tc>
          <w:tcPr>
            <w:tcW w:w="6034" w:type="dxa"/>
            <w:tcBorders>
              <w:top w:val="single" w:sz="6" w:space="0" w:color="BFBFBF" w:themeColor="background1" w:themeShade="BF"/>
              <w:bottom w:val="single" w:sz="4" w:space="0" w:color="auto"/>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color w:val="000000" w:themeColor="text1"/>
                <w:sz w:val="20"/>
                <w:szCs w:val="20"/>
              </w:rPr>
              <w:t xml:space="preserve">Deputy Director of Quality &amp; Nursing </w:t>
            </w:r>
          </w:p>
        </w:tc>
      </w:tr>
      <w:tr w:rsidR="00A7698D" w:rsidRPr="00F45C3E" w:rsidTr="00697E23">
        <w:trPr>
          <w:trHeight w:val="178"/>
        </w:trPr>
        <w:tc>
          <w:tcPr>
            <w:tcW w:w="2235"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b/>
                <w:color w:val="000000" w:themeColor="text1"/>
                <w:sz w:val="20"/>
                <w:szCs w:val="20"/>
              </w:rPr>
            </w:pPr>
            <w:r>
              <w:rPr>
                <w:rFonts w:ascii="Arial" w:hAnsi="Arial" w:cs="Arial"/>
                <w:b/>
                <w:color w:val="000000" w:themeColor="text1"/>
                <w:sz w:val="20"/>
                <w:szCs w:val="20"/>
                <w:lang w:eastAsia="en-US"/>
              </w:rPr>
              <w:t xml:space="preserve">Beulah </w:t>
            </w:r>
          </w:p>
        </w:tc>
        <w:tc>
          <w:tcPr>
            <w:tcW w:w="1053"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Pr>
                <w:rFonts w:ascii="Arial" w:hAnsi="Arial" w:cs="Arial"/>
                <w:b/>
                <w:color w:val="000000" w:themeColor="text1"/>
                <w:sz w:val="20"/>
                <w:szCs w:val="20"/>
                <w:lang w:eastAsia="en-US"/>
              </w:rPr>
              <w:t>BA</w:t>
            </w:r>
          </w:p>
        </w:tc>
        <w:tc>
          <w:tcPr>
            <w:tcW w:w="6034" w:type="dxa"/>
            <w:tcBorders>
              <w:top w:val="single" w:sz="4" w:space="0" w:color="BFBFBF" w:themeColor="background1" w:themeShade="BF"/>
              <w:bottom w:val="single" w:sz="4" w:space="0" w:color="BFBFBF" w:themeColor="background1" w:themeShade="BF"/>
            </w:tcBorders>
            <w:shd w:val="clear" w:color="auto" w:fill="auto"/>
          </w:tcPr>
          <w:p w:rsidR="00A7698D" w:rsidRDefault="00A7698D" w:rsidP="00A7698D">
            <w:pPr>
              <w:spacing w:before="40" w:after="40"/>
              <w:rPr>
                <w:rFonts w:ascii="Arial" w:hAnsi="Arial" w:cs="Arial"/>
                <w:color w:val="000000" w:themeColor="text1"/>
                <w:sz w:val="20"/>
                <w:szCs w:val="20"/>
              </w:rPr>
            </w:pPr>
            <w:r w:rsidRPr="00EB5CF0">
              <w:rPr>
                <w:rFonts w:ascii="Arial" w:hAnsi="Arial" w:cs="Arial"/>
                <w:color w:val="000000" w:themeColor="text1"/>
                <w:sz w:val="20"/>
                <w:szCs w:val="20"/>
                <w:lang w:eastAsia="en-US"/>
              </w:rPr>
              <w:t>Patients Forum</w:t>
            </w:r>
          </w:p>
        </w:tc>
      </w:tr>
    </w:tbl>
    <w:p w:rsidR="009B3D57" w:rsidRDefault="009B3D57"/>
    <w:p w:rsidR="00203138" w:rsidRDefault="004E062E" w:rsidP="00C63D6C">
      <w:pPr>
        <w:pStyle w:val="ListParagraph"/>
        <w:numPr>
          <w:ilvl w:val="0"/>
          <w:numId w:val="9"/>
        </w:numPr>
        <w:ind w:left="426" w:hanging="426"/>
        <w:rPr>
          <w:rFonts w:ascii="Arial Black" w:hAnsi="Arial Black" w:cs="Arial"/>
          <w:b/>
          <w:color w:val="0070C0"/>
        </w:rPr>
      </w:pPr>
      <w:r w:rsidRPr="00203138">
        <w:rPr>
          <w:rFonts w:ascii="Arial Black" w:hAnsi="Arial Black" w:cs="Arial"/>
          <w:b/>
          <w:color w:val="0070C0"/>
        </w:rPr>
        <w:t>Welcome and apologies</w:t>
      </w:r>
      <w:r w:rsidR="00002FAF">
        <w:rPr>
          <w:rFonts w:ascii="Arial Black" w:hAnsi="Arial Black" w:cs="Arial"/>
          <w:b/>
          <w:color w:val="0070C0"/>
        </w:rPr>
        <w:t xml:space="preserve"> (EDC18/01)</w:t>
      </w:r>
    </w:p>
    <w:p w:rsidR="00A7407A" w:rsidRPr="00203138" w:rsidRDefault="000977FA" w:rsidP="00C63D6C">
      <w:pPr>
        <w:pStyle w:val="ListParagraph"/>
        <w:ind w:left="426"/>
        <w:rPr>
          <w:rFonts w:ascii="Arial" w:hAnsi="Arial" w:cs="Arial"/>
          <w:sz w:val="22"/>
          <w:szCs w:val="22"/>
        </w:rPr>
      </w:pPr>
      <w:r w:rsidRPr="00203138">
        <w:rPr>
          <w:rFonts w:ascii="Arial Black" w:hAnsi="Arial Black" w:cs="Arial"/>
          <w:b/>
          <w:color w:val="0070C0"/>
        </w:rPr>
        <w:t xml:space="preserve"> </w:t>
      </w:r>
    </w:p>
    <w:p w:rsidR="00697E23" w:rsidRPr="000977FA" w:rsidRDefault="00A7698D" w:rsidP="00D806D1">
      <w:pPr>
        <w:pStyle w:val="ListParagraph"/>
        <w:numPr>
          <w:ilvl w:val="1"/>
          <w:numId w:val="9"/>
        </w:numPr>
        <w:ind w:left="924" w:hanging="567"/>
        <w:jc w:val="both"/>
      </w:pPr>
      <w:r w:rsidRPr="00A7698D">
        <w:rPr>
          <w:rFonts w:ascii="Arial" w:hAnsi="Arial" w:cs="Arial"/>
          <w:sz w:val="22"/>
          <w:szCs w:val="22"/>
        </w:rPr>
        <w:t>The chair (Melissa Berry) welcomed all to the meeting and noted the apologies that had been received</w:t>
      </w:r>
      <w:r>
        <w:rPr>
          <w:rFonts w:ascii="Arial" w:hAnsi="Arial" w:cs="Arial"/>
          <w:sz w:val="22"/>
          <w:szCs w:val="22"/>
        </w:rPr>
        <w:t>.</w:t>
      </w:r>
    </w:p>
    <w:p w:rsidR="000977FA" w:rsidRDefault="000977FA" w:rsidP="000977FA">
      <w:pPr>
        <w:pStyle w:val="ListParagraph"/>
      </w:pPr>
    </w:p>
    <w:p w:rsidR="00B572B2" w:rsidRPr="00AD0AD2" w:rsidRDefault="00B572B2" w:rsidP="00D806D1"/>
    <w:p w:rsidR="00AD0AD2" w:rsidRDefault="00AD0AD2" w:rsidP="00A735B5">
      <w:pPr>
        <w:pStyle w:val="ListParagraph"/>
        <w:numPr>
          <w:ilvl w:val="0"/>
          <w:numId w:val="9"/>
        </w:numPr>
        <w:ind w:left="426" w:hanging="426"/>
        <w:rPr>
          <w:rFonts w:ascii="Arial Black" w:hAnsi="Arial Black"/>
          <w:color w:val="0070C0"/>
        </w:rPr>
      </w:pPr>
      <w:r w:rsidRPr="00AD0AD2">
        <w:rPr>
          <w:rFonts w:ascii="Arial Black" w:hAnsi="Arial Black"/>
          <w:color w:val="0070C0"/>
        </w:rPr>
        <w:t>Declarations of Interest</w:t>
      </w:r>
      <w:r w:rsidR="00002FAF">
        <w:rPr>
          <w:rFonts w:ascii="Arial Black" w:hAnsi="Arial Black"/>
          <w:color w:val="0070C0"/>
        </w:rPr>
        <w:t xml:space="preserve"> (EDC18/02)</w:t>
      </w:r>
    </w:p>
    <w:p w:rsidR="00A735B5" w:rsidRPr="00A735B5" w:rsidRDefault="00A735B5" w:rsidP="00A735B5">
      <w:pPr>
        <w:pStyle w:val="ListParagraph"/>
        <w:ind w:left="426"/>
        <w:rPr>
          <w:rFonts w:ascii="Arial Black" w:hAnsi="Arial Black"/>
          <w:sz w:val="22"/>
          <w:szCs w:val="22"/>
        </w:rPr>
      </w:pPr>
    </w:p>
    <w:p w:rsidR="00AD0AD2" w:rsidRPr="00A735B5" w:rsidRDefault="00A735B5" w:rsidP="00D806D1">
      <w:pPr>
        <w:pStyle w:val="ListParagraph"/>
        <w:numPr>
          <w:ilvl w:val="1"/>
          <w:numId w:val="9"/>
        </w:numPr>
        <w:ind w:left="924" w:hanging="567"/>
        <w:rPr>
          <w:rFonts w:ascii="Arial" w:hAnsi="Arial" w:cs="Arial"/>
          <w:sz w:val="22"/>
          <w:szCs w:val="22"/>
        </w:rPr>
      </w:pPr>
      <w:r w:rsidRPr="00A735B5">
        <w:rPr>
          <w:rFonts w:ascii="Arial" w:hAnsi="Arial" w:cs="Arial"/>
          <w:sz w:val="22"/>
          <w:szCs w:val="22"/>
        </w:rPr>
        <w:lastRenderedPageBreak/>
        <w:t>No declarations had been received.</w:t>
      </w:r>
    </w:p>
    <w:p w:rsidR="00AD0AD2" w:rsidRPr="00A735B5" w:rsidRDefault="00AD0AD2" w:rsidP="00AD0AD2">
      <w:pPr>
        <w:pStyle w:val="ListParagraph"/>
        <w:ind w:left="426"/>
        <w:rPr>
          <w:sz w:val="22"/>
          <w:szCs w:val="22"/>
        </w:rPr>
      </w:pPr>
    </w:p>
    <w:p w:rsidR="00A7407A" w:rsidRPr="00414388" w:rsidRDefault="00A7407A" w:rsidP="00AD0AD2">
      <w:pPr>
        <w:pStyle w:val="ListParagraph"/>
        <w:numPr>
          <w:ilvl w:val="0"/>
          <w:numId w:val="9"/>
        </w:numPr>
        <w:ind w:left="426" w:hanging="426"/>
      </w:pPr>
      <w:r w:rsidRPr="00AD0AD2">
        <w:rPr>
          <w:rFonts w:ascii="Arial Black" w:hAnsi="Arial Black" w:cs="Arial"/>
          <w:b/>
          <w:color w:val="0070C0"/>
        </w:rPr>
        <w:t xml:space="preserve">Minutes of </w:t>
      </w:r>
      <w:r w:rsidRPr="00414388">
        <w:rPr>
          <w:rFonts w:ascii="Arial Black" w:hAnsi="Arial Black" w:cs="Arial"/>
          <w:b/>
          <w:color w:val="0070C0"/>
        </w:rPr>
        <w:t xml:space="preserve">the </w:t>
      </w:r>
      <w:r w:rsidR="00906F90">
        <w:rPr>
          <w:rFonts w:ascii="Arial Black" w:hAnsi="Arial Black" w:cs="Arial"/>
          <w:b/>
          <w:color w:val="0070C0"/>
        </w:rPr>
        <w:t>meeting on 9 February 2018</w:t>
      </w:r>
      <w:r w:rsidR="00002FAF">
        <w:rPr>
          <w:rFonts w:ascii="Arial Black" w:hAnsi="Arial Black" w:cs="Arial"/>
          <w:b/>
          <w:color w:val="0070C0"/>
        </w:rPr>
        <w:t xml:space="preserve"> (EDC18/03)</w:t>
      </w:r>
    </w:p>
    <w:p w:rsidR="00A7407A" w:rsidRPr="009B3D57" w:rsidRDefault="00A7407A" w:rsidP="00A7407A">
      <w:pPr>
        <w:rPr>
          <w:rFonts w:ascii="Arial" w:hAnsi="Arial" w:cs="Arial"/>
          <w:sz w:val="22"/>
          <w:szCs w:val="22"/>
        </w:rPr>
      </w:pPr>
    </w:p>
    <w:p w:rsidR="00A7407A" w:rsidRDefault="00203138" w:rsidP="00D806D1">
      <w:pPr>
        <w:pStyle w:val="ListParagraph"/>
        <w:numPr>
          <w:ilvl w:val="1"/>
          <w:numId w:val="9"/>
        </w:numPr>
        <w:ind w:left="924" w:hanging="567"/>
        <w:jc w:val="both"/>
        <w:rPr>
          <w:rFonts w:ascii="Arial" w:hAnsi="Arial" w:cs="Arial"/>
          <w:sz w:val="22"/>
          <w:szCs w:val="22"/>
        </w:rPr>
      </w:pPr>
      <w:r>
        <w:rPr>
          <w:rFonts w:ascii="Arial" w:hAnsi="Arial" w:cs="Arial"/>
          <w:sz w:val="22"/>
          <w:szCs w:val="22"/>
        </w:rPr>
        <w:t xml:space="preserve">Melissa Berry explained that due to unforeseen circumstances the employee who had taken notes to draw up minutes for the meeting on </w:t>
      </w:r>
      <w:r w:rsidR="00906F90">
        <w:rPr>
          <w:rFonts w:ascii="Arial" w:hAnsi="Arial" w:cs="Arial"/>
          <w:sz w:val="22"/>
          <w:szCs w:val="22"/>
        </w:rPr>
        <w:t>9 February</w:t>
      </w:r>
      <w:r>
        <w:rPr>
          <w:rFonts w:ascii="Arial" w:hAnsi="Arial" w:cs="Arial"/>
          <w:sz w:val="22"/>
          <w:szCs w:val="22"/>
        </w:rPr>
        <w:t xml:space="preserve"> 2018 had suddenly left the Trust.</w:t>
      </w:r>
    </w:p>
    <w:p w:rsidR="00906F90" w:rsidRPr="00D806D1" w:rsidRDefault="00906F90" w:rsidP="00D806D1">
      <w:pPr>
        <w:ind w:left="357"/>
        <w:rPr>
          <w:rFonts w:ascii="Arial" w:hAnsi="Arial" w:cs="Arial"/>
          <w:sz w:val="22"/>
          <w:szCs w:val="22"/>
        </w:rPr>
      </w:pPr>
    </w:p>
    <w:p w:rsidR="00A7407A" w:rsidRPr="00D806D1" w:rsidRDefault="00203138" w:rsidP="00D806D1">
      <w:pPr>
        <w:pStyle w:val="ListParagraph"/>
        <w:numPr>
          <w:ilvl w:val="1"/>
          <w:numId w:val="9"/>
        </w:numPr>
        <w:ind w:left="924" w:hanging="567"/>
        <w:rPr>
          <w:rFonts w:ascii="Arial" w:hAnsi="Arial" w:cs="Arial"/>
          <w:sz w:val="22"/>
          <w:szCs w:val="22"/>
        </w:rPr>
      </w:pPr>
      <w:r>
        <w:rPr>
          <w:rFonts w:ascii="Arial" w:hAnsi="Arial" w:cs="Arial"/>
          <w:sz w:val="22"/>
          <w:szCs w:val="22"/>
        </w:rPr>
        <w:t>It was noted therefore that there were not minutes for the meeting on this date.</w:t>
      </w:r>
    </w:p>
    <w:p w:rsidR="00697E23" w:rsidRPr="00697E23" w:rsidRDefault="00697E23" w:rsidP="00697E23">
      <w:pPr>
        <w:pStyle w:val="ListParagraph"/>
        <w:tabs>
          <w:tab w:val="left" w:pos="8100"/>
        </w:tabs>
        <w:spacing w:before="40" w:after="40"/>
        <w:ind w:left="360"/>
        <w:rPr>
          <w:rFonts w:ascii="Arial" w:hAnsi="Arial" w:cs="Arial"/>
          <w:sz w:val="22"/>
          <w:szCs w:val="22"/>
        </w:rPr>
      </w:pPr>
    </w:p>
    <w:p w:rsidR="00203138" w:rsidRDefault="00A735B5" w:rsidP="00C63D6C">
      <w:pPr>
        <w:pStyle w:val="ListParagraph"/>
        <w:numPr>
          <w:ilvl w:val="0"/>
          <w:numId w:val="9"/>
        </w:numPr>
        <w:ind w:left="426" w:hanging="426"/>
        <w:rPr>
          <w:rFonts w:ascii="Arial Black" w:hAnsi="Arial Black" w:cs="Arial"/>
          <w:b/>
          <w:color w:val="0070C0"/>
        </w:rPr>
      </w:pPr>
      <w:r w:rsidRPr="00203138">
        <w:rPr>
          <w:rFonts w:ascii="Arial Black" w:hAnsi="Arial Black" w:cs="Arial"/>
          <w:b/>
          <w:color w:val="0070C0"/>
        </w:rPr>
        <w:t>Matters arising/action log</w:t>
      </w:r>
      <w:r w:rsidR="00002FAF">
        <w:rPr>
          <w:rFonts w:ascii="Arial Black" w:hAnsi="Arial Black" w:cs="Arial"/>
          <w:b/>
          <w:color w:val="0070C0"/>
        </w:rPr>
        <w:t xml:space="preserve"> (EDC18/04)</w:t>
      </w:r>
    </w:p>
    <w:p w:rsidR="00A735B5" w:rsidRDefault="00A735B5" w:rsidP="00C63D6C">
      <w:pPr>
        <w:pStyle w:val="ListParagraph"/>
        <w:ind w:left="426"/>
        <w:rPr>
          <w:rFonts w:ascii="Arial" w:hAnsi="Arial" w:cs="Arial"/>
          <w:sz w:val="22"/>
          <w:szCs w:val="22"/>
        </w:rPr>
      </w:pPr>
    </w:p>
    <w:p w:rsidR="00D806D1" w:rsidRDefault="00D806D1" w:rsidP="00D806D1">
      <w:pPr>
        <w:pStyle w:val="ListParagraph"/>
        <w:numPr>
          <w:ilvl w:val="1"/>
          <w:numId w:val="9"/>
        </w:numPr>
        <w:rPr>
          <w:rFonts w:ascii="Arial" w:hAnsi="Arial" w:cs="Arial"/>
          <w:sz w:val="22"/>
          <w:szCs w:val="22"/>
        </w:rPr>
      </w:pPr>
      <w:r>
        <w:rPr>
          <w:rFonts w:ascii="Arial" w:hAnsi="Arial" w:cs="Arial"/>
          <w:sz w:val="22"/>
          <w:szCs w:val="22"/>
        </w:rPr>
        <w:t>There were no matters arising.</w:t>
      </w:r>
    </w:p>
    <w:p w:rsidR="00002FAF" w:rsidRDefault="00002FAF" w:rsidP="00002FAF">
      <w:pPr>
        <w:pStyle w:val="ListParagraph"/>
        <w:rPr>
          <w:rFonts w:ascii="Arial" w:hAnsi="Arial" w:cs="Arial"/>
          <w:sz w:val="22"/>
          <w:szCs w:val="22"/>
        </w:rPr>
      </w:pPr>
    </w:p>
    <w:p w:rsidR="00002FAF" w:rsidRDefault="00002FAF" w:rsidP="00002FAF">
      <w:pPr>
        <w:pStyle w:val="ListParagraph"/>
        <w:numPr>
          <w:ilvl w:val="0"/>
          <w:numId w:val="9"/>
        </w:numPr>
        <w:ind w:left="426" w:hanging="426"/>
        <w:rPr>
          <w:rFonts w:ascii="Arial Black" w:hAnsi="Arial Black" w:cs="Arial"/>
          <w:b/>
          <w:color w:val="0070C0"/>
        </w:rPr>
      </w:pPr>
      <w:r w:rsidRPr="002F0E74">
        <w:rPr>
          <w:rFonts w:ascii="Arial Black" w:hAnsi="Arial Black"/>
          <w:color w:val="0070C0"/>
        </w:rPr>
        <w:t xml:space="preserve">Gender pay </w:t>
      </w:r>
      <w:r>
        <w:rPr>
          <w:rFonts w:ascii="Arial Black" w:hAnsi="Arial Black"/>
          <w:color w:val="0070C0"/>
        </w:rPr>
        <w:t xml:space="preserve">report </w:t>
      </w:r>
      <w:r>
        <w:rPr>
          <w:rFonts w:ascii="Arial Black" w:hAnsi="Arial Black" w:cs="Arial"/>
          <w:b/>
          <w:color w:val="0070C0"/>
        </w:rPr>
        <w:t>(EDC18/05)</w:t>
      </w:r>
    </w:p>
    <w:p w:rsidR="00A735B5" w:rsidRDefault="00A735B5" w:rsidP="00A735B5">
      <w:pPr>
        <w:pStyle w:val="ListParagraph"/>
        <w:rPr>
          <w:rFonts w:ascii="Arial" w:hAnsi="Arial" w:cs="Arial"/>
          <w:sz w:val="22"/>
          <w:szCs w:val="22"/>
        </w:rPr>
      </w:pPr>
    </w:p>
    <w:p w:rsidR="00C63D6C" w:rsidRDefault="00C63D6C" w:rsidP="00D806D1">
      <w:pPr>
        <w:pStyle w:val="ListParagraph"/>
        <w:numPr>
          <w:ilvl w:val="1"/>
          <w:numId w:val="9"/>
        </w:numPr>
        <w:ind w:left="924" w:hanging="567"/>
        <w:jc w:val="both"/>
        <w:rPr>
          <w:rFonts w:ascii="Arial" w:hAnsi="Arial" w:cs="Arial"/>
          <w:sz w:val="22"/>
          <w:szCs w:val="22"/>
        </w:rPr>
      </w:pPr>
      <w:r w:rsidRPr="00C63D6C">
        <w:rPr>
          <w:rFonts w:ascii="Arial" w:hAnsi="Arial" w:cs="Arial"/>
          <w:sz w:val="22"/>
          <w:szCs w:val="22"/>
        </w:rPr>
        <w:t xml:space="preserve">MB highlighted the disparity between female and male employees in comparison to other Ambulance Services. Our ‘gender pay gap’ compares favourably </w:t>
      </w:r>
      <w:r w:rsidR="006D7BBF">
        <w:rPr>
          <w:rFonts w:ascii="Arial" w:hAnsi="Arial" w:cs="Arial"/>
          <w:sz w:val="22"/>
          <w:szCs w:val="22"/>
        </w:rPr>
        <w:t>to the rest of the NHS and private sector.`</w:t>
      </w:r>
      <w:r w:rsidRPr="00C63D6C">
        <w:rPr>
          <w:rFonts w:ascii="Arial" w:hAnsi="Arial" w:cs="Arial"/>
          <w:sz w:val="22"/>
          <w:szCs w:val="22"/>
        </w:rPr>
        <w:t xml:space="preserve"> There were some discrepancies from Band 7 to Band 8d roles where male employees tend to be in more senior roles.  ML added that banding changed at the director level where female employees take on the director role</w:t>
      </w:r>
    </w:p>
    <w:p w:rsidR="00C63D6C" w:rsidRDefault="00C63D6C" w:rsidP="00A735B5">
      <w:pPr>
        <w:pStyle w:val="ListParagraph"/>
        <w:rPr>
          <w:rFonts w:ascii="Arial" w:hAnsi="Arial" w:cs="Arial"/>
          <w:sz w:val="22"/>
          <w:szCs w:val="22"/>
        </w:rPr>
      </w:pPr>
    </w:p>
    <w:p w:rsidR="008471C6" w:rsidRPr="00C63D6C" w:rsidRDefault="00C63D6C" w:rsidP="00D806D1">
      <w:pPr>
        <w:pStyle w:val="ListParagraph"/>
        <w:numPr>
          <w:ilvl w:val="1"/>
          <w:numId w:val="9"/>
        </w:numPr>
        <w:ind w:left="924" w:hanging="567"/>
        <w:jc w:val="both"/>
        <w:rPr>
          <w:rFonts w:ascii="Arial" w:hAnsi="Arial" w:cs="Arial"/>
          <w:sz w:val="22"/>
          <w:szCs w:val="22"/>
        </w:rPr>
      </w:pPr>
      <w:r w:rsidRPr="005C64E9">
        <w:rPr>
          <w:rFonts w:ascii="Arial" w:hAnsi="Arial" w:cs="Arial"/>
          <w:sz w:val="22"/>
          <w:szCs w:val="22"/>
        </w:rPr>
        <w:t xml:space="preserve">MB raised the </w:t>
      </w:r>
      <w:r>
        <w:rPr>
          <w:rFonts w:ascii="Arial" w:hAnsi="Arial" w:cs="Arial"/>
          <w:sz w:val="22"/>
          <w:szCs w:val="22"/>
        </w:rPr>
        <w:t xml:space="preserve">matter of </w:t>
      </w:r>
      <w:r w:rsidRPr="005C64E9">
        <w:rPr>
          <w:rFonts w:ascii="Arial" w:hAnsi="Arial" w:cs="Arial"/>
          <w:sz w:val="22"/>
          <w:szCs w:val="22"/>
        </w:rPr>
        <w:t xml:space="preserve">bonuses </w:t>
      </w:r>
      <w:r>
        <w:rPr>
          <w:rFonts w:ascii="Arial" w:hAnsi="Arial" w:cs="Arial"/>
          <w:sz w:val="22"/>
          <w:szCs w:val="22"/>
        </w:rPr>
        <w:t>connected to</w:t>
      </w:r>
      <w:r w:rsidRPr="005C64E9">
        <w:rPr>
          <w:rFonts w:ascii="Arial" w:hAnsi="Arial" w:cs="Arial"/>
          <w:sz w:val="22"/>
          <w:szCs w:val="22"/>
        </w:rPr>
        <w:t xml:space="preserve"> overtime payment. </w:t>
      </w:r>
      <w:r>
        <w:rPr>
          <w:rFonts w:ascii="Arial" w:hAnsi="Arial" w:cs="Arial"/>
          <w:sz w:val="22"/>
          <w:szCs w:val="22"/>
        </w:rPr>
        <w:t>Discussion of the committee clarified the gap as being associated with when bonuses are made available to staff as an incentive to work overtime shifts.  These were times more likely to be taken up by male than female employees.  There was general support for looking at how bonus payment could be stopped bearing in mind the need to ensure safe staffing levels.</w:t>
      </w:r>
    </w:p>
    <w:p w:rsidR="0034767B" w:rsidRPr="00C63D6C" w:rsidRDefault="0034767B" w:rsidP="00C63D6C">
      <w:pPr>
        <w:rPr>
          <w:rFonts w:ascii="Arial" w:hAnsi="Arial" w:cs="Arial"/>
          <w:sz w:val="22"/>
          <w:szCs w:val="22"/>
        </w:rPr>
      </w:pPr>
    </w:p>
    <w:p w:rsidR="00C63D6C" w:rsidRDefault="005C64E9" w:rsidP="00D806D1">
      <w:pPr>
        <w:pStyle w:val="ListParagraph"/>
        <w:numPr>
          <w:ilvl w:val="1"/>
          <w:numId w:val="9"/>
        </w:numPr>
        <w:ind w:left="924" w:hanging="567"/>
        <w:jc w:val="both"/>
        <w:rPr>
          <w:rFonts w:ascii="Arial" w:hAnsi="Arial" w:cs="Arial"/>
          <w:sz w:val="22"/>
          <w:szCs w:val="22"/>
        </w:rPr>
      </w:pPr>
      <w:r>
        <w:rPr>
          <w:rFonts w:ascii="Arial" w:hAnsi="Arial" w:cs="Arial"/>
          <w:sz w:val="22"/>
          <w:szCs w:val="22"/>
        </w:rPr>
        <w:t>MA suggested that LAS should</w:t>
      </w:r>
      <w:r w:rsidR="00846226">
        <w:rPr>
          <w:rFonts w:ascii="Arial" w:hAnsi="Arial" w:cs="Arial"/>
          <w:sz w:val="22"/>
          <w:szCs w:val="22"/>
        </w:rPr>
        <w:t xml:space="preserve"> look</w:t>
      </w:r>
      <w:r>
        <w:rPr>
          <w:rFonts w:ascii="Arial" w:hAnsi="Arial" w:cs="Arial"/>
          <w:sz w:val="22"/>
          <w:szCs w:val="22"/>
        </w:rPr>
        <w:t xml:space="preserve"> into </w:t>
      </w:r>
      <w:r w:rsidR="00846226">
        <w:rPr>
          <w:rFonts w:ascii="Arial" w:hAnsi="Arial" w:cs="Arial"/>
          <w:sz w:val="22"/>
          <w:szCs w:val="22"/>
        </w:rPr>
        <w:t>what oth</w:t>
      </w:r>
      <w:r w:rsidR="00C63D6C">
        <w:rPr>
          <w:rFonts w:ascii="Arial" w:hAnsi="Arial" w:cs="Arial"/>
          <w:sz w:val="22"/>
          <w:szCs w:val="22"/>
        </w:rPr>
        <w:t>er Ambulance services are doing and whether other practices may offer different solutions for LAS</w:t>
      </w:r>
      <w:r w:rsidR="00846226">
        <w:rPr>
          <w:rFonts w:ascii="Arial" w:hAnsi="Arial" w:cs="Arial"/>
          <w:sz w:val="22"/>
          <w:szCs w:val="22"/>
        </w:rPr>
        <w:t>.</w:t>
      </w:r>
      <w:r w:rsidR="0034767B">
        <w:rPr>
          <w:rFonts w:ascii="Arial" w:hAnsi="Arial" w:cs="Arial"/>
          <w:sz w:val="22"/>
          <w:szCs w:val="22"/>
        </w:rPr>
        <w:t xml:space="preserve"> </w:t>
      </w:r>
    </w:p>
    <w:p w:rsidR="00C63D6C" w:rsidRPr="00C63D6C" w:rsidRDefault="00C63D6C" w:rsidP="00C63D6C">
      <w:pPr>
        <w:pStyle w:val="ListParagraph"/>
        <w:rPr>
          <w:rFonts w:ascii="Arial" w:hAnsi="Arial" w:cs="Arial"/>
          <w:sz w:val="22"/>
          <w:szCs w:val="22"/>
        </w:rPr>
      </w:pPr>
    </w:p>
    <w:p w:rsidR="005C64E9" w:rsidRPr="00C63D6C" w:rsidRDefault="0034767B" w:rsidP="00D806D1">
      <w:pPr>
        <w:pStyle w:val="ListParagraph"/>
        <w:numPr>
          <w:ilvl w:val="1"/>
          <w:numId w:val="9"/>
        </w:numPr>
        <w:ind w:left="924" w:hanging="567"/>
        <w:rPr>
          <w:rFonts w:ascii="Arial" w:hAnsi="Arial" w:cs="Arial"/>
          <w:sz w:val="22"/>
          <w:szCs w:val="22"/>
        </w:rPr>
      </w:pPr>
      <w:r>
        <w:rPr>
          <w:rFonts w:ascii="Arial" w:hAnsi="Arial" w:cs="Arial"/>
          <w:sz w:val="22"/>
          <w:szCs w:val="22"/>
        </w:rPr>
        <w:t>The gender report is published on the website for easy access.</w:t>
      </w:r>
      <w:r w:rsidR="005C64E9">
        <w:rPr>
          <w:rFonts w:ascii="Arial" w:hAnsi="Arial" w:cs="Arial"/>
          <w:sz w:val="22"/>
          <w:szCs w:val="22"/>
        </w:rPr>
        <w:t xml:space="preserve"> </w:t>
      </w:r>
    </w:p>
    <w:p w:rsidR="005C64E9" w:rsidRPr="005C64E9" w:rsidRDefault="005C64E9" w:rsidP="005C64E9">
      <w:pPr>
        <w:pStyle w:val="ListParagraph"/>
        <w:rPr>
          <w:rFonts w:ascii="Arial" w:hAnsi="Arial" w:cs="Arial"/>
          <w:sz w:val="22"/>
          <w:szCs w:val="22"/>
        </w:rPr>
      </w:pPr>
    </w:p>
    <w:p w:rsidR="00002FAF" w:rsidRDefault="00002FAF" w:rsidP="00002FAF">
      <w:pPr>
        <w:pStyle w:val="ListParagraph"/>
        <w:numPr>
          <w:ilvl w:val="0"/>
          <w:numId w:val="9"/>
        </w:numPr>
        <w:ind w:left="426" w:hanging="426"/>
        <w:rPr>
          <w:rFonts w:ascii="Arial Black" w:hAnsi="Arial Black" w:cs="Arial"/>
          <w:b/>
          <w:color w:val="0070C0"/>
        </w:rPr>
      </w:pPr>
      <w:r>
        <w:rPr>
          <w:rFonts w:ascii="Arial Black" w:hAnsi="Arial Black"/>
          <w:color w:val="0070C0"/>
        </w:rPr>
        <w:t xml:space="preserve">Recruitment Events </w:t>
      </w:r>
      <w:r>
        <w:rPr>
          <w:rFonts w:ascii="Arial Black" w:hAnsi="Arial Black" w:cs="Arial"/>
          <w:b/>
          <w:color w:val="0070C0"/>
        </w:rPr>
        <w:t>(EDC18/06)</w:t>
      </w:r>
    </w:p>
    <w:p w:rsidR="001E606C" w:rsidRDefault="001E606C" w:rsidP="001E606C">
      <w:pPr>
        <w:ind w:left="720"/>
        <w:jc w:val="both"/>
        <w:rPr>
          <w:rFonts w:ascii="Arial Black" w:hAnsi="Arial Black" w:cs="Arial"/>
          <w:b/>
          <w:color w:val="0070C0"/>
          <w:sz w:val="22"/>
          <w:szCs w:val="22"/>
        </w:rPr>
      </w:pPr>
    </w:p>
    <w:p w:rsidR="001E606C" w:rsidRPr="00D806D1" w:rsidRDefault="001E606C" w:rsidP="00D806D1">
      <w:pPr>
        <w:pStyle w:val="ListParagraph"/>
        <w:numPr>
          <w:ilvl w:val="1"/>
          <w:numId w:val="9"/>
        </w:numPr>
        <w:ind w:left="924" w:hanging="567"/>
        <w:jc w:val="both"/>
        <w:rPr>
          <w:rFonts w:ascii="Arial" w:hAnsi="Arial" w:cs="Arial"/>
          <w:sz w:val="22"/>
          <w:szCs w:val="22"/>
        </w:rPr>
      </w:pPr>
      <w:r w:rsidRPr="00D806D1">
        <w:rPr>
          <w:rFonts w:ascii="Arial" w:hAnsi="Arial" w:cs="Arial"/>
          <w:sz w:val="22"/>
          <w:szCs w:val="22"/>
        </w:rPr>
        <w:t xml:space="preserve">KM </w:t>
      </w:r>
      <w:r w:rsidR="00C63D6C" w:rsidRPr="00D806D1">
        <w:rPr>
          <w:rFonts w:ascii="Arial" w:hAnsi="Arial" w:cs="Arial"/>
          <w:sz w:val="22"/>
          <w:szCs w:val="22"/>
        </w:rPr>
        <w:t>gave an overview of Recruitment Events and the positive impact on applications received via the Kennington JCP for (T)EACs and EMD posts. Feedback from these events highlighted the benefits of community engagement as there was a clear lack of understanding of the wealth of roles available at LAS.</w:t>
      </w:r>
      <w:r w:rsidRPr="00D806D1">
        <w:rPr>
          <w:rFonts w:ascii="Arial" w:hAnsi="Arial" w:cs="Arial"/>
          <w:sz w:val="22"/>
          <w:szCs w:val="22"/>
        </w:rPr>
        <w:t xml:space="preserve"> MB spoke about the advantage of having an </w:t>
      </w:r>
      <w:r w:rsidR="00FD271E" w:rsidRPr="00D806D1">
        <w:rPr>
          <w:rFonts w:ascii="Arial" w:hAnsi="Arial" w:cs="Arial"/>
          <w:sz w:val="22"/>
          <w:szCs w:val="22"/>
        </w:rPr>
        <w:t>iPad at event</w:t>
      </w:r>
      <w:r w:rsidR="00C63D6C" w:rsidRPr="00D806D1">
        <w:rPr>
          <w:rFonts w:ascii="Arial" w:hAnsi="Arial" w:cs="Arial"/>
          <w:sz w:val="22"/>
          <w:szCs w:val="22"/>
        </w:rPr>
        <w:t>s and</w:t>
      </w:r>
      <w:r w:rsidRPr="00D806D1">
        <w:rPr>
          <w:rFonts w:ascii="Arial" w:hAnsi="Arial" w:cs="Arial"/>
          <w:sz w:val="22"/>
          <w:szCs w:val="22"/>
        </w:rPr>
        <w:t xml:space="preserve"> how easy and quick it was to email</w:t>
      </w:r>
      <w:r w:rsidR="00C63D6C" w:rsidRPr="00D806D1">
        <w:rPr>
          <w:rFonts w:ascii="Arial" w:hAnsi="Arial" w:cs="Arial"/>
          <w:sz w:val="22"/>
          <w:szCs w:val="22"/>
        </w:rPr>
        <w:t xml:space="preserve"> and keep in touch with</w:t>
      </w:r>
      <w:r w:rsidRPr="00D806D1">
        <w:rPr>
          <w:rFonts w:ascii="Arial" w:hAnsi="Arial" w:cs="Arial"/>
          <w:sz w:val="22"/>
          <w:szCs w:val="22"/>
        </w:rPr>
        <w:t xml:space="preserve"> the interested candidate</w:t>
      </w:r>
      <w:r w:rsidR="00FD271E" w:rsidRPr="00D806D1">
        <w:rPr>
          <w:rFonts w:ascii="Arial" w:hAnsi="Arial" w:cs="Arial"/>
          <w:sz w:val="22"/>
          <w:szCs w:val="22"/>
        </w:rPr>
        <w:t>s</w:t>
      </w:r>
      <w:r w:rsidRPr="00D806D1">
        <w:rPr>
          <w:rFonts w:ascii="Arial" w:hAnsi="Arial" w:cs="Arial"/>
          <w:sz w:val="22"/>
          <w:szCs w:val="22"/>
        </w:rPr>
        <w:t xml:space="preserve"> onc</w:t>
      </w:r>
      <w:r w:rsidR="00C63D6C" w:rsidRPr="00D806D1">
        <w:rPr>
          <w:rFonts w:ascii="Arial" w:hAnsi="Arial" w:cs="Arial"/>
          <w:sz w:val="22"/>
          <w:szCs w:val="22"/>
        </w:rPr>
        <w:t>e their details were registered</w:t>
      </w:r>
      <w:r w:rsidRPr="00D806D1">
        <w:rPr>
          <w:rFonts w:ascii="Arial" w:hAnsi="Arial" w:cs="Arial"/>
          <w:sz w:val="22"/>
          <w:szCs w:val="22"/>
        </w:rPr>
        <w:t xml:space="preserve">. MA also suggested that the next line of action </w:t>
      </w:r>
      <w:r w:rsidR="00C63D6C" w:rsidRPr="00D806D1">
        <w:rPr>
          <w:rFonts w:ascii="Arial" w:hAnsi="Arial" w:cs="Arial"/>
          <w:sz w:val="22"/>
          <w:szCs w:val="22"/>
        </w:rPr>
        <w:t xml:space="preserve">could be </w:t>
      </w:r>
      <w:r w:rsidRPr="00D806D1">
        <w:rPr>
          <w:rFonts w:ascii="Arial" w:hAnsi="Arial" w:cs="Arial"/>
          <w:sz w:val="22"/>
          <w:szCs w:val="22"/>
        </w:rPr>
        <w:t xml:space="preserve">to visit churches and mosques to engage </w:t>
      </w:r>
      <w:r w:rsidR="00C63D6C" w:rsidRPr="00D806D1">
        <w:rPr>
          <w:rFonts w:ascii="Arial" w:hAnsi="Arial" w:cs="Arial"/>
          <w:sz w:val="22"/>
          <w:szCs w:val="22"/>
        </w:rPr>
        <w:t xml:space="preserve">with </w:t>
      </w:r>
      <w:r w:rsidRPr="00D806D1">
        <w:rPr>
          <w:rFonts w:ascii="Arial" w:hAnsi="Arial" w:cs="Arial"/>
          <w:sz w:val="22"/>
          <w:szCs w:val="22"/>
        </w:rPr>
        <w:t xml:space="preserve">and capture more BME </w:t>
      </w:r>
      <w:r w:rsidR="00C63D6C" w:rsidRPr="00D806D1">
        <w:rPr>
          <w:rFonts w:ascii="Arial" w:hAnsi="Arial" w:cs="Arial"/>
          <w:sz w:val="22"/>
          <w:szCs w:val="22"/>
        </w:rPr>
        <w:t xml:space="preserve">candidates </w:t>
      </w:r>
      <w:r w:rsidRPr="00D806D1">
        <w:rPr>
          <w:rFonts w:ascii="Arial" w:hAnsi="Arial" w:cs="Arial"/>
          <w:sz w:val="22"/>
          <w:szCs w:val="22"/>
        </w:rPr>
        <w:t xml:space="preserve">for the hard to recruit roles </w:t>
      </w:r>
      <w:r w:rsidR="00C63D6C" w:rsidRPr="00D806D1">
        <w:rPr>
          <w:rFonts w:ascii="Arial" w:hAnsi="Arial" w:cs="Arial"/>
          <w:sz w:val="22"/>
          <w:szCs w:val="22"/>
        </w:rPr>
        <w:t xml:space="preserve">as well as more generally highlighting the work of LAS.  </w:t>
      </w:r>
      <w:r w:rsidRPr="00D806D1">
        <w:rPr>
          <w:rFonts w:ascii="Arial" w:hAnsi="Arial" w:cs="Arial"/>
          <w:sz w:val="22"/>
          <w:szCs w:val="22"/>
        </w:rPr>
        <w:t>It was concluded that the recruitment event</w:t>
      </w:r>
      <w:r w:rsidR="00C63D6C" w:rsidRPr="00D806D1">
        <w:rPr>
          <w:rFonts w:ascii="Arial" w:hAnsi="Arial" w:cs="Arial"/>
          <w:sz w:val="22"/>
          <w:szCs w:val="22"/>
        </w:rPr>
        <w:t>s</w:t>
      </w:r>
      <w:r w:rsidRPr="00D806D1">
        <w:rPr>
          <w:rFonts w:ascii="Arial" w:hAnsi="Arial" w:cs="Arial"/>
          <w:sz w:val="22"/>
          <w:szCs w:val="22"/>
        </w:rPr>
        <w:t xml:space="preserve"> should be ongoing and aimed at promoting LAS</w:t>
      </w:r>
      <w:r w:rsidR="00C63D6C" w:rsidRPr="00D806D1">
        <w:rPr>
          <w:rFonts w:ascii="Arial" w:hAnsi="Arial" w:cs="Arial"/>
          <w:sz w:val="22"/>
          <w:szCs w:val="22"/>
        </w:rPr>
        <w:t xml:space="preserve"> as an employer.</w:t>
      </w:r>
    </w:p>
    <w:p w:rsidR="003101E9" w:rsidRDefault="003101E9" w:rsidP="00C63D6C"/>
    <w:p w:rsidR="00D806D1" w:rsidRDefault="00D806D1">
      <w:pPr>
        <w:spacing w:after="200" w:line="276" w:lineRule="auto"/>
        <w:rPr>
          <w:rFonts w:ascii="Arial Black" w:hAnsi="Arial Black" w:cs="Arial"/>
          <w:b/>
          <w:color w:val="0070C0"/>
          <w:sz w:val="22"/>
          <w:szCs w:val="22"/>
          <w:highlight w:val="lightGray"/>
        </w:rPr>
      </w:pPr>
      <w:r>
        <w:rPr>
          <w:rFonts w:ascii="Arial Black" w:hAnsi="Arial Black" w:cs="Arial"/>
          <w:b/>
          <w:color w:val="0070C0"/>
          <w:sz w:val="22"/>
          <w:szCs w:val="22"/>
          <w:highlight w:val="lightGray"/>
        </w:rPr>
        <w:br w:type="page"/>
      </w:r>
    </w:p>
    <w:p w:rsidR="00002FAF" w:rsidRDefault="00002FAF" w:rsidP="00002FAF">
      <w:pPr>
        <w:pStyle w:val="ListParagraph"/>
        <w:numPr>
          <w:ilvl w:val="0"/>
          <w:numId w:val="9"/>
        </w:numPr>
        <w:ind w:left="426" w:hanging="426"/>
        <w:rPr>
          <w:rFonts w:ascii="Arial Black" w:hAnsi="Arial Black" w:cs="Arial"/>
          <w:b/>
          <w:color w:val="0070C0"/>
        </w:rPr>
      </w:pPr>
      <w:r>
        <w:rPr>
          <w:rFonts w:ascii="Arial Black" w:hAnsi="Arial Black"/>
          <w:color w:val="0070C0"/>
        </w:rPr>
        <w:lastRenderedPageBreak/>
        <w:t xml:space="preserve">Disability Confident </w:t>
      </w:r>
      <w:r>
        <w:rPr>
          <w:rFonts w:ascii="Arial Black" w:hAnsi="Arial Black" w:cs="Arial"/>
          <w:b/>
          <w:color w:val="0070C0"/>
        </w:rPr>
        <w:t>(EDC18/07)</w:t>
      </w:r>
    </w:p>
    <w:p w:rsidR="001E606C" w:rsidRDefault="001E606C" w:rsidP="001E606C">
      <w:pPr>
        <w:pStyle w:val="ListParagraph"/>
        <w:rPr>
          <w:rFonts w:ascii="Arial Black" w:hAnsi="Arial Black" w:cs="Arial"/>
          <w:b/>
          <w:color w:val="0070C0"/>
          <w:sz w:val="22"/>
          <w:szCs w:val="22"/>
        </w:rPr>
      </w:pPr>
    </w:p>
    <w:p w:rsidR="00DD0369" w:rsidRPr="00D806D1" w:rsidRDefault="001E606C" w:rsidP="00D806D1">
      <w:pPr>
        <w:pStyle w:val="ListParagraph"/>
        <w:numPr>
          <w:ilvl w:val="1"/>
          <w:numId w:val="9"/>
        </w:numPr>
        <w:ind w:left="924" w:hanging="567"/>
        <w:jc w:val="both"/>
        <w:rPr>
          <w:rFonts w:ascii="Arial" w:hAnsi="Arial" w:cs="Arial"/>
          <w:sz w:val="22"/>
          <w:szCs w:val="22"/>
        </w:rPr>
      </w:pPr>
      <w:r w:rsidRPr="00D806D1">
        <w:rPr>
          <w:rFonts w:ascii="Arial" w:hAnsi="Arial" w:cs="Arial"/>
          <w:sz w:val="22"/>
          <w:szCs w:val="22"/>
        </w:rPr>
        <w:t>MB provided an ou</w:t>
      </w:r>
      <w:r w:rsidR="00C02EFD" w:rsidRPr="00D806D1">
        <w:rPr>
          <w:rFonts w:ascii="Arial" w:hAnsi="Arial" w:cs="Arial"/>
          <w:sz w:val="22"/>
          <w:szCs w:val="22"/>
        </w:rPr>
        <w:t>tline of the Disability Summit s</w:t>
      </w:r>
      <w:r w:rsidRPr="00D806D1">
        <w:rPr>
          <w:rFonts w:ascii="Arial" w:hAnsi="Arial" w:cs="Arial"/>
          <w:sz w:val="22"/>
          <w:szCs w:val="22"/>
        </w:rPr>
        <w:t xml:space="preserve">he </w:t>
      </w:r>
      <w:r w:rsidR="00DD0369" w:rsidRPr="00D806D1">
        <w:rPr>
          <w:rFonts w:ascii="Arial" w:hAnsi="Arial" w:cs="Arial"/>
          <w:sz w:val="22"/>
          <w:szCs w:val="22"/>
        </w:rPr>
        <w:t xml:space="preserve">had </w:t>
      </w:r>
      <w:r w:rsidRPr="00D806D1">
        <w:rPr>
          <w:rFonts w:ascii="Arial" w:hAnsi="Arial" w:cs="Arial"/>
          <w:sz w:val="22"/>
          <w:szCs w:val="22"/>
        </w:rPr>
        <w:t xml:space="preserve">attended, and </w:t>
      </w:r>
      <w:r w:rsidR="00DD0369" w:rsidRPr="00D806D1">
        <w:rPr>
          <w:rFonts w:ascii="Arial" w:hAnsi="Arial" w:cs="Arial"/>
          <w:sz w:val="22"/>
          <w:szCs w:val="22"/>
        </w:rPr>
        <w:t>updated the Committee on the wide ranging work programmes underway on this subject.  It is the intention to use the Disability Confident membership to support reporting on the Workforce Disability Standard next year.</w:t>
      </w:r>
    </w:p>
    <w:p w:rsidR="00DD0369" w:rsidRPr="00D806D1" w:rsidRDefault="00DD0369" w:rsidP="00D806D1">
      <w:pPr>
        <w:pStyle w:val="ListParagraph"/>
        <w:ind w:left="924"/>
        <w:rPr>
          <w:rFonts w:ascii="Arial" w:hAnsi="Arial" w:cs="Arial"/>
          <w:sz w:val="22"/>
          <w:szCs w:val="22"/>
        </w:rPr>
      </w:pPr>
    </w:p>
    <w:p w:rsidR="00DD0369" w:rsidRPr="00D806D1" w:rsidRDefault="00DD0369" w:rsidP="00D806D1">
      <w:pPr>
        <w:pStyle w:val="ListParagraph"/>
        <w:numPr>
          <w:ilvl w:val="1"/>
          <w:numId w:val="9"/>
        </w:numPr>
        <w:ind w:left="924" w:hanging="567"/>
        <w:jc w:val="both"/>
        <w:rPr>
          <w:rFonts w:ascii="Arial" w:hAnsi="Arial" w:cs="Arial"/>
          <w:sz w:val="22"/>
          <w:szCs w:val="22"/>
        </w:rPr>
      </w:pPr>
      <w:r w:rsidRPr="00D806D1">
        <w:rPr>
          <w:rFonts w:ascii="Arial" w:hAnsi="Arial" w:cs="Arial"/>
          <w:sz w:val="22"/>
          <w:szCs w:val="22"/>
        </w:rPr>
        <w:t xml:space="preserve">MB confirmed </w:t>
      </w:r>
      <w:r w:rsidR="00037B9A" w:rsidRPr="00D806D1">
        <w:rPr>
          <w:rFonts w:ascii="Arial" w:hAnsi="Arial" w:cs="Arial"/>
          <w:sz w:val="22"/>
          <w:szCs w:val="22"/>
        </w:rPr>
        <w:t>the number</w:t>
      </w:r>
      <w:r w:rsidRPr="00D806D1">
        <w:rPr>
          <w:rFonts w:ascii="Arial" w:hAnsi="Arial" w:cs="Arial"/>
          <w:sz w:val="22"/>
          <w:szCs w:val="22"/>
        </w:rPr>
        <w:t xml:space="preserve"> and detail</w:t>
      </w:r>
      <w:r w:rsidR="00037B9A" w:rsidRPr="00D806D1">
        <w:rPr>
          <w:rFonts w:ascii="Arial" w:hAnsi="Arial" w:cs="Arial"/>
          <w:sz w:val="22"/>
          <w:szCs w:val="22"/>
        </w:rPr>
        <w:t xml:space="preserve"> of </w:t>
      </w:r>
      <w:r w:rsidRPr="00D806D1">
        <w:rPr>
          <w:rFonts w:ascii="Arial" w:hAnsi="Arial" w:cs="Arial"/>
          <w:sz w:val="22"/>
          <w:szCs w:val="22"/>
        </w:rPr>
        <w:t xml:space="preserve">the </w:t>
      </w:r>
      <w:r w:rsidR="00037B9A" w:rsidRPr="00D806D1">
        <w:rPr>
          <w:rFonts w:ascii="Arial" w:hAnsi="Arial" w:cs="Arial"/>
          <w:sz w:val="22"/>
          <w:szCs w:val="22"/>
        </w:rPr>
        <w:t>metrics has not</w:t>
      </w:r>
      <w:r w:rsidR="00C02EFD" w:rsidRPr="00D806D1">
        <w:rPr>
          <w:rFonts w:ascii="Arial" w:hAnsi="Arial" w:cs="Arial"/>
          <w:sz w:val="22"/>
          <w:szCs w:val="22"/>
        </w:rPr>
        <w:t xml:space="preserve"> </w:t>
      </w:r>
      <w:r w:rsidRPr="00D806D1">
        <w:rPr>
          <w:rFonts w:ascii="Arial" w:hAnsi="Arial" w:cs="Arial"/>
          <w:sz w:val="22"/>
          <w:szCs w:val="22"/>
        </w:rPr>
        <w:t xml:space="preserve">yet </w:t>
      </w:r>
      <w:r w:rsidR="00C02EFD" w:rsidRPr="00D806D1">
        <w:rPr>
          <w:rFonts w:ascii="Arial" w:hAnsi="Arial" w:cs="Arial"/>
          <w:sz w:val="22"/>
          <w:szCs w:val="22"/>
        </w:rPr>
        <w:t xml:space="preserve">been </w:t>
      </w:r>
      <w:r w:rsidRPr="00D806D1">
        <w:rPr>
          <w:rFonts w:ascii="Arial" w:hAnsi="Arial" w:cs="Arial"/>
          <w:sz w:val="22"/>
          <w:szCs w:val="22"/>
        </w:rPr>
        <w:t>concluded but it was likely that they will be linked to Staff Survey outcomes in a similar way to the WRES.</w:t>
      </w:r>
    </w:p>
    <w:p w:rsidR="00DD0369" w:rsidRPr="00D806D1" w:rsidRDefault="00DD0369" w:rsidP="00D806D1">
      <w:pPr>
        <w:pStyle w:val="ListParagraph"/>
        <w:ind w:left="924"/>
        <w:rPr>
          <w:rFonts w:ascii="Arial" w:hAnsi="Arial" w:cs="Arial"/>
          <w:sz w:val="22"/>
          <w:szCs w:val="22"/>
        </w:rPr>
      </w:pPr>
    </w:p>
    <w:p w:rsidR="00037B9A" w:rsidRPr="00D806D1" w:rsidRDefault="00DD0369" w:rsidP="00D806D1">
      <w:pPr>
        <w:pStyle w:val="ListParagraph"/>
        <w:numPr>
          <w:ilvl w:val="1"/>
          <w:numId w:val="9"/>
        </w:numPr>
        <w:ind w:left="924" w:hanging="567"/>
        <w:jc w:val="both"/>
        <w:rPr>
          <w:rFonts w:ascii="Arial" w:hAnsi="Arial" w:cs="Arial"/>
          <w:sz w:val="22"/>
          <w:szCs w:val="22"/>
        </w:rPr>
      </w:pPr>
      <w:r w:rsidRPr="00D806D1">
        <w:rPr>
          <w:rFonts w:ascii="Arial" w:hAnsi="Arial" w:cs="Arial"/>
          <w:sz w:val="22"/>
          <w:szCs w:val="22"/>
        </w:rPr>
        <w:t xml:space="preserve">The Committee heard that LAS are </w:t>
      </w:r>
      <w:r w:rsidR="00037B9A" w:rsidRPr="00D806D1">
        <w:rPr>
          <w:rFonts w:ascii="Arial" w:hAnsi="Arial" w:cs="Arial"/>
          <w:sz w:val="22"/>
          <w:szCs w:val="22"/>
        </w:rPr>
        <w:t xml:space="preserve">still part of the two ticks’ scheme </w:t>
      </w:r>
      <w:r w:rsidRPr="00D806D1">
        <w:rPr>
          <w:rFonts w:ascii="Arial" w:hAnsi="Arial" w:cs="Arial"/>
          <w:sz w:val="22"/>
          <w:szCs w:val="22"/>
        </w:rPr>
        <w:t>as well as registered for t</w:t>
      </w:r>
      <w:r w:rsidR="00037B9A" w:rsidRPr="00D806D1">
        <w:rPr>
          <w:rFonts w:ascii="Arial" w:hAnsi="Arial" w:cs="Arial"/>
          <w:sz w:val="22"/>
          <w:szCs w:val="22"/>
        </w:rPr>
        <w:t>he Disability Confident Scheme</w:t>
      </w:r>
      <w:r w:rsidRPr="00D806D1">
        <w:rPr>
          <w:rFonts w:ascii="Arial" w:hAnsi="Arial" w:cs="Arial"/>
          <w:sz w:val="22"/>
          <w:szCs w:val="22"/>
        </w:rPr>
        <w:t xml:space="preserve">.  This Scheme has </w:t>
      </w:r>
      <w:r w:rsidR="00037B9A" w:rsidRPr="00D806D1">
        <w:rPr>
          <w:rFonts w:ascii="Arial" w:hAnsi="Arial" w:cs="Arial"/>
          <w:sz w:val="22"/>
          <w:szCs w:val="22"/>
        </w:rPr>
        <w:t>three levels of commitment</w:t>
      </w:r>
      <w:r w:rsidRPr="00D806D1">
        <w:rPr>
          <w:rFonts w:ascii="Arial" w:hAnsi="Arial" w:cs="Arial"/>
          <w:sz w:val="22"/>
          <w:szCs w:val="22"/>
        </w:rPr>
        <w:t>:</w:t>
      </w:r>
      <w:r w:rsidR="00037B9A" w:rsidRPr="00D806D1">
        <w:rPr>
          <w:rFonts w:ascii="Arial" w:hAnsi="Arial" w:cs="Arial"/>
          <w:sz w:val="22"/>
          <w:szCs w:val="22"/>
        </w:rPr>
        <w:t xml:space="preserve"> </w:t>
      </w:r>
      <w:r w:rsidRPr="00D806D1">
        <w:rPr>
          <w:rFonts w:ascii="Arial" w:hAnsi="Arial" w:cs="Arial"/>
          <w:sz w:val="22"/>
          <w:szCs w:val="22"/>
        </w:rPr>
        <w:t>Level 1 disability committed;</w:t>
      </w:r>
      <w:r w:rsidR="00037B9A" w:rsidRPr="00D806D1">
        <w:rPr>
          <w:rFonts w:ascii="Arial" w:hAnsi="Arial" w:cs="Arial"/>
          <w:sz w:val="22"/>
          <w:szCs w:val="22"/>
        </w:rPr>
        <w:t xml:space="preserve"> Level 2 disability employer</w:t>
      </w:r>
      <w:r w:rsidRPr="00D806D1">
        <w:rPr>
          <w:rFonts w:ascii="Arial" w:hAnsi="Arial" w:cs="Arial"/>
          <w:sz w:val="22"/>
          <w:szCs w:val="22"/>
        </w:rPr>
        <w:t>; L</w:t>
      </w:r>
      <w:r w:rsidR="00037B9A" w:rsidRPr="00D806D1">
        <w:rPr>
          <w:rFonts w:ascii="Arial" w:hAnsi="Arial" w:cs="Arial"/>
          <w:sz w:val="22"/>
          <w:szCs w:val="22"/>
        </w:rPr>
        <w:t xml:space="preserve">evel 3 disability leader. Level 1 commitment </w:t>
      </w:r>
      <w:r w:rsidRPr="00D806D1">
        <w:rPr>
          <w:rFonts w:ascii="Arial" w:hAnsi="Arial" w:cs="Arial"/>
          <w:sz w:val="22"/>
          <w:szCs w:val="22"/>
        </w:rPr>
        <w:t>sets out</w:t>
      </w:r>
      <w:r w:rsidR="00037B9A" w:rsidRPr="00D806D1">
        <w:rPr>
          <w:rFonts w:ascii="Arial" w:hAnsi="Arial" w:cs="Arial"/>
          <w:sz w:val="22"/>
          <w:szCs w:val="22"/>
        </w:rPr>
        <w:t xml:space="preserve"> that LAS </w:t>
      </w:r>
      <w:r w:rsidRPr="00D806D1">
        <w:rPr>
          <w:rFonts w:ascii="Arial" w:hAnsi="Arial" w:cs="Arial"/>
          <w:sz w:val="22"/>
          <w:szCs w:val="22"/>
        </w:rPr>
        <w:t>offers</w:t>
      </w:r>
      <w:r w:rsidR="00037B9A" w:rsidRPr="00D806D1">
        <w:rPr>
          <w:rFonts w:ascii="Arial" w:hAnsi="Arial" w:cs="Arial"/>
          <w:sz w:val="22"/>
          <w:szCs w:val="22"/>
        </w:rPr>
        <w:t xml:space="preserve"> inclusive and acces</w:t>
      </w:r>
      <w:r w:rsidRPr="00D806D1">
        <w:rPr>
          <w:rFonts w:ascii="Arial" w:hAnsi="Arial" w:cs="Arial"/>
          <w:sz w:val="22"/>
          <w:szCs w:val="22"/>
        </w:rPr>
        <w:t>sible recruitment, communicates</w:t>
      </w:r>
      <w:r w:rsidR="00037B9A" w:rsidRPr="00D806D1">
        <w:rPr>
          <w:rFonts w:ascii="Arial" w:hAnsi="Arial" w:cs="Arial"/>
          <w:sz w:val="22"/>
          <w:szCs w:val="22"/>
        </w:rPr>
        <w:t xml:space="preserve"> vacancies, </w:t>
      </w:r>
      <w:r w:rsidRPr="00D806D1">
        <w:rPr>
          <w:rFonts w:ascii="Arial" w:hAnsi="Arial" w:cs="Arial"/>
          <w:sz w:val="22"/>
          <w:szCs w:val="22"/>
        </w:rPr>
        <w:t>offers</w:t>
      </w:r>
      <w:r w:rsidR="00037B9A" w:rsidRPr="00D806D1">
        <w:rPr>
          <w:rFonts w:ascii="Arial" w:hAnsi="Arial" w:cs="Arial"/>
          <w:sz w:val="22"/>
          <w:szCs w:val="22"/>
        </w:rPr>
        <w:t xml:space="preserve"> jobs to disable</w:t>
      </w:r>
      <w:r w:rsidRPr="00D806D1">
        <w:rPr>
          <w:rFonts w:ascii="Arial" w:hAnsi="Arial" w:cs="Arial"/>
          <w:sz w:val="22"/>
          <w:szCs w:val="22"/>
        </w:rPr>
        <w:t>d people and provides</w:t>
      </w:r>
      <w:r w:rsidR="00037B9A" w:rsidRPr="00D806D1">
        <w:rPr>
          <w:rFonts w:ascii="Arial" w:hAnsi="Arial" w:cs="Arial"/>
          <w:sz w:val="22"/>
          <w:szCs w:val="22"/>
        </w:rPr>
        <w:t xml:space="preserve"> reasonable adjustment</w:t>
      </w:r>
      <w:r w:rsidRPr="00D806D1">
        <w:rPr>
          <w:rFonts w:ascii="Arial" w:hAnsi="Arial" w:cs="Arial"/>
          <w:sz w:val="22"/>
          <w:szCs w:val="22"/>
        </w:rPr>
        <w:t>s to ensure work is accessible and sustainable</w:t>
      </w:r>
      <w:r w:rsidR="00037B9A" w:rsidRPr="00D806D1">
        <w:rPr>
          <w:rFonts w:ascii="Arial" w:hAnsi="Arial" w:cs="Arial"/>
          <w:sz w:val="22"/>
          <w:szCs w:val="22"/>
        </w:rPr>
        <w:t xml:space="preserve">. </w:t>
      </w:r>
    </w:p>
    <w:p w:rsidR="00037B9A" w:rsidRPr="00D806D1" w:rsidRDefault="00037B9A" w:rsidP="00D806D1">
      <w:pPr>
        <w:pStyle w:val="ListParagraph"/>
        <w:ind w:left="924"/>
        <w:rPr>
          <w:rFonts w:ascii="Arial" w:hAnsi="Arial" w:cs="Arial"/>
          <w:sz w:val="22"/>
          <w:szCs w:val="22"/>
        </w:rPr>
      </w:pPr>
    </w:p>
    <w:p w:rsidR="00A735B5" w:rsidRPr="00F618C2" w:rsidRDefault="00037B9A" w:rsidP="00D806D1">
      <w:pPr>
        <w:pStyle w:val="ListParagraph"/>
        <w:numPr>
          <w:ilvl w:val="1"/>
          <w:numId w:val="9"/>
        </w:numPr>
        <w:ind w:left="924" w:hanging="567"/>
        <w:jc w:val="both"/>
      </w:pPr>
      <w:r w:rsidRPr="00D806D1">
        <w:rPr>
          <w:rFonts w:ascii="Arial" w:hAnsi="Arial" w:cs="Arial"/>
          <w:sz w:val="22"/>
          <w:szCs w:val="22"/>
        </w:rPr>
        <w:t xml:space="preserve">ML </w:t>
      </w:r>
      <w:r w:rsidR="00DD0369" w:rsidRPr="00D806D1">
        <w:rPr>
          <w:rFonts w:ascii="Arial" w:hAnsi="Arial" w:cs="Arial"/>
          <w:sz w:val="22"/>
          <w:szCs w:val="22"/>
        </w:rPr>
        <w:t>commented</w:t>
      </w:r>
      <w:r w:rsidRPr="00D806D1">
        <w:rPr>
          <w:rFonts w:ascii="Arial" w:hAnsi="Arial" w:cs="Arial"/>
          <w:sz w:val="22"/>
          <w:szCs w:val="22"/>
        </w:rPr>
        <w:t xml:space="preserve"> that LAS has bought the </w:t>
      </w:r>
      <w:r w:rsidR="00DD0369" w:rsidRPr="00D806D1">
        <w:rPr>
          <w:rFonts w:ascii="Arial" w:hAnsi="Arial" w:cs="Arial"/>
          <w:sz w:val="22"/>
          <w:szCs w:val="22"/>
        </w:rPr>
        <w:t>‘</w:t>
      </w:r>
      <w:r w:rsidRPr="00D806D1">
        <w:rPr>
          <w:rFonts w:ascii="Arial" w:hAnsi="Arial" w:cs="Arial"/>
          <w:sz w:val="22"/>
          <w:szCs w:val="22"/>
        </w:rPr>
        <w:t>LAS Awareness</w:t>
      </w:r>
      <w:r w:rsidR="00DD0369" w:rsidRPr="00D806D1">
        <w:rPr>
          <w:rFonts w:ascii="Arial" w:hAnsi="Arial" w:cs="Arial"/>
          <w:sz w:val="22"/>
          <w:szCs w:val="22"/>
        </w:rPr>
        <w:t>’</w:t>
      </w:r>
      <w:r w:rsidRPr="00D806D1">
        <w:rPr>
          <w:rFonts w:ascii="Arial" w:hAnsi="Arial" w:cs="Arial"/>
          <w:sz w:val="22"/>
          <w:szCs w:val="22"/>
        </w:rPr>
        <w:t xml:space="preserve"> </w:t>
      </w:r>
      <w:r w:rsidR="00DD0369" w:rsidRPr="00D806D1">
        <w:rPr>
          <w:rFonts w:ascii="Arial" w:hAnsi="Arial" w:cs="Arial"/>
          <w:sz w:val="22"/>
          <w:szCs w:val="22"/>
        </w:rPr>
        <w:t>t</w:t>
      </w:r>
      <w:r w:rsidRPr="00D806D1">
        <w:rPr>
          <w:rFonts w:ascii="Arial" w:hAnsi="Arial" w:cs="Arial"/>
          <w:sz w:val="22"/>
          <w:szCs w:val="22"/>
        </w:rPr>
        <w:t xml:space="preserve">raining package </w:t>
      </w:r>
      <w:r w:rsidR="00DD0369" w:rsidRPr="00D806D1">
        <w:rPr>
          <w:rFonts w:ascii="Arial" w:hAnsi="Arial" w:cs="Arial"/>
          <w:sz w:val="22"/>
          <w:szCs w:val="22"/>
        </w:rPr>
        <w:t>but that difficulties with computer security had meant it could not be launched.  T</w:t>
      </w:r>
      <w:r w:rsidRPr="00D806D1">
        <w:rPr>
          <w:rFonts w:ascii="Arial" w:hAnsi="Arial" w:cs="Arial"/>
          <w:sz w:val="22"/>
          <w:szCs w:val="22"/>
        </w:rPr>
        <w:t xml:space="preserve">his is </w:t>
      </w:r>
      <w:r w:rsidR="00DD0369" w:rsidRPr="00D806D1">
        <w:rPr>
          <w:rFonts w:ascii="Arial" w:hAnsi="Arial" w:cs="Arial"/>
          <w:sz w:val="22"/>
          <w:szCs w:val="22"/>
        </w:rPr>
        <w:t xml:space="preserve">currently </w:t>
      </w:r>
      <w:r w:rsidRPr="00D806D1">
        <w:rPr>
          <w:rFonts w:ascii="Arial" w:hAnsi="Arial" w:cs="Arial"/>
          <w:sz w:val="22"/>
          <w:szCs w:val="22"/>
        </w:rPr>
        <w:t>being resolved and has been tested by volunteers</w:t>
      </w:r>
      <w:r w:rsidR="00DD0369" w:rsidRPr="00D806D1">
        <w:rPr>
          <w:rFonts w:ascii="Arial" w:hAnsi="Arial" w:cs="Arial"/>
          <w:sz w:val="22"/>
          <w:szCs w:val="22"/>
        </w:rPr>
        <w:t xml:space="preserve"> to ensure that it is</w:t>
      </w:r>
      <w:r w:rsidRPr="00D806D1">
        <w:rPr>
          <w:rFonts w:ascii="Arial" w:hAnsi="Arial" w:cs="Arial"/>
          <w:sz w:val="22"/>
          <w:szCs w:val="22"/>
        </w:rPr>
        <w:t xml:space="preserve"> accessible </w:t>
      </w:r>
      <w:r w:rsidR="00DD0369" w:rsidRPr="00D806D1">
        <w:rPr>
          <w:rFonts w:ascii="Arial" w:hAnsi="Arial" w:cs="Arial"/>
          <w:sz w:val="22"/>
          <w:szCs w:val="22"/>
        </w:rPr>
        <w:t>on</w:t>
      </w:r>
      <w:r w:rsidRPr="00D806D1">
        <w:rPr>
          <w:rFonts w:ascii="Arial" w:hAnsi="Arial" w:cs="Arial"/>
          <w:sz w:val="22"/>
          <w:szCs w:val="22"/>
        </w:rPr>
        <w:t xml:space="preserve"> home computer</w:t>
      </w:r>
      <w:r w:rsidR="00DD0369" w:rsidRPr="00D806D1">
        <w:rPr>
          <w:rFonts w:ascii="Arial" w:hAnsi="Arial" w:cs="Arial"/>
          <w:sz w:val="22"/>
          <w:szCs w:val="22"/>
        </w:rPr>
        <w:t>s</w:t>
      </w:r>
      <w:r w:rsidRPr="00D806D1">
        <w:rPr>
          <w:rFonts w:ascii="Arial" w:hAnsi="Arial" w:cs="Arial"/>
          <w:sz w:val="22"/>
          <w:szCs w:val="22"/>
        </w:rPr>
        <w:t xml:space="preserve"> and smart phone</w:t>
      </w:r>
      <w:r w:rsidR="00DD0369" w:rsidRPr="00D806D1">
        <w:rPr>
          <w:rFonts w:ascii="Arial" w:hAnsi="Arial" w:cs="Arial"/>
          <w:sz w:val="22"/>
          <w:szCs w:val="22"/>
        </w:rPr>
        <w:t>s</w:t>
      </w:r>
      <w:r w:rsidRPr="00D806D1">
        <w:rPr>
          <w:rFonts w:ascii="Arial" w:hAnsi="Arial" w:cs="Arial"/>
          <w:sz w:val="22"/>
          <w:szCs w:val="22"/>
        </w:rPr>
        <w:t>. It was concluded that some employee</w:t>
      </w:r>
      <w:r w:rsidR="00DD0369" w:rsidRPr="00D806D1">
        <w:rPr>
          <w:rFonts w:ascii="Arial" w:hAnsi="Arial" w:cs="Arial"/>
          <w:sz w:val="22"/>
          <w:szCs w:val="22"/>
        </w:rPr>
        <w:t>s</w:t>
      </w:r>
      <w:r w:rsidRPr="00D806D1">
        <w:rPr>
          <w:rFonts w:ascii="Arial" w:hAnsi="Arial" w:cs="Arial"/>
          <w:sz w:val="22"/>
          <w:szCs w:val="22"/>
        </w:rPr>
        <w:t xml:space="preserve"> do not dec</w:t>
      </w:r>
      <w:r w:rsidR="00DD0369" w:rsidRPr="00D806D1">
        <w:rPr>
          <w:rFonts w:ascii="Arial" w:hAnsi="Arial" w:cs="Arial"/>
          <w:sz w:val="22"/>
          <w:szCs w:val="22"/>
        </w:rPr>
        <w:t>lare that they have disability and it is highly likely that participation of disabled employees in our workforce is under</w:t>
      </w:r>
      <w:r w:rsidR="00DD0369">
        <w:rPr>
          <w:rFonts w:ascii="Arial" w:hAnsi="Arial" w:cs="Arial"/>
        </w:rPr>
        <w:t xml:space="preserve"> reported.</w:t>
      </w:r>
    </w:p>
    <w:p w:rsidR="00F618C2" w:rsidRDefault="00F618C2" w:rsidP="00F618C2">
      <w:pPr>
        <w:pStyle w:val="ListParagraph"/>
      </w:pPr>
    </w:p>
    <w:p w:rsidR="00F618C2" w:rsidRPr="00F618C2" w:rsidRDefault="00F618C2" w:rsidP="00F618C2">
      <w:pPr>
        <w:ind w:firstLine="357"/>
        <w:rPr>
          <w:rFonts w:ascii="Arial" w:hAnsi="Arial" w:cs="Arial"/>
          <w:sz w:val="22"/>
          <w:szCs w:val="22"/>
        </w:rPr>
      </w:pPr>
      <w:r w:rsidRPr="00F618C2">
        <w:rPr>
          <w:rFonts w:ascii="Arial Black" w:hAnsi="Arial Black" w:cs="Arial"/>
          <w:b/>
          <w:color w:val="0070C0"/>
        </w:rPr>
        <w:t>ACTION</w:t>
      </w:r>
      <w:r w:rsidRPr="00F618C2">
        <w:rPr>
          <w:rFonts w:ascii="Arial" w:hAnsi="Arial" w:cs="Arial"/>
          <w:sz w:val="22"/>
          <w:szCs w:val="22"/>
        </w:rPr>
        <w:t xml:space="preserve">:  </w:t>
      </w:r>
      <w:r>
        <w:rPr>
          <w:rFonts w:ascii="Arial" w:hAnsi="Arial" w:cs="Arial"/>
          <w:sz w:val="22"/>
          <w:szCs w:val="22"/>
        </w:rPr>
        <w:t>Disability Standard to be distributed to Committee.</w:t>
      </w:r>
    </w:p>
    <w:p w:rsidR="00002FAF" w:rsidRDefault="00002FAF" w:rsidP="00002FAF">
      <w:pPr>
        <w:pStyle w:val="ListParagraph"/>
      </w:pPr>
    </w:p>
    <w:p w:rsidR="00002FAF" w:rsidRDefault="00002FAF" w:rsidP="00002FAF">
      <w:pPr>
        <w:pStyle w:val="ListParagraph"/>
        <w:numPr>
          <w:ilvl w:val="0"/>
          <w:numId w:val="9"/>
        </w:numPr>
        <w:ind w:left="426" w:hanging="426"/>
        <w:rPr>
          <w:rFonts w:ascii="Arial Black" w:hAnsi="Arial Black" w:cs="Arial"/>
          <w:b/>
          <w:color w:val="0070C0"/>
        </w:rPr>
      </w:pPr>
      <w:r>
        <w:rPr>
          <w:rFonts w:ascii="Arial Black" w:hAnsi="Arial Black"/>
          <w:color w:val="0070C0"/>
        </w:rPr>
        <w:t xml:space="preserve">Equalities Update </w:t>
      </w:r>
      <w:r>
        <w:rPr>
          <w:rFonts w:ascii="Arial Black" w:hAnsi="Arial Black" w:cs="Arial"/>
          <w:b/>
          <w:color w:val="0070C0"/>
        </w:rPr>
        <w:t>(EDC18/08)</w:t>
      </w:r>
    </w:p>
    <w:p w:rsidR="009C5F0C" w:rsidRDefault="009C5F0C" w:rsidP="009C5F0C">
      <w:pPr>
        <w:pStyle w:val="ListParagraph"/>
        <w:ind w:left="426"/>
        <w:rPr>
          <w:rFonts w:ascii="Arial Black" w:hAnsi="Arial Black" w:cs="Arial"/>
          <w:b/>
          <w:color w:val="0070C0"/>
        </w:rPr>
      </w:pPr>
    </w:p>
    <w:p w:rsidR="009C5F0C" w:rsidRDefault="009C5F0C" w:rsidP="009C5F0C">
      <w:pPr>
        <w:pStyle w:val="ListParagraph"/>
        <w:numPr>
          <w:ilvl w:val="1"/>
          <w:numId w:val="9"/>
        </w:numPr>
        <w:ind w:left="924" w:hanging="567"/>
        <w:jc w:val="both"/>
        <w:rPr>
          <w:rFonts w:ascii="Arial" w:hAnsi="Arial" w:cs="Arial"/>
          <w:sz w:val="22"/>
          <w:szCs w:val="22"/>
        </w:rPr>
      </w:pPr>
      <w:r>
        <w:rPr>
          <w:rFonts w:ascii="Arial" w:hAnsi="Arial" w:cs="Arial"/>
          <w:sz w:val="22"/>
          <w:szCs w:val="22"/>
        </w:rPr>
        <w:t xml:space="preserve">Discussion took place about </w:t>
      </w:r>
      <w:r w:rsidRPr="00DD0369">
        <w:rPr>
          <w:rFonts w:ascii="Arial" w:hAnsi="Arial" w:cs="Arial"/>
          <w:sz w:val="22"/>
          <w:szCs w:val="22"/>
        </w:rPr>
        <w:t>Exit Interviews</w:t>
      </w:r>
      <w:r w:rsidRPr="00D84A12">
        <w:rPr>
          <w:rFonts w:ascii="Arial" w:hAnsi="Arial" w:cs="Arial"/>
          <w:sz w:val="22"/>
          <w:szCs w:val="22"/>
        </w:rPr>
        <w:t xml:space="preserve"> </w:t>
      </w:r>
      <w:r>
        <w:rPr>
          <w:rFonts w:ascii="Arial" w:hAnsi="Arial" w:cs="Arial"/>
          <w:sz w:val="22"/>
          <w:szCs w:val="22"/>
        </w:rPr>
        <w:t>and employees being reluctant to participate when these were conducted by their managers.  It was agreed that the Committee would receive an update on the use of Exit Interviews at LAS.</w:t>
      </w:r>
    </w:p>
    <w:p w:rsidR="009C5F0C" w:rsidRDefault="009C5F0C" w:rsidP="009C5F0C">
      <w:pPr>
        <w:pStyle w:val="ListParagraph"/>
        <w:ind w:left="924"/>
        <w:jc w:val="both"/>
        <w:rPr>
          <w:rFonts w:ascii="Arial" w:hAnsi="Arial" w:cs="Arial"/>
          <w:sz w:val="22"/>
          <w:szCs w:val="22"/>
        </w:rPr>
      </w:pPr>
    </w:p>
    <w:p w:rsidR="007D18A2" w:rsidRPr="007D18A2" w:rsidRDefault="007D18A2" w:rsidP="009C5F0C">
      <w:pPr>
        <w:pStyle w:val="ListParagraph"/>
        <w:numPr>
          <w:ilvl w:val="1"/>
          <w:numId w:val="9"/>
        </w:numPr>
        <w:ind w:left="924" w:hanging="567"/>
        <w:jc w:val="both"/>
        <w:rPr>
          <w:rFonts w:ascii="Arial" w:hAnsi="Arial" w:cs="Arial"/>
          <w:sz w:val="22"/>
          <w:szCs w:val="22"/>
        </w:rPr>
      </w:pPr>
      <w:r w:rsidRPr="007D18A2">
        <w:rPr>
          <w:rFonts w:ascii="Arial" w:hAnsi="Arial" w:cs="Arial"/>
          <w:sz w:val="22"/>
          <w:szCs w:val="22"/>
        </w:rPr>
        <w:t>ML suggested that a follow up message should be sent after exit interviews have been completed with a “thank you for your feedback” email.</w:t>
      </w:r>
    </w:p>
    <w:p w:rsidR="007D18A2" w:rsidRPr="007D18A2" w:rsidRDefault="007D18A2" w:rsidP="007D18A2">
      <w:pPr>
        <w:jc w:val="both"/>
        <w:rPr>
          <w:rFonts w:ascii="Arial" w:hAnsi="Arial" w:cs="Arial"/>
          <w:sz w:val="22"/>
          <w:szCs w:val="22"/>
          <w:highlight w:val="yellow"/>
        </w:rPr>
      </w:pPr>
    </w:p>
    <w:p w:rsidR="00F618C2" w:rsidRPr="007D18A2" w:rsidRDefault="00F618C2" w:rsidP="007D18A2">
      <w:pPr>
        <w:rPr>
          <w:rFonts w:ascii="Arial" w:hAnsi="Arial" w:cs="Arial"/>
          <w:sz w:val="22"/>
          <w:szCs w:val="22"/>
        </w:rPr>
      </w:pPr>
    </w:p>
    <w:p w:rsidR="00F618C2" w:rsidRDefault="00F618C2" w:rsidP="009C5F0C">
      <w:pPr>
        <w:pStyle w:val="ListParagraph"/>
        <w:numPr>
          <w:ilvl w:val="1"/>
          <w:numId w:val="9"/>
        </w:numPr>
        <w:ind w:left="924" w:hanging="567"/>
        <w:jc w:val="both"/>
        <w:rPr>
          <w:rFonts w:ascii="Arial" w:hAnsi="Arial" w:cs="Arial"/>
          <w:sz w:val="22"/>
          <w:szCs w:val="22"/>
        </w:rPr>
      </w:pPr>
      <w:r>
        <w:rPr>
          <w:rFonts w:ascii="Arial" w:hAnsi="Arial" w:cs="Arial"/>
          <w:sz w:val="22"/>
          <w:szCs w:val="22"/>
        </w:rPr>
        <w:t>It was agreed that an updated Equalities Impact Assessment would be published to the Pulse.</w:t>
      </w:r>
    </w:p>
    <w:p w:rsidR="00F618C2" w:rsidRPr="00F618C2" w:rsidRDefault="00F618C2" w:rsidP="00F618C2">
      <w:pPr>
        <w:pStyle w:val="ListParagraph"/>
        <w:rPr>
          <w:rFonts w:ascii="Arial" w:hAnsi="Arial" w:cs="Arial"/>
          <w:sz w:val="22"/>
          <w:szCs w:val="22"/>
        </w:rPr>
      </w:pPr>
    </w:p>
    <w:p w:rsidR="00F618C2" w:rsidRPr="009C5F0C" w:rsidRDefault="00F618C2" w:rsidP="009C5F0C">
      <w:pPr>
        <w:pStyle w:val="ListParagraph"/>
        <w:numPr>
          <w:ilvl w:val="1"/>
          <w:numId w:val="9"/>
        </w:numPr>
        <w:ind w:left="924" w:hanging="567"/>
        <w:jc w:val="both"/>
        <w:rPr>
          <w:rFonts w:ascii="Arial" w:hAnsi="Arial" w:cs="Arial"/>
          <w:sz w:val="22"/>
          <w:szCs w:val="22"/>
        </w:rPr>
      </w:pPr>
      <w:r>
        <w:rPr>
          <w:rFonts w:ascii="Arial" w:hAnsi="Arial" w:cs="Arial"/>
          <w:sz w:val="22"/>
          <w:szCs w:val="22"/>
        </w:rPr>
        <w:t>The committee discussed observance of Ramadan and it was agreed that SB and MB would ensure information was published to the Pulse.</w:t>
      </w:r>
    </w:p>
    <w:p w:rsidR="00002FAF" w:rsidRDefault="00002FAF" w:rsidP="00002FAF">
      <w:pPr>
        <w:rPr>
          <w:rFonts w:ascii="Arial Black" w:hAnsi="Arial Black" w:cs="Arial"/>
          <w:b/>
          <w:color w:val="0070C0"/>
        </w:rPr>
      </w:pPr>
    </w:p>
    <w:p w:rsidR="009C5F0C" w:rsidRDefault="009C5F0C" w:rsidP="009C5F0C">
      <w:pPr>
        <w:rPr>
          <w:rFonts w:ascii="Arial" w:hAnsi="Arial" w:cs="Arial"/>
          <w:sz w:val="22"/>
          <w:szCs w:val="22"/>
        </w:rPr>
      </w:pPr>
      <w:r w:rsidRPr="00D806D1">
        <w:rPr>
          <w:rFonts w:ascii="Arial Black" w:hAnsi="Arial Black" w:cs="Arial"/>
          <w:b/>
          <w:color w:val="0070C0"/>
        </w:rPr>
        <w:t>ACTION</w:t>
      </w:r>
      <w:r>
        <w:rPr>
          <w:rFonts w:ascii="Arial" w:hAnsi="Arial" w:cs="Arial"/>
          <w:sz w:val="22"/>
          <w:szCs w:val="22"/>
        </w:rPr>
        <w:t>:  Update on the use of Exit Interviews at LAS.</w:t>
      </w:r>
    </w:p>
    <w:p w:rsidR="009C5F0C" w:rsidRDefault="00F618C2" w:rsidP="00002FAF">
      <w:pPr>
        <w:rPr>
          <w:rFonts w:ascii="Arial" w:hAnsi="Arial" w:cs="Arial"/>
          <w:sz w:val="22"/>
          <w:szCs w:val="22"/>
        </w:rPr>
      </w:pPr>
      <w:r w:rsidRPr="00D806D1">
        <w:rPr>
          <w:rFonts w:ascii="Arial Black" w:hAnsi="Arial Black" w:cs="Arial"/>
          <w:b/>
          <w:color w:val="0070C0"/>
        </w:rPr>
        <w:t>ACTION</w:t>
      </w:r>
      <w:r>
        <w:rPr>
          <w:rFonts w:ascii="Arial" w:hAnsi="Arial" w:cs="Arial"/>
          <w:sz w:val="22"/>
          <w:szCs w:val="22"/>
        </w:rPr>
        <w:t>:  Equalities Impact Assessment to be published to the Pulse.</w:t>
      </w:r>
    </w:p>
    <w:p w:rsidR="00F618C2" w:rsidRDefault="00F618C2" w:rsidP="00F618C2">
      <w:pPr>
        <w:rPr>
          <w:rFonts w:ascii="Arial" w:hAnsi="Arial" w:cs="Arial"/>
          <w:sz w:val="22"/>
          <w:szCs w:val="22"/>
        </w:rPr>
      </w:pPr>
      <w:r w:rsidRPr="00D806D1">
        <w:rPr>
          <w:rFonts w:ascii="Arial Black" w:hAnsi="Arial Black" w:cs="Arial"/>
          <w:b/>
          <w:color w:val="0070C0"/>
        </w:rPr>
        <w:t>ACTION</w:t>
      </w:r>
      <w:r>
        <w:rPr>
          <w:rFonts w:ascii="Arial" w:hAnsi="Arial" w:cs="Arial"/>
          <w:sz w:val="22"/>
          <w:szCs w:val="22"/>
        </w:rPr>
        <w:t>:  Information on Ramadan to be published to the Pulse.</w:t>
      </w:r>
    </w:p>
    <w:p w:rsidR="00F618C2" w:rsidRDefault="00F618C2" w:rsidP="00002FAF">
      <w:pPr>
        <w:rPr>
          <w:rFonts w:ascii="Arial Black" w:hAnsi="Arial Black" w:cs="Arial"/>
          <w:b/>
          <w:color w:val="0070C0"/>
        </w:rPr>
      </w:pPr>
    </w:p>
    <w:p w:rsidR="00F618C2" w:rsidRDefault="00F618C2">
      <w:pPr>
        <w:spacing w:after="200" w:line="276" w:lineRule="auto"/>
        <w:rPr>
          <w:rFonts w:ascii="Arial Black" w:hAnsi="Arial Black"/>
          <w:color w:val="0070C0"/>
        </w:rPr>
      </w:pPr>
      <w:r>
        <w:rPr>
          <w:rFonts w:ascii="Arial Black" w:hAnsi="Arial Black"/>
          <w:color w:val="0070C0"/>
        </w:rPr>
        <w:br w:type="page"/>
      </w:r>
    </w:p>
    <w:p w:rsidR="00002FAF" w:rsidRDefault="00002FAF" w:rsidP="00002FAF">
      <w:pPr>
        <w:pStyle w:val="ListParagraph"/>
        <w:numPr>
          <w:ilvl w:val="0"/>
          <w:numId w:val="9"/>
        </w:numPr>
        <w:ind w:left="426" w:hanging="426"/>
        <w:rPr>
          <w:rFonts w:ascii="Arial Black" w:hAnsi="Arial Black" w:cs="Arial"/>
          <w:b/>
          <w:color w:val="0070C0"/>
        </w:rPr>
      </w:pPr>
      <w:r>
        <w:rPr>
          <w:rFonts w:ascii="Arial Black" w:hAnsi="Arial Black"/>
          <w:color w:val="0070C0"/>
        </w:rPr>
        <w:lastRenderedPageBreak/>
        <w:t xml:space="preserve">Electronic Patient Care Record </w:t>
      </w:r>
      <w:r>
        <w:rPr>
          <w:rFonts w:ascii="Arial Black" w:hAnsi="Arial Black" w:cs="Arial"/>
          <w:b/>
          <w:color w:val="0070C0"/>
        </w:rPr>
        <w:t>(EDC18/09)</w:t>
      </w:r>
    </w:p>
    <w:p w:rsidR="00002FAF" w:rsidRDefault="00002FAF" w:rsidP="00002FAF">
      <w:pPr>
        <w:rPr>
          <w:rFonts w:ascii="Arial Black" w:hAnsi="Arial Black" w:cs="Arial"/>
          <w:b/>
          <w:color w:val="0070C0"/>
        </w:rPr>
      </w:pPr>
    </w:p>
    <w:p w:rsidR="00002FAF" w:rsidRPr="00002FAF" w:rsidRDefault="00002FAF" w:rsidP="00002FAF">
      <w:pPr>
        <w:pStyle w:val="ListParagraph"/>
        <w:numPr>
          <w:ilvl w:val="1"/>
          <w:numId w:val="9"/>
        </w:numPr>
        <w:ind w:left="924" w:hanging="567"/>
        <w:jc w:val="both"/>
        <w:rPr>
          <w:rFonts w:ascii="Arial" w:hAnsi="Arial" w:cs="Arial"/>
          <w:sz w:val="22"/>
          <w:szCs w:val="22"/>
        </w:rPr>
      </w:pPr>
      <w:r w:rsidRPr="00002FAF">
        <w:rPr>
          <w:rFonts w:ascii="Arial" w:hAnsi="Arial" w:cs="Arial"/>
          <w:sz w:val="22"/>
          <w:szCs w:val="22"/>
        </w:rPr>
        <w:t>CR gave a general update on this workstream and further work will be brought to update the committee later this year.</w:t>
      </w:r>
    </w:p>
    <w:p w:rsidR="00DD0369" w:rsidRDefault="00DD0369" w:rsidP="00DD0369"/>
    <w:p w:rsidR="00002FAF" w:rsidRDefault="00002FAF" w:rsidP="00002FAF">
      <w:pPr>
        <w:pStyle w:val="ListParagraph"/>
        <w:numPr>
          <w:ilvl w:val="0"/>
          <w:numId w:val="9"/>
        </w:numPr>
        <w:ind w:left="426" w:hanging="426"/>
        <w:rPr>
          <w:rFonts w:ascii="Arial Black" w:hAnsi="Arial Black" w:cs="Arial"/>
          <w:b/>
          <w:color w:val="0070C0"/>
        </w:rPr>
      </w:pPr>
      <w:r>
        <w:rPr>
          <w:rFonts w:ascii="Arial Black" w:hAnsi="Arial Black"/>
          <w:color w:val="0070C0"/>
        </w:rPr>
        <w:t xml:space="preserve">Any Other Business </w:t>
      </w:r>
      <w:r>
        <w:rPr>
          <w:rFonts w:ascii="Arial Black" w:hAnsi="Arial Black" w:cs="Arial"/>
          <w:b/>
          <w:color w:val="0070C0"/>
        </w:rPr>
        <w:t>(EDC18/</w:t>
      </w:r>
      <w:r w:rsidR="009C5F0C">
        <w:rPr>
          <w:rFonts w:ascii="Arial Black" w:hAnsi="Arial Black" w:cs="Arial"/>
          <w:b/>
          <w:color w:val="0070C0"/>
        </w:rPr>
        <w:t>10</w:t>
      </w:r>
      <w:r>
        <w:rPr>
          <w:rFonts w:ascii="Arial Black" w:hAnsi="Arial Black" w:cs="Arial"/>
          <w:b/>
          <w:color w:val="0070C0"/>
        </w:rPr>
        <w:t>)</w:t>
      </w:r>
    </w:p>
    <w:p w:rsidR="00A735B5" w:rsidRDefault="00A735B5" w:rsidP="00A735B5">
      <w:pPr>
        <w:pStyle w:val="ListParagraph"/>
        <w:rPr>
          <w:rFonts w:ascii="Arial" w:hAnsi="Arial" w:cs="Arial"/>
          <w:sz w:val="22"/>
          <w:szCs w:val="22"/>
        </w:rPr>
      </w:pPr>
    </w:p>
    <w:p w:rsidR="008471C6" w:rsidRPr="008471C6" w:rsidRDefault="008471C6" w:rsidP="008471C6">
      <w:pPr>
        <w:pStyle w:val="ListParagraph"/>
        <w:numPr>
          <w:ilvl w:val="0"/>
          <w:numId w:val="13"/>
        </w:numPr>
        <w:rPr>
          <w:rFonts w:ascii="Arial" w:hAnsi="Arial" w:cs="Arial"/>
          <w:vanish/>
          <w:sz w:val="22"/>
          <w:szCs w:val="22"/>
        </w:rPr>
      </w:pPr>
    </w:p>
    <w:p w:rsidR="00DD0369" w:rsidRPr="009C5F0C" w:rsidRDefault="00C63D6C" w:rsidP="009C5F0C">
      <w:pPr>
        <w:pStyle w:val="ListParagraph"/>
        <w:numPr>
          <w:ilvl w:val="1"/>
          <w:numId w:val="9"/>
        </w:numPr>
        <w:ind w:left="924" w:hanging="567"/>
        <w:jc w:val="both"/>
        <w:rPr>
          <w:rFonts w:ascii="Arial" w:hAnsi="Arial" w:cs="Arial"/>
          <w:sz w:val="22"/>
          <w:szCs w:val="22"/>
        </w:rPr>
      </w:pPr>
      <w:r>
        <w:rPr>
          <w:rFonts w:ascii="Arial" w:hAnsi="Arial" w:cs="Arial"/>
          <w:sz w:val="22"/>
          <w:szCs w:val="22"/>
        </w:rPr>
        <w:t xml:space="preserve">MB </w:t>
      </w:r>
      <w:r w:rsidR="00DD0369">
        <w:rPr>
          <w:rFonts w:ascii="Arial" w:hAnsi="Arial" w:cs="Arial"/>
          <w:sz w:val="22"/>
          <w:szCs w:val="22"/>
        </w:rPr>
        <w:t>updated the Committee on the arrival</w:t>
      </w:r>
      <w:r>
        <w:rPr>
          <w:rFonts w:ascii="Arial" w:hAnsi="Arial" w:cs="Arial"/>
          <w:sz w:val="22"/>
          <w:szCs w:val="22"/>
        </w:rPr>
        <w:t xml:space="preserve"> Lorna Campbell</w:t>
      </w:r>
      <w:r w:rsidR="00DD0369">
        <w:rPr>
          <w:rFonts w:ascii="Arial" w:hAnsi="Arial" w:cs="Arial"/>
          <w:sz w:val="22"/>
          <w:szCs w:val="22"/>
        </w:rPr>
        <w:t>, Head of Engagement,</w:t>
      </w:r>
      <w:r>
        <w:rPr>
          <w:rFonts w:ascii="Arial" w:hAnsi="Arial" w:cs="Arial"/>
          <w:sz w:val="22"/>
          <w:szCs w:val="22"/>
        </w:rPr>
        <w:t xml:space="preserve"> and explained her role</w:t>
      </w:r>
      <w:r w:rsidR="00DD0369">
        <w:rPr>
          <w:rFonts w:ascii="Arial" w:hAnsi="Arial" w:cs="Arial"/>
          <w:sz w:val="22"/>
          <w:szCs w:val="22"/>
        </w:rPr>
        <w:t>.</w:t>
      </w:r>
    </w:p>
    <w:p w:rsidR="00DD0369" w:rsidRDefault="00DD0369" w:rsidP="00DD0369">
      <w:pPr>
        <w:pStyle w:val="ListParagraph"/>
        <w:rPr>
          <w:rFonts w:ascii="Arial" w:hAnsi="Arial" w:cs="Arial"/>
          <w:b/>
          <w:sz w:val="22"/>
          <w:szCs w:val="22"/>
        </w:rPr>
      </w:pPr>
    </w:p>
    <w:p w:rsidR="00F618C2" w:rsidRDefault="00F618C2" w:rsidP="00F618C2">
      <w:pPr>
        <w:pStyle w:val="ListParagraph"/>
        <w:numPr>
          <w:ilvl w:val="0"/>
          <w:numId w:val="9"/>
        </w:numPr>
        <w:ind w:left="426" w:hanging="426"/>
        <w:rPr>
          <w:rFonts w:ascii="Arial Black" w:hAnsi="Arial Black" w:cs="Arial"/>
          <w:b/>
          <w:color w:val="0070C0"/>
        </w:rPr>
      </w:pPr>
      <w:r>
        <w:rPr>
          <w:rFonts w:ascii="Arial Black" w:hAnsi="Arial Black"/>
          <w:color w:val="0070C0"/>
        </w:rPr>
        <w:t>Meeting Close</w:t>
      </w:r>
    </w:p>
    <w:p w:rsidR="008471C6" w:rsidRPr="00D806D1" w:rsidRDefault="008471C6" w:rsidP="00D806D1">
      <w:pPr>
        <w:rPr>
          <w:rFonts w:ascii="Arial" w:hAnsi="Arial" w:cs="Arial"/>
          <w:sz w:val="22"/>
          <w:szCs w:val="22"/>
        </w:rPr>
      </w:pPr>
    </w:p>
    <w:p w:rsidR="00D806D1" w:rsidRPr="00D806D1" w:rsidRDefault="008471C6" w:rsidP="00436F01">
      <w:pPr>
        <w:pStyle w:val="ListParagraph"/>
        <w:numPr>
          <w:ilvl w:val="1"/>
          <w:numId w:val="9"/>
        </w:numPr>
        <w:ind w:left="924" w:hanging="567"/>
        <w:rPr>
          <w:rFonts w:ascii="Arial" w:hAnsi="Arial" w:cs="Arial"/>
          <w:sz w:val="22"/>
          <w:szCs w:val="22"/>
        </w:rPr>
      </w:pPr>
      <w:r w:rsidRPr="00D806D1">
        <w:rPr>
          <w:rFonts w:ascii="Arial" w:hAnsi="Arial" w:cs="Arial"/>
          <w:sz w:val="22"/>
          <w:szCs w:val="22"/>
        </w:rPr>
        <w:t xml:space="preserve">The next meeting would take place on </w:t>
      </w:r>
      <w:sdt>
        <w:sdtPr>
          <w:rPr>
            <w:rFonts w:ascii="Arial" w:hAnsi="Arial" w:cs="Arial"/>
            <w:sz w:val="22"/>
            <w:szCs w:val="22"/>
          </w:rPr>
          <w:id w:val="345141686"/>
          <w:placeholder>
            <w:docPart w:val="E38CAEE4C9A940D0BB4EBA470CECB52C"/>
          </w:placeholder>
          <w:text/>
        </w:sdtPr>
        <w:sdtContent>
          <w:r w:rsidR="00D806D1" w:rsidRPr="00D806D1">
            <w:rPr>
              <w:rFonts w:ascii="Arial" w:hAnsi="Arial" w:cs="Arial"/>
              <w:sz w:val="22"/>
              <w:szCs w:val="22"/>
            </w:rPr>
            <w:t>23</w:t>
          </w:r>
          <w:r w:rsidR="00431553" w:rsidRPr="00D806D1">
            <w:rPr>
              <w:rFonts w:ascii="Arial" w:hAnsi="Arial" w:cs="Arial"/>
              <w:sz w:val="22"/>
              <w:szCs w:val="22"/>
            </w:rPr>
            <w:t xml:space="preserve"> July 2018</w:t>
          </w:r>
        </w:sdtContent>
      </w:sdt>
      <w:r w:rsidR="00031DEF" w:rsidRPr="00D806D1">
        <w:rPr>
          <w:rFonts w:ascii="Arial" w:hAnsi="Arial" w:cs="Arial"/>
          <w:sz w:val="22"/>
          <w:szCs w:val="22"/>
        </w:rPr>
        <w:t xml:space="preserve">, </w:t>
      </w:r>
      <w:r w:rsidR="00D806D1" w:rsidRPr="00D806D1">
        <w:rPr>
          <w:rFonts w:ascii="Arial" w:hAnsi="Arial" w:cs="Arial"/>
          <w:sz w:val="22"/>
          <w:szCs w:val="22"/>
        </w:rPr>
        <w:t>12pm to 2pm.</w:t>
      </w:r>
    </w:p>
    <w:p w:rsidR="008471C6" w:rsidRPr="00D806D1" w:rsidRDefault="00DD0369" w:rsidP="00D806D1">
      <w:pPr>
        <w:pStyle w:val="ListParagraph"/>
        <w:ind w:left="924"/>
        <w:rPr>
          <w:rFonts w:ascii="Arial" w:hAnsi="Arial" w:cs="Arial"/>
          <w:color w:val="FF0000"/>
          <w:sz w:val="22"/>
          <w:szCs w:val="22"/>
        </w:rPr>
      </w:pPr>
      <w:r w:rsidRPr="00D806D1">
        <w:rPr>
          <w:rFonts w:ascii="Arial" w:hAnsi="Arial" w:cs="Arial"/>
          <w:color w:val="FF0000"/>
          <w:sz w:val="22"/>
          <w:szCs w:val="22"/>
        </w:rPr>
        <w:tab/>
      </w:r>
    </w:p>
    <w:p w:rsidR="0006223B" w:rsidRPr="00414388" w:rsidRDefault="004E062E" w:rsidP="00D806D1">
      <w:pPr>
        <w:pStyle w:val="ListParagraph"/>
        <w:numPr>
          <w:ilvl w:val="1"/>
          <w:numId w:val="9"/>
        </w:numPr>
        <w:ind w:left="924" w:hanging="567"/>
        <w:rPr>
          <w:rFonts w:ascii="Arial" w:hAnsi="Arial" w:cs="Arial"/>
          <w:sz w:val="22"/>
          <w:szCs w:val="22"/>
        </w:rPr>
      </w:pPr>
      <w:r w:rsidRPr="00414388">
        <w:rPr>
          <w:rFonts w:ascii="Arial" w:hAnsi="Arial" w:cs="Arial"/>
          <w:sz w:val="22"/>
          <w:szCs w:val="22"/>
        </w:rPr>
        <w:t xml:space="preserve">The meeting closed at </w:t>
      </w:r>
      <w:sdt>
        <w:sdtPr>
          <w:rPr>
            <w:rFonts w:ascii="Arial" w:hAnsi="Arial" w:cs="Arial"/>
            <w:sz w:val="22"/>
            <w:szCs w:val="22"/>
          </w:rPr>
          <w:id w:val="-938210721"/>
          <w:placeholder>
            <w:docPart w:val="E999E9BA1F044D6BB788B8E309E463F0"/>
          </w:placeholder>
          <w:text/>
        </w:sdtPr>
        <w:sdtContent>
          <w:r w:rsidR="00B572B2">
            <w:rPr>
              <w:rFonts w:ascii="Arial" w:hAnsi="Arial" w:cs="Arial"/>
              <w:sz w:val="22"/>
              <w:szCs w:val="22"/>
            </w:rPr>
            <w:t>15:16</w:t>
          </w:r>
        </w:sdtContent>
      </w:sdt>
      <w:r w:rsidRPr="00414388">
        <w:rPr>
          <w:rFonts w:ascii="Arial" w:hAnsi="Arial" w:cs="Arial"/>
          <w:sz w:val="22"/>
          <w:szCs w:val="22"/>
        </w:rPr>
        <w:t>.</w:t>
      </w:r>
    </w:p>
    <w:p w:rsidR="008471C6" w:rsidRPr="004E062E" w:rsidRDefault="008471C6" w:rsidP="008471C6">
      <w:pPr>
        <w:pStyle w:val="ListParagraph"/>
        <w:rPr>
          <w:rFonts w:ascii="Arial" w:hAnsi="Arial" w:cs="Arial"/>
          <w:sz w:val="22"/>
          <w:szCs w:val="22"/>
        </w:rPr>
      </w:pPr>
    </w:p>
    <w:sectPr w:rsidR="008471C6" w:rsidRPr="004E062E" w:rsidSect="004800C9">
      <w:headerReference w:type="default" r:id="rId10"/>
      <w:footerReference w:type="even" r:id="rId11"/>
      <w:footerReference w:type="default" r:id="rId12"/>
      <w:pgSz w:w="11906" w:h="16838"/>
      <w:pgMar w:top="1702" w:right="1440" w:bottom="993" w:left="1440" w:header="708"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2D12" w:rsidRDefault="00842D12" w:rsidP="00D17830">
      <w:r>
        <w:separator/>
      </w:r>
    </w:p>
  </w:endnote>
  <w:endnote w:type="continuationSeparator" w:id="1">
    <w:p w:rsidR="00842D12" w:rsidRDefault="00842D12" w:rsidP="00D1783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495303"/>
      <w:docPartObj>
        <w:docPartGallery w:val="Page Numbers (Bottom of Page)"/>
        <w:docPartUnique/>
      </w:docPartObj>
    </w:sdtPr>
    <w:sdtEndPr>
      <w:rPr>
        <w:rFonts w:ascii="Arial" w:hAnsi="Arial" w:cs="Arial"/>
        <w:noProof/>
        <w:sz w:val="16"/>
        <w:szCs w:val="16"/>
      </w:rPr>
    </w:sdtEndPr>
    <w:sdtContent>
      <w:p w:rsidR="00203138" w:rsidRDefault="00D206F9" w:rsidP="00A7407A">
        <w:pPr>
          <w:pStyle w:val="Footer"/>
          <w:jc w:val="right"/>
          <w:rPr>
            <w:rFonts w:ascii="Arial" w:hAnsi="Arial" w:cs="Arial"/>
            <w:noProof/>
            <w:sz w:val="16"/>
            <w:szCs w:val="16"/>
          </w:rPr>
        </w:pPr>
        <w:r w:rsidRPr="009B3D57">
          <w:rPr>
            <w:rFonts w:ascii="Arial" w:hAnsi="Arial" w:cs="Arial"/>
            <w:sz w:val="16"/>
            <w:szCs w:val="16"/>
          </w:rPr>
          <w:fldChar w:fldCharType="begin"/>
        </w:r>
        <w:r w:rsidR="00203138" w:rsidRPr="009B3D57">
          <w:rPr>
            <w:rFonts w:ascii="Arial" w:hAnsi="Arial" w:cs="Arial"/>
            <w:sz w:val="16"/>
            <w:szCs w:val="16"/>
          </w:rPr>
          <w:instrText xml:space="preserve"> PAGE   \* MERGEFORMAT </w:instrText>
        </w:r>
        <w:r w:rsidRPr="009B3D57">
          <w:rPr>
            <w:rFonts w:ascii="Arial" w:hAnsi="Arial" w:cs="Arial"/>
            <w:sz w:val="16"/>
            <w:szCs w:val="16"/>
          </w:rPr>
          <w:fldChar w:fldCharType="separate"/>
        </w:r>
        <w:r w:rsidR="00203138">
          <w:rPr>
            <w:rFonts w:ascii="Arial" w:hAnsi="Arial" w:cs="Arial"/>
            <w:noProof/>
            <w:sz w:val="16"/>
            <w:szCs w:val="16"/>
          </w:rPr>
          <w:t>2</w:t>
        </w:r>
        <w:r w:rsidRPr="009B3D57">
          <w:rPr>
            <w:rFonts w:ascii="Arial" w:hAnsi="Arial" w:cs="Arial"/>
            <w:noProof/>
            <w:sz w:val="16"/>
            <w:szCs w:val="16"/>
          </w:rPr>
          <w:fldChar w:fldCharType="end"/>
        </w:r>
        <w:r w:rsidR="00203138" w:rsidRPr="009B3D57">
          <w:rPr>
            <w:rFonts w:ascii="Arial" w:hAnsi="Arial" w:cs="Arial"/>
            <w:noProof/>
            <w:sz w:val="16"/>
            <w:szCs w:val="16"/>
          </w:rPr>
          <w:t xml:space="preserve"> of x</w:t>
        </w:r>
        <w:r w:rsidR="00203138">
          <w:rPr>
            <w:rFonts w:ascii="Arial" w:hAnsi="Arial" w:cs="Arial"/>
            <w:noProof/>
            <w:sz w:val="16"/>
            <w:szCs w:val="16"/>
          </w:rPr>
          <w:tab/>
          <w:t>Agenda item: x</w:t>
        </w:r>
      </w:p>
      <w:p w:rsidR="00203138" w:rsidRPr="00A7407A" w:rsidRDefault="00203138" w:rsidP="00A7407A">
        <w:pPr>
          <w:pStyle w:val="Footer"/>
          <w:jc w:val="right"/>
          <w:rPr>
            <w:rFonts w:ascii="Arial" w:hAnsi="Arial" w:cs="Arial"/>
            <w:sz w:val="16"/>
            <w:szCs w:val="16"/>
          </w:rPr>
        </w:pPr>
        <w:r>
          <w:rPr>
            <w:rFonts w:ascii="Arial" w:hAnsi="Arial" w:cs="Arial"/>
            <w:noProof/>
            <w:sz w:val="16"/>
            <w:szCs w:val="16"/>
          </w:rPr>
          <w:t>Ref: TB/17/xx</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20"/>
      </w:rPr>
      <w:id w:val="-872309454"/>
      <w:docPartObj>
        <w:docPartGallery w:val="Page Numbers (Bottom of Page)"/>
        <w:docPartUnique/>
      </w:docPartObj>
    </w:sdtPr>
    <w:sdtEndPr>
      <w:rPr>
        <w:noProof/>
        <w:sz w:val="16"/>
        <w:szCs w:val="16"/>
      </w:r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80"/>
          <w:gridCol w:w="3081"/>
          <w:gridCol w:w="3081"/>
        </w:tblGrid>
        <w:tr w:rsidR="00203138" w:rsidRPr="00C63D6C" w:rsidTr="00203138">
          <w:tc>
            <w:tcPr>
              <w:tcW w:w="3080" w:type="dxa"/>
            </w:tcPr>
            <w:p w:rsidR="00203138" w:rsidRPr="00C63D6C" w:rsidRDefault="00906F90" w:rsidP="00C63D6C">
              <w:pPr>
                <w:pStyle w:val="Footer"/>
                <w:rPr>
                  <w:rFonts w:ascii="Arial" w:hAnsi="Arial" w:cs="Arial"/>
                  <w:sz w:val="18"/>
                  <w:szCs w:val="20"/>
                </w:rPr>
              </w:pPr>
              <w:r w:rsidRPr="00C63D6C">
                <w:rPr>
                  <w:rFonts w:ascii="Arial" w:hAnsi="Arial" w:cs="Arial"/>
                  <w:sz w:val="18"/>
                  <w:szCs w:val="20"/>
                </w:rPr>
                <w:t>Equality Committee</w:t>
              </w:r>
            </w:p>
            <w:p w:rsidR="00906F90" w:rsidRPr="00C63D6C" w:rsidRDefault="00906F90" w:rsidP="00C63D6C">
              <w:pPr>
                <w:pStyle w:val="Footer"/>
                <w:rPr>
                  <w:rFonts w:ascii="Arial" w:hAnsi="Arial" w:cs="Arial"/>
                  <w:sz w:val="18"/>
                  <w:szCs w:val="20"/>
                </w:rPr>
              </w:pPr>
              <w:r w:rsidRPr="00C63D6C">
                <w:rPr>
                  <w:rFonts w:ascii="Arial" w:hAnsi="Arial" w:cs="Arial"/>
                  <w:sz w:val="18"/>
                  <w:szCs w:val="20"/>
                </w:rPr>
                <w:t>Meeting on 8 May 2018</w:t>
              </w:r>
            </w:p>
          </w:tc>
          <w:tc>
            <w:tcPr>
              <w:tcW w:w="3081" w:type="dxa"/>
            </w:tcPr>
            <w:sdt>
              <w:sdtPr>
                <w:rPr>
                  <w:rFonts w:ascii="Arial" w:hAnsi="Arial" w:cs="Arial"/>
                  <w:sz w:val="18"/>
                  <w:szCs w:val="20"/>
                </w:rPr>
                <w:id w:val="-716439821"/>
                <w:docPartObj>
                  <w:docPartGallery w:val="Page Numbers (Bottom of Page)"/>
                  <w:docPartUnique/>
                </w:docPartObj>
              </w:sdtPr>
              <w:sdtContent>
                <w:sdt>
                  <w:sdtPr>
                    <w:rPr>
                      <w:rFonts w:ascii="Arial" w:hAnsi="Arial" w:cs="Arial"/>
                      <w:sz w:val="18"/>
                      <w:szCs w:val="20"/>
                    </w:rPr>
                    <w:id w:val="510885418"/>
                    <w:docPartObj>
                      <w:docPartGallery w:val="Page Numbers (Top of Page)"/>
                      <w:docPartUnique/>
                    </w:docPartObj>
                  </w:sdtPr>
                  <w:sdtContent>
                    <w:p w:rsidR="00203138" w:rsidRPr="00C63D6C" w:rsidRDefault="00203138" w:rsidP="00203138">
                      <w:pPr>
                        <w:pStyle w:val="Footer"/>
                        <w:jc w:val="center"/>
                        <w:rPr>
                          <w:rFonts w:ascii="Arial" w:eastAsia="Times New Roman" w:hAnsi="Arial" w:cs="Arial"/>
                          <w:sz w:val="18"/>
                          <w:szCs w:val="20"/>
                          <w:lang w:eastAsia="en-GB"/>
                        </w:rPr>
                      </w:pPr>
                      <w:r w:rsidRPr="00C63D6C">
                        <w:rPr>
                          <w:rFonts w:ascii="Arial" w:hAnsi="Arial" w:cs="Arial"/>
                          <w:sz w:val="18"/>
                          <w:szCs w:val="20"/>
                        </w:rPr>
                        <w:t xml:space="preserve">Page </w:t>
                      </w:r>
                      <w:r w:rsidR="00D206F9" w:rsidRPr="00C63D6C">
                        <w:rPr>
                          <w:rFonts w:ascii="Arial" w:hAnsi="Arial" w:cs="Arial"/>
                          <w:bCs/>
                          <w:sz w:val="18"/>
                          <w:szCs w:val="20"/>
                        </w:rPr>
                        <w:fldChar w:fldCharType="begin"/>
                      </w:r>
                      <w:r w:rsidRPr="00C63D6C">
                        <w:rPr>
                          <w:rFonts w:ascii="Arial" w:hAnsi="Arial" w:cs="Arial"/>
                          <w:bCs/>
                          <w:sz w:val="18"/>
                          <w:szCs w:val="20"/>
                        </w:rPr>
                        <w:instrText xml:space="preserve"> PAGE </w:instrText>
                      </w:r>
                      <w:r w:rsidR="00D206F9" w:rsidRPr="00C63D6C">
                        <w:rPr>
                          <w:rFonts w:ascii="Arial" w:hAnsi="Arial" w:cs="Arial"/>
                          <w:bCs/>
                          <w:sz w:val="18"/>
                          <w:szCs w:val="20"/>
                        </w:rPr>
                        <w:fldChar w:fldCharType="separate"/>
                      </w:r>
                      <w:r w:rsidR="00D3161C">
                        <w:rPr>
                          <w:rFonts w:ascii="Arial" w:hAnsi="Arial" w:cs="Arial"/>
                          <w:bCs/>
                          <w:noProof/>
                          <w:sz w:val="18"/>
                          <w:szCs w:val="20"/>
                        </w:rPr>
                        <w:t>1</w:t>
                      </w:r>
                      <w:r w:rsidR="00D206F9" w:rsidRPr="00C63D6C">
                        <w:rPr>
                          <w:rFonts w:ascii="Arial" w:hAnsi="Arial" w:cs="Arial"/>
                          <w:bCs/>
                          <w:sz w:val="18"/>
                          <w:szCs w:val="20"/>
                        </w:rPr>
                        <w:fldChar w:fldCharType="end"/>
                      </w:r>
                      <w:r w:rsidRPr="00C63D6C">
                        <w:rPr>
                          <w:rFonts w:ascii="Arial" w:hAnsi="Arial" w:cs="Arial"/>
                          <w:sz w:val="18"/>
                          <w:szCs w:val="20"/>
                        </w:rPr>
                        <w:t xml:space="preserve"> of </w:t>
                      </w:r>
                      <w:r w:rsidR="00D206F9" w:rsidRPr="00C63D6C">
                        <w:rPr>
                          <w:rFonts w:ascii="Arial" w:hAnsi="Arial" w:cs="Arial"/>
                          <w:bCs/>
                          <w:sz w:val="18"/>
                          <w:szCs w:val="20"/>
                        </w:rPr>
                        <w:fldChar w:fldCharType="begin"/>
                      </w:r>
                      <w:r w:rsidRPr="00C63D6C">
                        <w:rPr>
                          <w:rFonts w:ascii="Arial" w:hAnsi="Arial" w:cs="Arial"/>
                          <w:bCs/>
                          <w:sz w:val="18"/>
                          <w:szCs w:val="20"/>
                        </w:rPr>
                        <w:instrText xml:space="preserve"> NUMPAGES  </w:instrText>
                      </w:r>
                      <w:r w:rsidR="00D206F9" w:rsidRPr="00C63D6C">
                        <w:rPr>
                          <w:rFonts w:ascii="Arial" w:hAnsi="Arial" w:cs="Arial"/>
                          <w:bCs/>
                          <w:sz w:val="18"/>
                          <w:szCs w:val="20"/>
                        </w:rPr>
                        <w:fldChar w:fldCharType="separate"/>
                      </w:r>
                      <w:r w:rsidR="00D3161C">
                        <w:rPr>
                          <w:rFonts w:ascii="Arial" w:hAnsi="Arial" w:cs="Arial"/>
                          <w:bCs/>
                          <w:noProof/>
                          <w:sz w:val="18"/>
                          <w:szCs w:val="20"/>
                        </w:rPr>
                        <w:t>4</w:t>
                      </w:r>
                      <w:r w:rsidR="00D206F9" w:rsidRPr="00C63D6C">
                        <w:rPr>
                          <w:rFonts w:ascii="Arial" w:hAnsi="Arial" w:cs="Arial"/>
                          <w:bCs/>
                          <w:sz w:val="18"/>
                          <w:szCs w:val="20"/>
                        </w:rPr>
                        <w:fldChar w:fldCharType="end"/>
                      </w:r>
                    </w:p>
                  </w:sdtContent>
                </w:sdt>
              </w:sdtContent>
            </w:sdt>
            <w:p w:rsidR="00203138" w:rsidRPr="00C63D6C" w:rsidRDefault="00203138" w:rsidP="00203138">
              <w:pPr>
                <w:pStyle w:val="Footer"/>
                <w:jc w:val="center"/>
                <w:rPr>
                  <w:rFonts w:ascii="Arial" w:hAnsi="Arial" w:cs="Arial"/>
                  <w:sz w:val="18"/>
                  <w:szCs w:val="20"/>
                </w:rPr>
              </w:pPr>
            </w:p>
          </w:tc>
          <w:tc>
            <w:tcPr>
              <w:tcW w:w="3081" w:type="dxa"/>
            </w:tcPr>
            <w:p w:rsidR="00203138" w:rsidRPr="00C63D6C" w:rsidRDefault="00203138" w:rsidP="00203138">
              <w:pPr>
                <w:pStyle w:val="Footer"/>
                <w:jc w:val="right"/>
                <w:rPr>
                  <w:rFonts w:ascii="Arial" w:hAnsi="Arial" w:cs="Arial"/>
                  <w:noProof/>
                  <w:sz w:val="18"/>
                  <w:szCs w:val="20"/>
                </w:rPr>
              </w:pPr>
              <w:r w:rsidRPr="00C63D6C">
                <w:rPr>
                  <w:rFonts w:ascii="Arial" w:hAnsi="Arial" w:cs="Arial"/>
                  <w:noProof/>
                  <w:sz w:val="18"/>
                  <w:szCs w:val="20"/>
                </w:rPr>
                <w:t xml:space="preserve">Agenda item: </w:t>
              </w:r>
              <w:sdt>
                <w:sdtPr>
                  <w:rPr>
                    <w:rFonts w:ascii="Arial" w:hAnsi="Arial" w:cs="Arial"/>
                    <w:noProof/>
                    <w:sz w:val="18"/>
                    <w:szCs w:val="20"/>
                  </w:rPr>
                  <w:id w:val="-1946765698"/>
                  <w:text/>
                </w:sdtPr>
                <w:sdtContent>
                  <w:r w:rsidR="00906F90" w:rsidRPr="00C63D6C">
                    <w:rPr>
                      <w:rFonts w:ascii="Arial" w:hAnsi="Arial" w:cs="Arial"/>
                      <w:noProof/>
                      <w:sz w:val="18"/>
                      <w:szCs w:val="20"/>
                    </w:rPr>
                    <w:t>2</w:t>
                  </w:r>
                </w:sdtContent>
              </w:sdt>
            </w:p>
            <w:p w:rsidR="00203138" w:rsidRPr="00C63D6C" w:rsidRDefault="00203138" w:rsidP="00906F90">
              <w:pPr>
                <w:pStyle w:val="Footer"/>
                <w:jc w:val="right"/>
                <w:rPr>
                  <w:rFonts w:ascii="Arial" w:hAnsi="Arial" w:cs="Arial"/>
                  <w:sz w:val="18"/>
                  <w:szCs w:val="20"/>
                </w:rPr>
              </w:pPr>
              <w:r w:rsidRPr="00C63D6C">
                <w:rPr>
                  <w:rFonts w:ascii="Arial" w:hAnsi="Arial" w:cs="Arial"/>
                  <w:noProof/>
                  <w:sz w:val="18"/>
                  <w:szCs w:val="20"/>
                </w:rPr>
                <w:t xml:space="preserve">Ref: </w:t>
              </w:r>
              <w:sdt>
                <w:sdtPr>
                  <w:rPr>
                    <w:rFonts w:ascii="Arial" w:hAnsi="Arial" w:cs="Arial"/>
                    <w:noProof/>
                    <w:sz w:val="18"/>
                    <w:szCs w:val="20"/>
                  </w:rPr>
                  <w:id w:val="-129792150"/>
                  <w:text/>
                </w:sdtPr>
                <w:sdtContent>
                  <w:r w:rsidR="00906F90" w:rsidRPr="00C63D6C">
                    <w:rPr>
                      <w:rFonts w:ascii="Arial" w:hAnsi="Arial" w:cs="Arial"/>
                      <w:noProof/>
                      <w:sz w:val="18"/>
                      <w:szCs w:val="20"/>
                    </w:rPr>
                    <w:t>EC080518</w:t>
                  </w:r>
                </w:sdtContent>
              </w:sdt>
            </w:p>
          </w:tc>
        </w:tr>
      </w:tbl>
      <w:p w:rsidR="00203138" w:rsidRPr="009B3D57" w:rsidRDefault="00D206F9" w:rsidP="009B3D57">
        <w:pPr>
          <w:pStyle w:val="Footer"/>
          <w:jc w:val="right"/>
          <w:rPr>
            <w:rFonts w:ascii="Arial" w:hAnsi="Arial" w:cs="Arial"/>
            <w:sz w:val="16"/>
            <w:szCs w:val="16"/>
          </w:rPr>
        </w:pPr>
      </w:p>
    </w:sdtContent>
  </w:sdt>
  <w:p w:rsidR="00203138" w:rsidRDefault="0020313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2D12" w:rsidRDefault="00842D12" w:rsidP="00D17830">
      <w:r>
        <w:separator/>
      </w:r>
    </w:p>
  </w:footnote>
  <w:footnote w:type="continuationSeparator" w:id="1">
    <w:p w:rsidR="00842D12" w:rsidRDefault="00842D12" w:rsidP="00D1783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2819545"/>
      <w:docPartObj>
        <w:docPartGallery w:val="Watermarks"/>
        <w:docPartUnique/>
      </w:docPartObj>
    </w:sdtPr>
    <w:sdtContent>
      <w:p w:rsidR="00203138" w:rsidRDefault="00D206F9">
        <w:pPr>
          <w:pStyle w:val="Header"/>
        </w:pPr>
        <w:r w:rsidRPr="00D206F9">
          <w:rPr>
            <w:noProof/>
            <w:lang w:val="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D"/>
    <w:multiLevelType w:val="singleLevel"/>
    <w:tmpl w:val="BA863ACE"/>
    <w:lvl w:ilvl="0">
      <w:start w:val="1"/>
      <w:numFmt w:val="decimal"/>
      <w:lvlText w:val="%1."/>
      <w:lvlJc w:val="left"/>
      <w:pPr>
        <w:tabs>
          <w:tab w:val="num" w:pos="1440"/>
        </w:tabs>
        <w:ind w:left="1440" w:hanging="360"/>
      </w:pPr>
    </w:lvl>
  </w:abstractNum>
  <w:abstractNum w:abstractNumId="1">
    <w:nsid w:val="03546A87"/>
    <w:multiLevelType w:val="hybridMultilevel"/>
    <w:tmpl w:val="F588EE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12190BB0"/>
    <w:multiLevelType w:val="multilevel"/>
    <w:tmpl w:val="7DCEAFAE"/>
    <w:lvl w:ilvl="0">
      <w:start w:val="1"/>
      <w:numFmt w:val="decimal"/>
      <w:lvlText w:val="%1."/>
      <w:lvlJc w:val="left"/>
      <w:pPr>
        <w:ind w:left="720" w:hanging="360"/>
      </w:pPr>
      <w:rPr>
        <w:rFonts w:ascii="Arial Black" w:hAnsi="Arial Black" w:cs="Arial" w:hint="default"/>
        <w:b/>
        <w:color w:val="0070C0"/>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3E84CDC"/>
    <w:multiLevelType w:val="multilevel"/>
    <w:tmpl w:val="7DCEAFAE"/>
    <w:lvl w:ilvl="0">
      <w:start w:val="1"/>
      <w:numFmt w:val="decimal"/>
      <w:lvlText w:val="%1."/>
      <w:lvlJc w:val="left"/>
      <w:pPr>
        <w:ind w:left="360" w:hanging="360"/>
      </w:pPr>
      <w:rPr>
        <w:rFonts w:ascii="Arial Black" w:hAnsi="Arial Black" w:cs="Arial" w:hint="default"/>
        <w:b/>
        <w:color w:val="0070C0"/>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164C230A"/>
    <w:multiLevelType w:val="hybridMultilevel"/>
    <w:tmpl w:val="D0140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AC599D"/>
    <w:multiLevelType w:val="hybridMultilevel"/>
    <w:tmpl w:val="33E8C7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3025346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B663B15"/>
    <w:multiLevelType w:val="hybridMultilevel"/>
    <w:tmpl w:val="44467D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F537455"/>
    <w:multiLevelType w:val="hybridMultilevel"/>
    <w:tmpl w:val="FD508FB4"/>
    <w:lvl w:ilvl="0" w:tplc="65B4189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5ADB4FCD"/>
    <w:multiLevelType w:val="hybridMultilevel"/>
    <w:tmpl w:val="969C6AF6"/>
    <w:lvl w:ilvl="0" w:tplc="9BBE7004">
      <w:start w:val="4"/>
      <w:numFmt w:val="decimal"/>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5EC85BB2"/>
    <w:multiLevelType w:val="hybridMultilevel"/>
    <w:tmpl w:val="157EE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5A400BF"/>
    <w:multiLevelType w:val="hybridMultilevel"/>
    <w:tmpl w:val="F184F482"/>
    <w:lvl w:ilvl="0" w:tplc="C2B07344">
      <w:start w:val="1"/>
      <w:numFmt w:val="decimal"/>
      <w:lvlText w:val="%1."/>
      <w:lvlJc w:val="left"/>
      <w:pPr>
        <w:ind w:left="360" w:hanging="360"/>
      </w:pPr>
      <w:rPr>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nsid w:val="747D3EC7"/>
    <w:multiLevelType w:val="multilevel"/>
    <w:tmpl w:val="7DCEAFAE"/>
    <w:lvl w:ilvl="0">
      <w:start w:val="1"/>
      <w:numFmt w:val="decimal"/>
      <w:lvlText w:val="%1."/>
      <w:lvlJc w:val="left"/>
      <w:pPr>
        <w:ind w:left="720" w:hanging="360"/>
      </w:pPr>
      <w:rPr>
        <w:rFonts w:ascii="Arial Black" w:hAnsi="Arial Black" w:cs="Arial" w:hint="default"/>
        <w:b/>
        <w:color w:val="0070C0"/>
      </w:rPr>
    </w:lvl>
    <w:lvl w:ilvl="1">
      <w:start w:val="1"/>
      <w:numFmt w:val="decimal"/>
      <w:isLgl/>
      <w:lvlText w:val="%1.%2"/>
      <w:lvlJc w:val="left"/>
      <w:pPr>
        <w:ind w:left="720" w:hanging="360"/>
      </w:pPr>
      <w:rPr>
        <w:rFonts w:ascii="Arial"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766840B3"/>
    <w:multiLevelType w:val="hybridMultilevel"/>
    <w:tmpl w:val="D9B805C4"/>
    <w:lvl w:ilvl="0" w:tplc="A6A0EABA">
      <w:start w:val="5"/>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784E0B55"/>
    <w:multiLevelType w:val="hybridMultilevel"/>
    <w:tmpl w:val="2702E84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79A628EC"/>
    <w:multiLevelType w:val="hybridMultilevel"/>
    <w:tmpl w:val="2C7021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7EC776BB"/>
    <w:multiLevelType w:val="hybridMultilevel"/>
    <w:tmpl w:val="5A283370"/>
    <w:lvl w:ilvl="0" w:tplc="B4084EF4">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4"/>
  </w:num>
  <w:num w:numId="2">
    <w:abstractNumId w:val="15"/>
  </w:num>
  <w:num w:numId="3">
    <w:abstractNumId w:val="7"/>
  </w:num>
  <w:num w:numId="4">
    <w:abstractNumId w:val="11"/>
  </w:num>
  <w:num w:numId="5">
    <w:abstractNumId w:val="9"/>
  </w:num>
  <w:num w:numId="6">
    <w:abstractNumId w:val="8"/>
  </w:num>
  <w:num w:numId="7">
    <w:abstractNumId w:val="13"/>
  </w:num>
  <w:num w:numId="8">
    <w:abstractNumId w:val="6"/>
  </w:num>
  <w:num w:numId="9">
    <w:abstractNumId w:val="12"/>
  </w:num>
  <w:num w:numId="10">
    <w:abstractNumId w:val="5"/>
  </w:num>
  <w:num w:numId="11">
    <w:abstractNumId w:val="1"/>
  </w:num>
  <w:num w:numId="12">
    <w:abstractNumId w:val="0"/>
  </w:num>
  <w:num w:numId="13">
    <w:abstractNumId w:val="2"/>
  </w:num>
  <w:num w:numId="14">
    <w:abstractNumId w:val="3"/>
  </w:num>
  <w:num w:numId="15">
    <w:abstractNumId w:val="10"/>
  </w:num>
  <w:num w:numId="16">
    <w:abstractNumId w:val="16"/>
  </w:num>
  <w:num w:numId="1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0NDMyNDc1MzMwMrFQ0lEKTi0uzszPAykwrAUAfldWzywAAAA="/>
  </w:docVars>
  <w:rsids>
    <w:rsidRoot w:val="00E443F2"/>
    <w:rsid w:val="0000204A"/>
    <w:rsid w:val="00002FAF"/>
    <w:rsid w:val="000141CA"/>
    <w:rsid w:val="00031DEF"/>
    <w:rsid w:val="00037B9A"/>
    <w:rsid w:val="0006223B"/>
    <w:rsid w:val="000977FA"/>
    <w:rsid w:val="000D708D"/>
    <w:rsid w:val="0010261E"/>
    <w:rsid w:val="00102ACD"/>
    <w:rsid w:val="001076E5"/>
    <w:rsid w:val="0016738A"/>
    <w:rsid w:val="00182766"/>
    <w:rsid w:val="0018571D"/>
    <w:rsid w:val="001862B6"/>
    <w:rsid w:val="00193A2C"/>
    <w:rsid w:val="001C1F13"/>
    <w:rsid w:val="001E2885"/>
    <w:rsid w:val="001E51F0"/>
    <w:rsid w:val="001E606C"/>
    <w:rsid w:val="001F14B9"/>
    <w:rsid w:val="00203138"/>
    <w:rsid w:val="00281919"/>
    <w:rsid w:val="0028769A"/>
    <w:rsid w:val="002B70BE"/>
    <w:rsid w:val="002E4305"/>
    <w:rsid w:val="002F0E74"/>
    <w:rsid w:val="002F4413"/>
    <w:rsid w:val="003101E9"/>
    <w:rsid w:val="00313181"/>
    <w:rsid w:val="0034767B"/>
    <w:rsid w:val="00381DA9"/>
    <w:rsid w:val="00385C82"/>
    <w:rsid w:val="00392ACF"/>
    <w:rsid w:val="00394F56"/>
    <w:rsid w:val="003D3069"/>
    <w:rsid w:val="003D6C22"/>
    <w:rsid w:val="00414388"/>
    <w:rsid w:val="00431553"/>
    <w:rsid w:val="00452239"/>
    <w:rsid w:val="0047339B"/>
    <w:rsid w:val="004800C9"/>
    <w:rsid w:val="004E062E"/>
    <w:rsid w:val="004E0BBE"/>
    <w:rsid w:val="005108CA"/>
    <w:rsid w:val="00537A78"/>
    <w:rsid w:val="0057536E"/>
    <w:rsid w:val="00575BA2"/>
    <w:rsid w:val="005A3E22"/>
    <w:rsid w:val="005A4740"/>
    <w:rsid w:val="005C64E9"/>
    <w:rsid w:val="00661FB4"/>
    <w:rsid w:val="00673A1E"/>
    <w:rsid w:val="00697E23"/>
    <w:rsid w:val="006D7BBF"/>
    <w:rsid w:val="006E70DB"/>
    <w:rsid w:val="00701589"/>
    <w:rsid w:val="007061E6"/>
    <w:rsid w:val="007109C1"/>
    <w:rsid w:val="007404B1"/>
    <w:rsid w:val="007C43FB"/>
    <w:rsid w:val="007D18A2"/>
    <w:rsid w:val="007F11E6"/>
    <w:rsid w:val="007F5227"/>
    <w:rsid w:val="008248F3"/>
    <w:rsid w:val="00840DBA"/>
    <w:rsid w:val="00842D12"/>
    <w:rsid w:val="00846226"/>
    <w:rsid w:val="008471C6"/>
    <w:rsid w:val="008949C7"/>
    <w:rsid w:val="008C2478"/>
    <w:rsid w:val="00904289"/>
    <w:rsid w:val="00904BD9"/>
    <w:rsid w:val="00906F90"/>
    <w:rsid w:val="009617DA"/>
    <w:rsid w:val="00995D89"/>
    <w:rsid w:val="009B3D57"/>
    <w:rsid w:val="009C5F0C"/>
    <w:rsid w:val="009D4853"/>
    <w:rsid w:val="009D54AF"/>
    <w:rsid w:val="009E7DD7"/>
    <w:rsid w:val="00A0099E"/>
    <w:rsid w:val="00A15FD0"/>
    <w:rsid w:val="00A50887"/>
    <w:rsid w:val="00A53EAD"/>
    <w:rsid w:val="00A57084"/>
    <w:rsid w:val="00A735B5"/>
    <w:rsid w:val="00A7407A"/>
    <w:rsid w:val="00A7698D"/>
    <w:rsid w:val="00A901D5"/>
    <w:rsid w:val="00A9539B"/>
    <w:rsid w:val="00AA5CB7"/>
    <w:rsid w:val="00AB47B6"/>
    <w:rsid w:val="00AD0AD2"/>
    <w:rsid w:val="00B06112"/>
    <w:rsid w:val="00B572B2"/>
    <w:rsid w:val="00B6557E"/>
    <w:rsid w:val="00BA2E9B"/>
    <w:rsid w:val="00C01774"/>
    <w:rsid w:val="00C02EFD"/>
    <w:rsid w:val="00C228BD"/>
    <w:rsid w:val="00C53F8E"/>
    <w:rsid w:val="00C55057"/>
    <w:rsid w:val="00C63D6C"/>
    <w:rsid w:val="00C76B0E"/>
    <w:rsid w:val="00C900F9"/>
    <w:rsid w:val="00C95EF8"/>
    <w:rsid w:val="00CD52F1"/>
    <w:rsid w:val="00D163A6"/>
    <w:rsid w:val="00D17830"/>
    <w:rsid w:val="00D206F9"/>
    <w:rsid w:val="00D23BD1"/>
    <w:rsid w:val="00D251E5"/>
    <w:rsid w:val="00D30905"/>
    <w:rsid w:val="00D3161C"/>
    <w:rsid w:val="00D32E88"/>
    <w:rsid w:val="00D36ACC"/>
    <w:rsid w:val="00D612A0"/>
    <w:rsid w:val="00D679E6"/>
    <w:rsid w:val="00D806D1"/>
    <w:rsid w:val="00D84A12"/>
    <w:rsid w:val="00D9169A"/>
    <w:rsid w:val="00D93497"/>
    <w:rsid w:val="00DB2A98"/>
    <w:rsid w:val="00DC1287"/>
    <w:rsid w:val="00DC1936"/>
    <w:rsid w:val="00DD0369"/>
    <w:rsid w:val="00DD130D"/>
    <w:rsid w:val="00DF4A36"/>
    <w:rsid w:val="00E057E7"/>
    <w:rsid w:val="00E25930"/>
    <w:rsid w:val="00E443F2"/>
    <w:rsid w:val="00E70027"/>
    <w:rsid w:val="00EA7BE4"/>
    <w:rsid w:val="00EC6400"/>
    <w:rsid w:val="00EC6410"/>
    <w:rsid w:val="00ED6A58"/>
    <w:rsid w:val="00EE05F7"/>
    <w:rsid w:val="00EF1E72"/>
    <w:rsid w:val="00EF303E"/>
    <w:rsid w:val="00EF5AA7"/>
    <w:rsid w:val="00F32E72"/>
    <w:rsid w:val="00F45C3E"/>
    <w:rsid w:val="00F618C2"/>
    <w:rsid w:val="00FB2E04"/>
    <w:rsid w:val="00FB6328"/>
    <w:rsid w:val="00FC394E"/>
    <w:rsid w:val="00FD271E"/>
    <w:rsid w:val="00FD77C6"/>
    <w:rsid w:val="00FE72B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83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D17830"/>
    <w:pPr>
      <w:keepNext/>
      <w:widowControl w:val="0"/>
      <w:outlineLvl w:val="0"/>
    </w:pPr>
    <w:rPr>
      <w:b/>
      <w:snapToGrid w:val="0"/>
      <w:szCs w:val="20"/>
      <w:lang w:val="en-US" w:eastAsia="en-US"/>
    </w:rPr>
  </w:style>
  <w:style w:type="paragraph" w:styleId="Heading2">
    <w:name w:val="heading 2"/>
    <w:basedOn w:val="Normal"/>
    <w:next w:val="Normal"/>
    <w:link w:val="Heading2Char"/>
    <w:qFormat/>
    <w:rsid w:val="00D17830"/>
    <w:pPr>
      <w:keepNext/>
      <w:widowControl w:val="0"/>
      <w:outlineLvl w:val="1"/>
    </w:pPr>
    <w:rPr>
      <w:snapToGrid w:val="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830"/>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D17830"/>
  </w:style>
  <w:style w:type="paragraph" w:styleId="Footer">
    <w:name w:val="footer"/>
    <w:basedOn w:val="Normal"/>
    <w:link w:val="FooterChar"/>
    <w:uiPriority w:val="99"/>
    <w:unhideWhenUsed/>
    <w:rsid w:val="00D17830"/>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D17830"/>
  </w:style>
  <w:style w:type="paragraph" w:customStyle="1" w:styleId="Contents">
    <w:name w:val="Contents"/>
    <w:basedOn w:val="Normal"/>
    <w:rsid w:val="00D17830"/>
    <w:pPr>
      <w:keepLines/>
      <w:spacing w:before="960" w:after="480"/>
      <w:jc w:val="center"/>
    </w:pPr>
    <w:rPr>
      <w:b/>
      <w:szCs w:val="20"/>
      <w:u w:val="single"/>
    </w:rPr>
  </w:style>
  <w:style w:type="character" w:customStyle="1" w:styleId="Heading1Char">
    <w:name w:val="Heading 1 Char"/>
    <w:basedOn w:val="DefaultParagraphFont"/>
    <w:link w:val="Heading1"/>
    <w:rsid w:val="00D17830"/>
    <w:rPr>
      <w:rFonts w:ascii="Times New Roman" w:eastAsia="Times New Roman" w:hAnsi="Times New Roman" w:cs="Times New Roman"/>
      <w:b/>
      <w:snapToGrid w:val="0"/>
      <w:sz w:val="24"/>
      <w:szCs w:val="20"/>
      <w:lang w:val="en-US"/>
    </w:rPr>
  </w:style>
  <w:style w:type="character" w:customStyle="1" w:styleId="Heading2Char">
    <w:name w:val="Heading 2 Char"/>
    <w:basedOn w:val="DefaultParagraphFont"/>
    <w:link w:val="Heading2"/>
    <w:rsid w:val="00D17830"/>
    <w:rPr>
      <w:rFonts w:ascii="Times New Roman" w:eastAsia="Times New Roman" w:hAnsi="Times New Roman" w:cs="Times New Roman"/>
      <w:snapToGrid w:val="0"/>
      <w:sz w:val="24"/>
      <w:szCs w:val="20"/>
      <w:lang w:val="en-US"/>
    </w:rPr>
  </w:style>
  <w:style w:type="paragraph" w:styleId="BalloonText">
    <w:name w:val="Balloon Text"/>
    <w:basedOn w:val="Normal"/>
    <w:link w:val="BalloonTextChar"/>
    <w:uiPriority w:val="99"/>
    <w:semiHidden/>
    <w:unhideWhenUsed/>
    <w:rsid w:val="00995D89"/>
    <w:rPr>
      <w:rFonts w:ascii="Tahoma" w:hAnsi="Tahoma" w:cs="Tahoma"/>
      <w:sz w:val="16"/>
      <w:szCs w:val="16"/>
    </w:rPr>
  </w:style>
  <w:style w:type="character" w:customStyle="1" w:styleId="BalloonTextChar">
    <w:name w:val="Balloon Text Char"/>
    <w:basedOn w:val="DefaultParagraphFont"/>
    <w:link w:val="BalloonText"/>
    <w:uiPriority w:val="99"/>
    <w:semiHidden/>
    <w:rsid w:val="00995D89"/>
    <w:rPr>
      <w:rFonts w:ascii="Tahoma" w:eastAsia="Times New Roman" w:hAnsi="Tahoma" w:cs="Tahoma"/>
      <w:sz w:val="16"/>
      <w:szCs w:val="16"/>
      <w:lang w:eastAsia="en-GB"/>
    </w:rPr>
  </w:style>
  <w:style w:type="table" w:styleId="TableGrid">
    <w:name w:val="Table Grid"/>
    <w:basedOn w:val="TableNormal"/>
    <w:uiPriority w:val="59"/>
    <w:rsid w:val="00537A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862B6"/>
    <w:pPr>
      <w:ind w:left="720"/>
      <w:contextualSpacing/>
    </w:pPr>
  </w:style>
  <w:style w:type="table" w:styleId="LightList-Accent5">
    <w:name w:val="Light List Accent 5"/>
    <w:basedOn w:val="TableNormal"/>
    <w:uiPriority w:val="61"/>
    <w:rsid w:val="004800C9"/>
    <w:pPr>
      <w:spacing w:after="0" w:line="240" w:lineRule="auto"/>
    </w:pPr>
    <w:rPr>
      <w:rFonts w:ascii="Times New Roman" w:eastAsia="Times New Roman" w:hAnsi="Times New Roman" w:cs="Times New Roman"/>
      <w:sz w:val="20"/>
      <w:szCs w:val="20"/>
      <w:lang w:eastAsia="en-GB"/>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sid w:val="004800C9"/>
    <w:rPr>
      <w:sz w:val="16"/>
      <w:szCs w:val="16"/>
    </w:rPr>
  </w:style>
  <w:style w:type="paragraph" w:styleId="CommentText">
    <w:name w:val="annotation text"/>
    <w:basedOn w:val="Normal"/>
    <w:link w:val="CommentTextChar"/>
    <w:uiPriority w:val="99"/>
    <w:semiHidden/>
    <w:unhideWhenUsed/>
    <w:rsid w:val="004800C9"/>
    <w:pPr>
      <w:spacing w:before="60" w:after="60"/>
      <w:ind w:left="58"/>
    </w:pPr>
    <w:rPr>
      <w:rFonts w:ascii="Arial" w:hAnsi="Arial"/>
      <w:sz w:val="20"/>
      <w:szCs w:val="20"/>
      <w:lang w:val="en-US" w:eastAsia="en-US"/>
    </w:rPr>
  </w:style>
  <w:style w:type="character" w:customStyle="1" w:styleId="CommentTextChar">
    <w:name w:val="Comment Text Char"/>
    <w:basedOn w:val="DefaultParagraphFont"/>
    <w:link w:val="CommentText"/>
    <w:uiPriority w:val="99"/>
    <w:semiHidden/>
    <w:rsid w:val="004800C9"/>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471C6"/>
    <w:pPr>
      <w:spacing w:before="0" w:after="0"/>
      <w:ind w:left="0"/>
    </w:pPr>
    <w:rPr>
      <w:rFonts w:ascii="Times New Roman" w:hAnsi="Times New Roman"/>
      <w:b/>
      <w:bCs/>
      <w:lang w:val="en-GB" w:eastAsia="en-GB"/>
    </w:rPr>
  </w:style>
  <w:style w:type="character" w:customStyle="1" w:styleId="CommentSubjectChar">
    <w:name w:val="Comment Subject Char"/>
    <w:basedOn w:val="CommentTextChar"/>
    <w:link w:val="CommentSubject"/>
    <w:uiPriority w:val="99"/>
    <w:semiHidden/>
    <w:rsid w:val="008471C6"/>
    <w:rPr>
      <w:rFonts w:ascii="Times New Roman" w:eastAsia="Times New Roman" w:hAnsi="Times New Roman" w:cs="Times New Roman"/>
      <w:b/>
      <w:bCs/>
      <w:sz w:val="20"/>
      <w:szCs w:val="20"/>
      <w:lang w:val="en-US" w:eastAsia="en-GB"/>
    </w:rPr>
  </w:style>
  <w:style w:type="character" w:styleId="PlaceholderText">
    <w:name w:val="Placeholder Text"/>
    <w:basedOn w:val="DefaultParagraphFont"/>
    <w:uiPriority w:val="99"/>
    <w:semiHidden/>
    <w:rsid w:val="00AA5CB7"/>
    <w:rPr>
      <w:color w:val="808080"/>
    </w:rPr>
  </w:style>
</w:styles>
</file>

<file path=word/webSettings.xml><?xml version="1.0" encoding="utf-8"?>
<w:webSettings xmlns:r="http://schemas.openxmlformats.org/officeDocument/2006/relationships" xmlns:w="http://schemas.openxmlformats.org/wordprocessingml/2006/main">
  <w:divs>
    <w:div w:id="437138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4D72AED6FBB492AB8A2DB94879F693B"/>
        <w:category>
          <w:name w:val="General"/>
          <w:gallery w:val="placeholder"/>
        </w:category>
        <w:types>
          <w:type w:val="bbPlcHdr"/>
        </w:types>
        <w:behaviors>
          <w:behavior w:val="content"/>
        </w:behaviors>
        <w:guid w:val="{55387DD2-45CA-497C-840A-3BC0CF573A48}"/>
      </w:docPartPr>
      <w:docPartBody>
        <w:p w:rsidR="00C76620" w:rsidRDefault="00226FB9" w:rsidP="00226FB9">
          <w:pPr>
            <w:pStyle w:val="14D72AED6FBB492AB8A2DB94879F693B16"/>
          </w:pPr>
          <w:r w:rsidRPr="00AA5CB7">
            <w:rPr>
              <w:rFonts w:ascii="Arial Black" w:hAnsi="Arial Black"/>
              <w:b/>
              <w:color w:val="0070C0"/>
              <w:sz w:val="28"/>
              <w:szCs w:val="28"/>
            </w:rPr>
            <w:t>INSERT MEETING NAME</w:t>
          </w:r>
          <w:r>
            <w:rPr>
              <w:rFonts w:ascii="Arial Black" w:hAnsi="Arial Black"/>
              <w:b/>
              <w:color w:val="0070C0"/>
              <w:sz w:val="28"/>
              <w:szCs w:val="28"/>
            </w:rPr>
            <w:t xml:space="preserve"> HERE</w:t>
          </w:r>
        </w:p>
      </w:docPartBody>
    </w:docPart>
    <w:docPart>
      <w:docPartPr>
        <w:name w:val="0293955975C34C7DAD2DEA6AF6073443"/>
        <w:category>
          <w:name w:val="General"/>
          <w:gallery w:val="placeholder"/>
        </w:category>
        <w:types>
          <w:type w:val="bbPlcHdr"/>
        </w:types>
        <w:behaviors>
          <w:behavior w:val="content"/>
        </w:behaviors>
        <w:guid w:val="{565B0392-0D26-4B72-93C4-5688D501913E}"/>
      </w:docPartPr>
      <w:docPartBody>
        <w:p w:rsidR="00C76620" w:rsidRDefault="00226FB9" w:rsidP="00226FB9">
          <w:pPr>
            <w:pStyle w:val="0293955975C34C7DAD2DEA6AF607344316"/>
          </w:pPr>
          <w:r w:rsidRPr="00031DEF">
            <w:rPr>
              <w:rFonts w:ascii="Arial Black" w:hAnsi="Arial Black" w:cs="Arial"/>
              <w:b/>
              <w:color w:val="0070C0"/>
              <w:sz w:val="28"/>
              <w:szCs w:val="28"/>
            </w:rPr>
            <w:t xml:space="preserve">INSERT </w:t>
          </w:r>
          <w:r w:rsidRPr="00AA5CB7">
            <w:rPr>
              <w:rFonts w:ascii="Arial Black" w:hAnsi="Arial Black" w:cs="Arial"/>
              <w:b/>
              <w:color w:val="0070C0"/>
              <w:sz w:val="28"/>
              <w:szCs w:val="28"/>
            </w:rPr>
            <w:t>DAY</w:t>
          </w:r>
          <w:r>
            <w:rPr>
              <w:rFonts w:ascii="Arial Black" w:hAnsi="Arial Black" w:cs="Arial"/>
              <w:b/>
              <w:color w:val="0070C0"/>
              <w:sz w:val="28"/>
              <w:szCs w:val="28"/>
            </w:rPr>
            <w:t xml:space="preserve"> HERE</w:t>
          </w:r>
        </w:p>
      </w:docPartBody>
    </w:docPart>
    <w:docPart>
      <w:docPartPr>
        <w:name w:val="84FDFA667FAD4458B16290B8B38FCBF6"/>
        <w:category>
          <w:name w:val="General"/>
          <w:gallery w:val="placeholder"/>
        </w:category>
        <w:types>
          <w:type w:val="bbPlcHdr"/>
        </w:types>
        <w:behaviors>
          <w:behavior w:val="content"/>
        </w:behaviors>
        <w:guid w:val="{31757194-FEDA-4C0B-8999-9B98E0F9AB5C}"/>
      </w:docPartPr>
      <w:docPartBody>
        <w:p w:rsidR="00C76620" w:rsidRDefault="00226FB9" w:rsidP="00226FB9">
          <w:pPr>
            <w:pStyle w:val="84FDFA667FAD4458B16290B8B38FCBF616"/>
          </w:pPr>
          <w:r>
            <w:rPr>
              <w:rFonts w:ascii="Arial Black" w:hAnsi="Arial Black" w:cs="Arial"/>
              <w:b/>
              <w:color w:val="0070C0"/>
              <w:sz w:val="28"/>
              <w:szCs w:val="28"/>
            </w:rPr>
            <w:t xml:space="preserve">INSERT </w:t>
          </w:r>
          <w:r w:rsidRPr="00AA5CB7">
            <w:rPr>
              <w:rFonts w:ascii="Arial Black" w:hAnsi="Arial Black" w:cs="Arial"/>
              <w:b/>
              <w:color w:val="0070C0"/>
              <w:sz w:val="28"/>
              <w:szCs w:val="28"/>
            </w:rPr>
            <w:t>DATE</w:t>
          </w:r>
          <w:r>
            <w:rPr>
              <w:rFonts w:ascii="Arial Black" w:hAnsi="Arial Black" w:cs="Arial"/>
              <w:b/>
              <w:color w:val="0070C0"/>
              <w:sz w:val="28"/>
              <w:szCs w:val="28"/>
            </w:rPr>
            <w:t xml:space="preserve"> HERE</w:t>
          </w:r>
        </w:p>
      </w:docPartBody>
    </w:docPart>
    <w:docPart>
      <w:docPartPr>
        <w:name w:val="0AA8B92763814A759ACCEBD429A4266A"/>
        <w:category>
          <w:name w:val="General"/>
          <w:gallery w:val="placeholder"/>
        </w:category>
        <w:types>
          <w:type w:val="bbPlcHdr"/>
        </w:types>
        <w:behaviors>
          <w:behavior w:val="content"/>
        </w:behaviors>
        <w:guid w:val="{347FB968-AA0D-4E81-8241-78B67F816759}"/>
      </w:docPartPr>
      <w:docPartBody>
        <w:p w:rsidR="00C76620" w:rsidRDefault="00226FB9" w:rsidP="00226FB9">
          <w:pPr>
            <w:pStyle w:val="0AA8B92763814A759ACCEBD429A4266A16"/>
          </w:pPr>
          <w:r w:rsidRPr="00AA5CB7">
            <w:rPr>
              <w:rFonts w:ascii="Arial Black" w:hAnsi="Arial Black" w:cs="Arial"/>
              <w:b/>
              <w:color w:val="0070C0"/>
            </w:rPr>
            <w:t>INSERT MEETING NAME</w:t>
          </w:r>
          <w:r>
            <w:rPr>
              <w:rFonts w:ascii="Arial Black" w:hAnsi="Arial Black" w:cs="Arial"/>
              <w:b/>
              <w:color w:val="0070C0"/>
            </w:rPr>
            <w:t xml:space="preserve"> HERE</w:t>
          </w:r>
        </w:p>
      </w:docPartBody>
    </w:docPart>
    <w:docPart>
      <w:docPartPr>
        <w:name w:val="208E9009EFB14F2BB6759A38702759E0"/>
        <w:category>
          <w:name w:val="General"/>
          <w:gallery w:val="placeholder"/>
        </w:category>
        <w:types>
          <w:type w:val="bbPlcHdr"/>
        </w:types>
        <w:behaviors>
          <w:behavior w:val="content"/>
        </w:behaviors>
        <w:guid w:val="{2F70987B-9AA0-44A2-86DD-BB14C9B1ED2D}"/>
      </w:docPartPr>
      <w:docPartBody>
        <w:p w:rsidR="00C76620" w:rsidRDefault="00226FB9" w:rsidP="00226FB9">
          <w:pPr>
            <w:pStyle w:val="208E9009EFB14F2BB6759A38702759E016"/>
          </w:pPr>
          <w:r w:rsidRPr="00AA5CB7">
            <w:rPr>
              <w:rFonts w:ascii="Arial Black" w:hAnsi="Arial Black" w:cs="Arial"/>
              <w:b/>
              <w:color w:val="0070C0"/>
            </w:rPr>
            <w:t>INSERT VENUE</w:t>
          </w:r>
          <w:r>
            <w:rPr>
              <w:rFonts w:ascii="Arial Black" w:hAnsi="Arial Black" w:cs="Arial"/>
              <w:b/>
              <w:color w:val="0070C0"/>
            </w:rPr>
            <w:t xml:space="preserve"> HERE</w:t>
          </w:r>
        </w:p>
      </w:docPartBody>
    </w:docPart>
    <w:docPart>
      <w:docPartPr>
        <w:name w:val="E38CAEE4C9A940D0BB4EBA470CECB52C"/>
        <w:category>
          <w:name w:val="General"/>
          <w:gallery w:val="placeholder"/>
        </w:category>
        <w:types>
          <w:type w:val="bbPlcHdr"/>
        </w:types>
        <w:behaviors>
          <w:behavior w:val="content"/>
        </w:behaviors>
        <w:guid w:val="{993D379D-0F9D-47E8-893A-8F81E9CD7666}"/>
      </w:docPartPr>
      <w:docPartBody>
        <w:p w:rsidR="00226FB9" w:rsidRDefault="00226FB9" w:rsidP="00226FB9">
          <w:pPr>
            <w:pStyle w:val="E38CAEE4C9A940D0BB4EBA470CECB52C3"/>
          </w:pPr>
          <w:r>
            <w:rPr>
              <w:rFonts w:ascii="Arial" w:hAnsi="Arial" w:cs="Arial"/>
              <w:sz w:val="22"/>
              <w:szCs w:val="22"/>
            </w:rPr>
            <w:t>insert day here</w:t>
          </w:r>
        </w:p>
      </w:docPartBody>
    </w:docPart>
    <w:docPart>
      <w:docPartPr>
        <w:name w:val="E999E9BA1F044D6BB788B8E309E463F0"/>
        <w:category>
          <w:name w:val="General"/>
          <w:gallery w:val="placeholder"/>
        </w:category>
        <w:types>
          <w:type w:val="bbPlcHdr"/>
        </w:types>
        <w:behaviors>
          <w:behavior w:val="content"/>
        </w:behaviors>
        <w:guid w:val="{9931670B-8EF4-4696-BA33-DEACCE42071D}"/>
      </w:docPartPr>
      <w:docPartBody>
        <w:p w:rsidR="00226FB9" w:rsidRDefault="00226FB9" w:rsidP="00226FB9">
          <w:pPr>
            <w:pStyle w:val="E999E9BA1F044D6BB788B8E309E463F03"/>
          </w:pPr>
          <w:r>
            <w:rPr>
              <w:rFonts w:ascii="Arial" w:hAnsi="Arial" w:cs="Arial"/>
              <w:sz w:val="22"/>
              <w:szCs w:val="22"/>
            </w:rPr>
            <w:t>insert end time here</w:t>
          </w:r>
        </w:p>
      </w:docPartBody>
    </w:docPart>
    <w:docPart>
      <w:docPartPr>
        <w:name w:val="3D4C635F2BF54D678B6CD8792D5B686F"/>
        <w:category>
          <w:name w:val="General"/>
          <w:gallery w:val="placeholder"/>
        </w:category>
        <w:types>
          <w:type w:val="bbPlcHdr"/>
        </w:types>
        <w:behaviors>
          <w:behavior w:val="content"/>
        </w:behaviors>
        <w:guid w:val="{05F433B0-1CB0-4B0F-A595-F862E15E9496}"/>
      </w:docPartPr>
      <w:docPartBody>
        <w:p w:rsidR="0038700E" w:rsidRDefault="00795239" w:rsidP="00795239">
          <w:pPr>
            <w:pStyle w:val="3D4C635F2BF54D678B6CD8792D5B686F"/>
          </w:pPr>
          <w:r w:rsidRPr="00AA5CB7">
            <w:rPr>
              <w:rFonts w:ascii="Arial" w:hAnsi="Arial" w:cs="Arial"/>
              <w:b/>
              <w:color w:val="000000" w:themeColor="text1"/>
              <w:sz w:val="20"/>
              <w:szCs w:val="20"/>
            </w:rPr>
            <w:t xml:space="preserve">Insert name of </w:t>
          </w:r>
          <w:r>
            <w:rPr>
              <w:rFonts w:ascii="Arial" w:hAnsi="Arial" w:cs="Arial"/>
              <w:b/>
              <w:color w:val="000000" w:themeColor="text1"/>
              <w:sz w:val="20"/>
              <w:szCs w:val="20"/>
            </w:rPr>
            <w:t>person sending apologies here</w:t>
          </w:r>
        </w:p>
      </w:docPartBody>
    </w:docPart>
    <w:docPart>
      <w:docPartPr>
        <w:name w:val="62E3036AA849472A84011EDC4BA0D366"/>
        <w:category>
          <w:name w:val="General"/>
          <w:gallery w:val="placeholder"/>
        </w:category>
        <w:types>
          <w:type w:val="bbPlcHdr"/>
        </w:types>
        <w:behaviors>
          <w:behavior w:val="content"/>
        </w:behaviors>
        <w:guid w:val="{9D05229F-D460-43AF-8795-99FA04C92D8F}"/>
      </w:docPartPr>
      <w:docPartBody>
        <w:p w:rsidR="0038700E" w:rsidRDefault="00795239" w:rsidP="00795239">
          <w:pPr>
            <w:pStyle w:val="62E3036AA849472A84011EDC4BA0D366"/>
          </w:pPr>
          <w:r w:rsidRPr="00AA5CB7">
            <w:rPr>
              <w:rFonts w:ascii="Arial" w:hAnsi="Arial" w:cs="Arial"/>
              <w:color w:val="000000" w:themeColor="text1"/>
              <w:sz w:val="20"/>
              <w:szCs w:val="20"/>
            </w:rPr>
            <w:t>Insert initial</w:t>
          </w:r>
          <w:r>
            <w:rPr>
              <w:rFonts w:ascii="Arial" w:hAnsi="Arial" w:cs="Arial"/>
              <w:color w:val="000000" w:themeColor="text1"/>
              <w:sz w:val="20"/>
              <w:szCs w:val="20"/>
            </w:rPr>
            <w:t>s here</w:t>
          </w:r>
        </w:p>
      </w:docPartBody>
    </w:docPart>
    <w:docPart>
      <w:docPartPr>
        <w:name w:val="88BFE75048504AD292A2BBD029932A38"/>
        <w:category>
          <w:name w:val="General"/>
          <w:gallery w:val="placeholder"/>
        </w:category>
        <w:types>
          <w:type w:val="bbPlcHdr"/>
        </w:types>
        <w:behaviors>
          <w:behavior w:val="content"/>
        </w:behaviors>
        <w:guid w:val="{CDD31AD4-9C78-4CF5-A92E-DDBA92C1D326}"/>
      </w:docPartPr>
      <w:docPartBody>
        <w:p w:rsidR="0038700E" w:rsidRDefault="00795239" w:rsidP="00795239">
          <w:pPr>
            <w:pStyle w:val="88BFE75048504AD292A2BBD029932A38"/>
          </w:pPr>
          <w:r w:rsidRPr="00AA5CB7">
            <w:rPr>
              <w:rFonts w:ascii="Arial" w:hAnsi="Arial" w:cs="Arial"/>
              <w:color w:val="000000" w:themeColor="text1"/>
              <w:sz w:val="20"/>
              <w:szCs w:val="20"/>
            </w:rPr>
            <w:t>Insert role titl</w:t>
          </w:r>
          <w:r>
            <w:rPr>
              <w:rFonts w:ascii="Arial" w:hAnsi="Arial" w:cs="Arial"/>
              <w:color w:val="000000" w:themeColor="text1"/>
              <w:sz w:val="20"/>
              <w:szCs w:val="20"/>
            </w:rPr>
            <w:t>e her</w:t>
          </w:r>
          <w:r w:rsidRPr="00AA5CB7">
            <w:rPr>
              <w:rFonts w:ascii="Arial" w:hAnsi="Arial" w:cs="Arial"/>
              <w:color w:val="000000" w:themeColor="text1"/>
              <w:sz w:val="20"/>
              <w:szCs w:val="20"/>
            </w:rPr>
            <w:t>e</w:t>
          </w:r>
        </w:p>
      </w:docPartBody>
    </w:docPart>
    <w:docPart>
      <w:docPartPr>
        <w:name w:val="3ED1AAA26A354E7AA05351BB1304B6DA"/>
        <w:category>
          <w:name w:val="General"/>
          <w:gallery w:val="placeholder"/>
        </w:category>
        <w:types>
          <w:type w:val="bbPlcHdr"/>
        </w:types>
        <w:behaviors>
          <w:behavior w:val="content"/>
        </w:behaviors>
        <w:guid w:val="{4BF5F309-C552-4406-B24F-46CE11969279}"/>
      </w:docPartPr>
      <w:docPartBody>
        <w:p w:rsidR="0038700E" w:rsidRDefault="00795239" w:rsidP="00795239">
          <w:pPr>
            <w:pStyle w:val="3ED1AAA26A354E7AA05351BB1304B6DA"/>
          </w:pPr>
          <w:r w:rsidRPr="00AA5CB7">
            <w:rPr>
              <w:rFonts w:ascii="Arial" w:hAnsi="Arial" w:cs="Arial"/>
              <w:b/>
              <w:color w:val="000000" w:themeColor="text1"/>
              <w:sz w:val="20"/>
              <w:szCs w:val="20"/>
            </w:rPr>
            <w:t xml:space="preserve">Insert name of </w:t>
          </w:r>
          <w:r>
            <w:rPr>
              <w:rFonts w:ascii="Arial" w:hAnsi="Arial" w:cs="Arial"/>
              <w:b/>
              <w:color w:val="000000" w:themeColor="text1"/>
              <w:sz w:val="20"/>
              <w:szCs w:val="20"/>
            </w:rPr>
            <w:t>person sending apologies here</w:t>
          </w:r>
        </w:p>
      </w:docPartBody>
    </w:docPart>
    <w:docPart>
      <w:docPartPr>
        <w:name w:val="76CD17B1910644099A4430A2F429D1D7"/>
        <w:category>
          <w:name w:val="General"/>
          <w:gallery w:val="placeholder"/>
        </w:category>
        <w:types>
          <w:type w:val="bbPlcHdr"/>
        </w:types>
        <w:behaviors>
          <w:behavior w:val="content"/>
        </w:behaviors>
        <w:guid w:val="{C178B54C-BC08-4969-8F58-864CAEA1A07C}"/>
      </w:docPartPr>
      <w:docPartBody>
        <w:p w:rsidR="0038700E" w:rsidRDefault="00795239" w:rsidP="00795239">
          <w:pPr>
            <w:pStyle w:val="76CD17B1910644099A4430A2F429D1D7"/>
          </w:pPr>
          <w:r w:rsidRPr="00AA5CB7">
            <w:rPr>
              <w:rFonts w:ascii="Arial" w:hAnsi="Arial" w:cs="Arial"/>
              <w:color w:val="000000" w:themeColor="text1"/>
              <w:sz w:val="20"/>
              <w:szCs w:val="20"/>
            </w:rPr>
            <w:t>Insert initial</w:t>
          </w:r>
          <w:r>
            <w:rPr>
              <w:rFonts w:ascii="Arial" w:hAnsi="Arial" w:cs="Arial"/>
              <w:color w:val="000000" w:themeColor="text1"/>
              <w:sz w:val="20"/>
              <w:szCs w:val="20"/>
            </w:rPr>
            <w:t>s here</w:t>
          </w:r>
        </w:p>
      </w:docPartBody>
    </w:docPart>
    <w:docPart>
      <w:docPartPr>
        <w:name w:val="6ADA37A302A343E7819C4B6B5517EF96"/>
        <w:category>
          <w:name w:val="General"/>
          <w:gallery w:val="placeholder"/>
        </w:category>
        <w:types>
          <w:type w:val="bbPlcHdr"/>
        </w:types>
        <w:behaviors>
          <w:behavior w:val="content"/>
        </w:behaviors>
        <w:guid w:val="{44CD1B3D-7884-43CF-8B4F-49663DC576F0}"/>
      </w:docPartPr>
      <w:docPartBody>
        <w:p w:rsidR="0038700E" w:rsidRDefault="00795239" w:rsidP="00795239">
          <w:pPr>
            <w:pStyle w:val="6ADA37A302A343E7819C4B6B5517EF96"/>
          </w:pPr>
          <w:r w:rsidRPr="00AA5CB7">
            <w:rPr>
              <w:rFonts w:ascii="Arial" w:hAnsi="Arial" w:cs="Arial"/>
              <w:color w:val="000000" w:themeColor="text1"/>
              <w:sz w:val="20"/>
              <w:szCs w:val="20"/>
            </w:rPr>
            <w:t>Insert role titl</w:t>
          </w:r>
          <w:r>
            <w:rPr>
              <w:rFonts w:ascii="Arial" w:hAnsi="Arial" w:cs="Arial"/>
              <w:color w:val="000000" w:themeColor="text1"/>
              <w:sz w:val="20"/>
              <w:szCs w:val="20"/>
            </w:rPr>
            <w:t>e her</w:t>
          </w:r>
          <w:r w:rsidRPr="00AA5CB7">
            <w:rPr>
              <w:rFonts w:ascii="Arial" w:hAnsi="Arial" w:cs="Arial"/>
              <w:color w:val="000000" w:themeColor="text1"/>
              <w:sz w:val="20"/>
              <w:szCs w:val="20"/>
            </w:rPr>
            <w: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B1786A"/>
    <w:rsid w:val="00106853"/>
    <w:rsid w:val="00226FB9"/>
    <w:rsid w:val="0038700E"/>
    <w:rsid w:val="00533B51"/>
    <w:rsid w:val="00733F7F"/>
    <w:rsid w:val="00795239"/>
    <w:rsid w:val="007A20C4"/>
    <w:rsid w:val="008B7E6C"/>
    <w:rsid w:val="00A03397"/>
    <w:rsid w:val="00AD3D0F"/>
    <w:rsid w:val="00B1786A"/>
    <w:rsid w:val="00C76620"/>
    <w:rsid w:val="00D44905"/>
    <w:rsid w:val="00E40A97"/>
    <w:rsid w:val="00F20143"/>
    <w:rsid w:val="00FF0C3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D0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6FB9"/>
    <w:rPr>
      <w:color w:val="808080"/>
    </w:rPr>
  </w:style>
  <w:style w:type="paragraph" w:customStyle="1" w:styleId="14D72AED6FBB492AB8A2DB94879F693B">
    <w:name w:val="14D72AED6FBB492AB8A2DB94879F693B"/>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
    <w:name w:val="0293955975C34C7DAD2DEA6AF6073443"/>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
    <w:name w:val="84FDFA667FAD4458B16290B8B38FCBF6"/>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
    <w:name w:val="0AA8B92763814A759ACCEBD429A4266A"/>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
    <w:name w:val="208E9009EFB14F2BB6759A38702759E0"/>
    <w:rsid w:val="00B1786A"/>
    <w:pPr>
      <w:spacing w:after="0" w:line="240" w:lineRule="auto"/>
    </w:pPr>
    <w:rPr>
      <w:rFonts w:ascii="Times New Roman" w:eastAsia="Times New Roman" w:hAnsi="Times New Roman" w:cs="Times New Roman"/>
      <w:sz w:val="24"/>
      <w:szCs w:val="24"/>
    </w:rPr>
  </w:style>
  <w:style w:type="paragraph" w:customStyle="1" w:styleId="14D72AED6FBB492AB8A2DB94879F693B1">
    <w:name w:val="14D72AED6FBB492AB8A2DB94879F693B1"/>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1">
    <w:name w:val="0293955975C34C7DAD2DEA6AF60734431"/>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1">
    <w:name w:val="84FDFA667FAD4458B16290B8B38FCBF61"/>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1">
    <w:name w:val="0AA8B92763814A759ACCEBD429A4266A1"/>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1">
    <w:name w:val="208E9009EFB14F2BB6759A38702759E01"/>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
    <w:name w:val="852DB94C7F9D4CB785F6636032597692"/>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
    <w:name w:val="9C9CAF72D4B345E7BFD76D44827BCE81"/>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
    <w:name w:val="EEA1F59637AE48D8B1C59FB3006DB122"/>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
    <w:name w:val="8779EC27D95341D98EF4D0B4AA07015A"/>
    <w:rsid w:val="00B1786A"/>
  </w:style>
  <w:style w:type="paragraph" w:customStyle="1" w:styleId="CFEEB714E75F478E8C894863982D4789">
    <w:name w:val="CFEEB714E75F478E8C894863982D4789"/>
    <w:rsid w:val="00B1786A"/>
  </w:style>
  <w:style w:type="paragraph" w:customStyle="1" w:styleId="867BFA8222F5476295D31DAB50DD3AF0">
    <w:name w:val="867BFA8222F5476295D31DAB50DD3AF0"/>
    <w:rsid w:val="00B1786A"/>
  </w:style>
  <w:style w:type="paragraph" w:customStyle="1" w:styleId="027CC921E2314BE880317706C21BF097">
    <w:name w:val="027CC921E2314BE880317706C21BF097"/>
    <w:rsid w:val="00B1786A"/>
  </w:style>
  <w:style w:type="paragraph" w:customStyle="1" w:styleId="6909C858BBC641059EB4CCE8DF14CC3D">
    <w:name w:val="6909C858BBC641059EB4CCE8DF14CC3D"/>
    <w:rsid w:val="00B1786A"/>
  </w:style>
  <w:style w:type="paragraph" w:customStyle="1" w:styleId="EE4124C87FD64153BFA040B18C7BCE75">
    <w:name w:val="EE4124C87FD64153BFA040B18C7BCE75"/>
    <w:rsid w:val="00B1786A"/>
  </w:style>
  <w:style w:type="paragraph" w:customStyle="1" w:styleId="8E808764035A4CF7946E73F7F039FB9C">
    <w:name w:val="8E808764035A4CF7946E73F7F039FB9C"/>
    <w:rsid w:val="00B1786A"/>
  </w:style>
  <w:style w:type="paragraph" w:customStyle="1" w:styleId="EBC60AC62D7441D9B4B839F9EBFC15F7">
    <w:name w:val="EBC60AC62D7441D9B4B839F9EBFC15F7"/>
    <w:rsid w:val="00B1786A"/>
  </w:style>
  <w:style w:type="paragraph" w:customStyle="1" w:styleId="0BA3EB46511041AC9B84A76C86A5BFAA">
    <w:name w:val="0BA3EB46511041AC9B84A76C86A5BFAA"/>
    <w:rsid w:val="00B1786A"/>
  </w:style>
  <w:style w:type="paragraph" w:customStyle="1" w:styleId="DC9AA96386684F77B73975E201D0326F">
    <w:name w:val="DC9AA96386684F77B73975E201D0326F"/>
    <w:rsid w:val="00B1786A"/>
  </w:style>
  <w:style w:type="paragraph" w:customStyle="1" w:styleId="81F65A6A8C78419992F284E6480E6E50">
    <w:name w:val="81F65A6A8C78419992F284E6480E6E50"/>
    <w:rsid w:val="00B1786A"/>
  </w:style>
  <w:style w:type="paragraph" w:customStyle="1" w:styleId="4D4273FDC4614CA39965DD3249E27864">
    <w:name w:val="4D4273FDC4614CA39965DD3249E27864"/>
    <w:rsid w:val="00B1786A"/>
  </w:style>
  <w:style w:type="paragraph" w:customStyle="1" w:styleId="4524426ADC6B4123A1AD1AA43CB9D8F6">
    <w:name w:val="4524426ADC6B4123A1AD1AA43CB9D8F6"/>
    <w:rsid w:val="00B1786A"/>
  </w:style>
  <w:style w:type="paragraph" w:customStyle="1" w:styleId="2A739575E1EB4A689D3E56EE8E56C1EA">
    <w:name w:val="2A739575E1EB4A689D3E56EE8E56C1EA"/>
    <w:rsid w:val="00B1786A"/>
  </w:style>
  <w:style w:type="paragraph" w:customStyle="1" w:styleId="5C45AC136F204EC7B2DF751533787436">
    <w:name w:val="5C45AC136F204EC7B2DF751533787436"/>
    <w:rsid w:val="00B1786A"/>
  </w:style>
  <w:style w:type="paragraph" w:customStyle="1" w:styleId="14D72AED6FBB492AB8A2DB94879F693B2">
    <w:name w:val="14D72AED6FBB492AB8A2DB94879F693B2"/>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2">
    <w:name w:val="0293955975C34C7DAD2DEA6AF60734432"/>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2">
    <w:name w:val="84FDFA667FAD4458B16290B8B38FCBF62"/>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2">
    <w:name w:val="0AA8B92763814A759ACCEBD429A4266A2"/>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2">
    <w:name w:val="208E9009EFB14F2BB6759A38702759E02"/>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1">
    <w:name w:val="852DB94C7F9D4CB785F66360325976921"/>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1">
    <w:name w:val="9C9CAF72D4B345E7BFD76D44827BCE811"/>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1">
    <w:name w:val="EEA1F59637AE48D8B1C59FB3006DB1221"/>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1">
    <w:name w:val="8779EC27D95341D98EF4D0B4AA07015A1"/>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1">
    <w:name w:val="CFEEB714E75F478E8C894863982D47891"/>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1">
    <w:name w:val="867BFA8222F5476295D31DAB50DD3AF01"/>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1">
    <w:name w:val="027CC921E2314BE880317706C21BF0971"/>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1">
    <w:name w:val="6909C858BBC641059EB4CCE8DF14CC3D1"/>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1">
    <w:name w:val="EE4124C87FD64153BFA040B18C7BCE751"/>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1">
    <w:name w:val="8E808764035A4CF7946E73F7F039FB9C1"/>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1">
    <w:name w:val="EBC60AC62D7441D9B4B839F9EBFC15F71"/>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1">
    <w:name w:val="0BA3EB46511041AC9B84A76C86A5BFAA1"/>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1">
    <w:name w:val="DC9AA96386684F77B73975E201D0326F1"/>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1">
    <w:name w:val="81F65A6A8C78419992F284E6480E6E501"/>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1">
    <w:name w:val="4D4273FDC4614CA39965DD3249E278641"/>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1">
    <w:name w:val="4524426ADC6B4123A1AD1AA43CB9D8F61"/>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1">
    <w:name w:val="2A739575E1EB4A689D3E56EE8E56C1EA1"/>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1">
    <w:name w:val="5C45AC136F204EC7B2DF7515337874361"/>
    <w:rsid w:val="00B1786A"/>
    <w:pPr>
      <w:spacing w:after="0" w:line="240" w:lineRule="auto"/>
    </w:pPr>
    <w:rPr>
      <w:rFonts w:ascii="Times New Roman" w:eastAsia="Times New Roman" w:hAnsi="Times New Roman" w:cs="Times New Roman"/>
      <w:sz w:val="24"/>
      <w:szCs w:val="24"/>
    </w:rPr>
  </w:style>
  <w:style w:type="paragraph" w:customStyle="1" w:styleId="14D72AED6FBB492AB8A2DB94879F693B3">
    <w:name w:val="14D72AED6FBB492AB8A2DB94879F693B3"/>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3">
    <w:name w:val="0293955975C34C7DAD2DEA6AF60734433"/>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3">
    <w:name w:val="84FDFA667FAD4458B16290B8B38FCBF63"/>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3">
    <w:name w:val="0AA8B92763814A759ACCEBD429A4266A3"/>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3">
    <w:name w:val="208E9009EFB14F2BB6759A38702759E03"/>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2">
    <w:name w:val="852DB94C7F9D4CB785F66360325976922"/>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2">
    <w:name w:val="9C9CAF72D4B345E7BFD76D44827BCE812"/>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2">
    <w:name w:val="EEA1F59637AE48D8B1C59FB3006DB1222"/>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2">
    <w:name w:val="8779EC27D95341D98EF4D0B4AA07015A2"/>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2">
    <w:name w:val="CFEEB714E75F478E8C894863982D47892"/>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2">
    <w:name w:val="867BFA8222F5476295D31DAB50DD3AF02"/>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2">
    <w:name w:val="027CC921E2314BE880317706C21BF0972"/>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2">
    <w:name w:val="6909C858BBC641059EB4CCE8DF14CC3D2"/>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2">
    <w:name w:val="EE4124C87FD64153BFA040B18C7BCE752"/>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2">
    <w:name w:val="8E808764035A4CF7946E73F7F039FB9C2"/>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2">
    <w:name w:val="EBC60AC62D7441D9B4B839F9EBFC15F72"/>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2">
    <w:name w:val="0BA3EB46511041AC9B84A76C86A5BFAA2"/>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2">
    <w:name w:val="DC9AA96386684F77B73975E201D0326F2"/>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2">
    <w:name w:val="81F65A6A8C78419992F284E6480E6E502"/>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2">
    <w:name w:val="4D4273FDC4614CA39965DD3249E278642"/>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2">
    <w:name w:val="4524426ADC6B4123A1AD1AA43CB9D8F62"/>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2">
    <w:name w:val="2A739575E1EB4A689D3E56EE8E56C1EA2"/>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2">
    <w:name w:val="5C45AC136F204EC7B2DF7515337874362"/>
    <w:rsid w:val="00B1786A"/>
    <w:pPr>
      <w:spacing w:after="0" w:line="240" w:lineRule="auto"/>
    </w:pPr>
    <w:rPr>
      <w:rFonts w:ascii="Times New Roman" w:eastAsia="Times New Roman" w:hAnsi="Times New Roman" w:cs="Times New Roman"/>
      <w:sz w:val="24"/>
      <w:szCs w:val="24"/>
    </w:rPr>
  </w:style>
  <w:style w:type="paragraph" w:customStyle="1" w:styleId="14D72AED6FBB492AB8A2DB94879F693B4">
    <w:name w:val="14D72AED6FBB492AB8A2DB94879F693B4"/>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4">
    <w:name w:val="0293955975C34C7DAD2DEA6AF60734434"/>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4">
    <w:name w:val="84FDFA667FAD4458B16290B8B38FCBF64"/>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4">
    <w:name w:val="0AA8B92763814A759ACCEBD429A4266A4"/>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4">
    <w:name w:val="208E9009EFB14F2BB6759A38702759E04"/>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3">
    <w:name w:val="852DB94C7F9D4CB785F66360325976923"/>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3">
    <w:name w:val="9C9CAF72D4B345E7BFD76D44827BCE813"/>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3">
    <w:name w:val="EEA1F59637AE48D8B1C59FB3006DB1223"/>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3">
    <w:name w:val="8779EC27D95341D98EF4D0B4AA07015A3"/>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3">
    <w:name w:val="CFEEB714E75F478E8C894863982D47893"/>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3">
    <w:name w:val="867BFA8222F5476295D31DAB50DD3AF03"/>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3">
    <w:name w:val="027CC921E2314BE880317706C21BF0973"/>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3">
    <w:name w:val="6909C858BBC641059EB4CCE8DF14CC3D3"/>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3">
    <w:name w:val="EE4124C87FD64153BFA040B18C7BCE753"/>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3">
    <w:name w:val="8E808764035A4CF7946E73F7F039FB9C3"/>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3">
    <w:name w:val="EBC60AC62D7441D9B4B839F9EBFC15F73"/>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3">
    <w:name w:val="0BA3EB46511041AC9B84A76C86A5BFAA3"/>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3">
    <w:name w:val="DC9AA96386684F77B73975E201D0326F3"/>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3">
    <w:name w:val="81F65A6A8C78419992F284E6480E6E503"/>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3">
    <w:name w:val="4D4273FDC4614CA39965DD3249E278643"/>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3">
    <w:name w:val="4524426ADC6B4123A1AD1AA43CB9D8F63"/>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3">
    <w:name w:val="2A739575E1EB4A689D3E56EE8E56C1EA3"/>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3">
    <w:name w:val="5C45AC136F204EC7B2DF7515337874363"/>
    <w:rsid w:val="00B1786A"/>
    <w:pPr>
      <w:spacing w:after="0" w:line="240" w:lineRule="auto"/>
    </w:pPr>
    <w:rPr>
      <w:rFonts w:ascii="Times New Roman" w:eastAsia="Times New Roman" w:hAnsi="Times New Roman" w:cs="Times New Roman"/>
      <w:sz w:val="24"/>
      <w:szCs w:val="24"/>
    </w:rPr>
  </w:style>
  <w:style w:type="paragraph" w:customStyle="1" w:styleId="14D72AED6FBB492AB8A2DB94879F693B5">
    <w:name w:val="14D72AED6FBB492AB8A2DB94879F693B5"/>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5">
    <w:name w:val="0293955975C34C7DAD2DEA6AF60734435"/>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5">
    <w:name w:val="84FDFA667FAD4458B16290B8B38FCBF65"/>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5">
    <w:name w:val="0AA8B92763814A759ACCEBD429A4266A5"/>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5">
    <w:name w:val="208E9009EFB14F2BB6759A38702759E05"/>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4">
    <w:name w:val="852DB94C7F9D4CB785F66360325976924"/>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4">
    <w:name w:val="9C9CAF72D4B345E7BFD76D44827BCE814"/>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4">
    <w:name w:val="EEA1F59637AE48D8B1C59FB3006DB1224"/>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4">
    <w:name w:val="8779EC27D95341D98EF4D0B4AA07015A4"/>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4">
    <w:name w:val="CFEEB714E75F478E8C894863982D47894"/>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4">
    <w:name w:val="867BFA8222F5476295D31DAB50DD3AF04"/>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4">
    <w:name w:val="027CC921E2314BE880317706C21BF0974"/>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4">
    <w:name w:val="6909C858BBC641059EB4CCE8DF14CC3D4"/>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4">
    <w:name w:val="EE4124C87FD64153BFA040B18C7BCE754"/>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4">
    <w:name w:val="8E808764035A4CF7946E73F7F039FB9C4"/>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4">
    <w:name w:val="EBC60AC62D7441D9B4B839F9EBFC15F74"/>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4">
    <w:name w:val="0BA3EB46511041AC9B84A76C86A5BFAA4"/>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4">
    <w:name w:val="DC9AA96386684F77B73975E201D0326F4"/>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4">
    <w:name w:val="81F65A6A8C78419992F284E6480E6E504"/>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4">
    <w:name w:val="4D4273FDC4614CA39965DD3249E278644"/>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4">
    <w:name w:val="4524426ADC6B4123A1AD1AA43CB9D8F64"/>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4">
    <w:name w:val="2A739575E1EB4A689D3E56EE8E56C1EA4"/>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4">
    <w:name w:val="5C45AC136F204EC7B2DF7515337874364"/>
    <w:rsid w:val="00B1786A"/>
    <w:pPr>
      <w:spacing w:after="0" w:line="240" w:lineRule="auto"/>
    </w:pPr>
    <w:rPr>
      <w:rFonts w:ascii="Times New Roman" w:eastAsia="Times New Roman" w:hAnsi="Times New Roman" w:cs="Times New Roman"/>
      <w:sz w:val="24"/>
      <w:szCs w:val="24"/>
    </w:rPr>
  </w:style>
  <w:style w:type="paragraph" w:customStyle="1" w:styleId="14D72AED6FBB492AB8A2DB94879F693B6">
    <w:name w:val="14D72AED6FBB492AB8A2DB94879F693B6"/>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6">
    <w:name w:val="0293955975C34C7DAD2DEA6AF60734436"/>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6">
    <w:name w:val="84FDFA667FAD4458B16290B8B38FCBF66"/>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6">
    <w:name w:val="0AA8B92763814A759ACCEBD429A4266A6"/>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6">
    <w:name w:val="208E9009EFB14F2BB6759A38702759E06"/>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5">
    <w:name w:val="852DB94C7F9D4CB785F66360325976925"/>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5">
    <w:name w:val="9C9CAF72D4B345E7BFD76D44827BCE815"/>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5">
    <w:name w:val="EEA1F59637AE48D8B1C59FB3006DB1225"/>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5">
    <w:name w:val="8779EC27D95341D98EF4D0B4AA07015A5"/>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5">
    <w:name w:val="CFEEB714E75F478E8C894863982D47895"/>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5">
    <w:name w:val="867BFA8222F5476295D31DAB50DD3AF05"/>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5">
    <w:name w:val="027CC921E2314BE880317706C21BF0975"/>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5">
    <w:name w:val="6909C858BBC641059EB4CCE8DF14CC3D5"/>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5">
    <w:name w:val="EE4124C87FD64153BFA040B18C7BCE755"/>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5">
    <w:name w:val="8E808764035A4CF7946E73F7F039FB9C5"/>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5">
    <w:name w:val="EBC60AC62D7441D9B4B839F9EBFC15F75"/>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5">
    <w:name w:val="0BA3EB46511041AC9B84A76C86A5BFAA5"/>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5">
    <w:name w:val="DC9AA96386684F77B73975E201D0326F5"/>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5">
    <w:name w:val="81F65A6A8C78419992F284E6480E6E505"/>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5">
    <w:name w:val="4D4273FDC4614CA39965DD3249E278645"/>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5">
    <w:name w:val="4524426ADC6B4123A1AD1AA43CB9D8F65"/>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5">
    <w:name w:val="2A739575E1EB4A689D3E56EE8E56C1EA5"/>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5">
    <w:name w:val="5C45AC136F204EC7B2DF7515337874365"/>
    <w:rsid w:val="00B1786A"/>
    <w:pPr>
      <w:spacing w:after="0" w:line="240" w:lineRule="auto"/>
    </w:pPr>
    <w:rPr>
      <w:rFonts w:ascii="Times New Roman" w:eastAsia="Times New Roman" w:hAnsi="Times New Roman" w:cs="Times New Roman"/>
      <w:sz w:val="24"/>
      <w:szCs w:val="24"/>
    </w:rPr>
  </w:style>
  <w:style w:type="paragraph" w:customStyle="1" w:styleId="14D72AED6FBB492AB8A2DB94879F693B7">
    <w:name w:val="14D72AED6FBB492AB8A2DB94879F693B7"/>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7">
    <w:name w:val="0293955975C34C7DAD2DEA6AF60734437"/>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7">
    <w:name w:val="84FDFA667FAD4458B16290B8B38FCBF67"/>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7">
    <w:name w:val="0AA8B92763814A759ACCEBD429A4266A7"/>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7">
    <w:name w:val="208E9009EFB14F2BB6759A38702759E07"/>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6">
    <w:name w:val="852DB94C7F9D4CB785F66360325976926"/>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6">
    <w:name w:val="9C9CAF72D4B345E7BFD76D44827BCE816"/>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6">
    <w:name w:val="EEA1F59637AE48D8B1C59FB3006DB1226"/>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6">
    <w:name w:val="8779EC27D95341D98EF4D0B4AA07015A6"/>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6">
    <w:name w:val="CFEEB714E75F478E8C894863982D47896"/>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6">
    <w:name w:val="867BFA8222F5476295D31DAB50DD3AF06"/>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6">
    <w:name w:val="027CC921E2314BE880317706C21BF0976"/>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6">
    <w:name w:val="6909C858BBC641059EB4CCE8DF14CC3D6"/>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6">
    <w:name w:val="EE4124C87FD64153BFA040B18C7BCE756"/>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6">
    <w:name w:val="8E808764035A4CF7946E73F7F039FB9C6"/>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6">
    <w:name w:val="EBC60AC62D7441D9B4B839F9EBFC15F76"/>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6">
    <w:name w:val="0BA3EB46511041AC9B84A76C86A5BFAA6"/>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6">
    <w:name w:val="DC9AA96386684F77B73975E201D0326F6"/>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6">
    <w:name w:val="81F65A6A8C78419992F284E6480E6E506"/>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6">
    <w:name w:val="4D4273FDC4614CA39965DD3249E278646"/>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6">
    <w:name w:val="4524426ADC6B4123A1AD1AA43CB9D8F66"/>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6">
    <w:name w:val="2A739575E1EB4A689D3E56EE8E56C1EA6"/>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6">
    <w:name w:val="5C45AC136F204EC7B2DF7515337874366"/>
    <w:rsid w:val="00B1786A"/>
    <w:pPr>
      <w:spacing w:after="0" w:line="240" w:lineRule="auto"/>
    </w:pPr>
    <w:rPr>
      <w:rFonts w:ascii="Times New Roman" w:eastAsia="Times New Roman" w:hAnsi="Times New Roman" w:cs="Times New Roman"/>
      <w:sz w:val="24"/>
      <w:szCs w:val="24"/>
    </w:rPr>
  </w:style>
  <w:style w:type="paragraph" w:customStyle="1" w:styleId="E8BE5A6E5F6842BFA57012B8875F7762">
    <w:name w:val="E8BE5A6E5F6842BFA57012B8875F7762"/>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CBDEBEAC4DA4E92974D2B61BAF8763B">
    <w:name w:val="8CBDEBEAC4DA4E92974D2B61BAF8763B"/>
    <w:rsid w:val="00B1786A"/>
  </w:style>
  <w:style w:type="paragraph" w:customStyle="1" w:styleId="14D72AED6FBB492AB8A2DB94879F693B8">
    <w:name w:val="14D72AED6FBB492AB8A2DB94879F693B8"/>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8">
    <w:name w:val="0293955975C34C7DAD2DEA6AF60734438"/>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8">
    <w:name w:val="84FDFA667FAD4458B16290B8B38FCBF68"/>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8">
    <w:name w:val="0AA8B92763814A759ACCEBD429A4266A8"/>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8">
    <w:name w:val="208E9009EFB14F2BB6759A38702759E08"/>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7">
    <w:name w:val="852DB94C7F9D4CB785F66360325976927"/>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7">
    <w:name w:val="9C9CAF72D4B345E7BFD76D44827BCE817"/>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7">
    <w:name w:val="EEA1F59637AE48D8B1C59FB3006DB1227"/>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7">
    <w:name w:val="8779EC27D95341D98EF4D0B4AA07015A7"/>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7">
    <w:name w:val="CFEEB714E75F478E8C894863982D47897"/>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7">
    <w:name w:val="867BFA8222F5476295D31DAB50DD3AF07"/>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7">
    <w:name w:val="027CC921E2314BE880317706C21BF0977"/>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7">
    <w:name w:val="6909C858BBC641059EB4CCE8DF14CC3D7"/>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7">
    <w:name w:val="EE4124C87FD64153BFA040B18C7BCE757"/>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7">
    <w:name w:val="8E808764035A4CF7946E73F7F039FB9C7"/>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7">
    <w:name w:val="EBC60AC62D7441D9B4B839F9EBFC15F77"/>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7">
    <w:name w:val="0BA3EB46511041AC9B84A76C86A5BFAA7"/>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7">
    <w:name w:val="DC9AA96386684F77B73975E201D0326F7"/>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7">
    <w:name w:val="81F65A6A8C78419992F284E6480E6E507"/>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7">
    <w:name w:val="4D4273FDC4614CA39965DD3249E278647"/>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7">
    <w:name w:val="4524426ADC6B4123A1AD1AA43CB9D8F67"/>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7">
    <w:name w:val="2A739575E1EB4A689D3E56EE8E56C1EA7"/>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7">
    <w:name w:val="5C45AC136F204EC7B2DF7515337874367"/>
    <w:rsid w:val="00B1786A"/>
    <w:pPr>
      <w:spacing w:after="0" w:line="240" w:lineRule="auto"/>
    </w:pPr>
    <w:rPr>
      <w:rFonts w:ascii="Times New Roman" w:eastAsia="Times New Roman" w:hAnsi="Times New Roman" w:cs="Times New Roman"/>
      <w:sz w:val="24"/>
      <w:szCs w:val="24"/>
    </w:rPr>
  </w:style>
  <w:style w:type="paragraph" w:customStyle="1" w:styleId="E8BE5A6E5F6842BFA57012B8875F77621">
    <w:name w:val="E8BE5A6E5F6842BFA57012B8875F7762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
    <w:name w:val="0F5F0797EFCC4A12A0DFA5503657FCC8"/>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
    <w:name w:val="801EB3A093164D2B86C68FC4E9F2F004"/>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14D72AED6FBB492AB8A2DB94879F693B9">
    <w:name w:val="14D72AED6FBB492AB8A2DB94879F693B9"/>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9">
    <w:name w:val="0293955975C34C7DAD2DEA6AF60734439"/>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9">
    <w:name w:val="84FDFA667FAD4458B16290B8B38FCBF69"/>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9">
    <w:name w:val="0AA8B92763814A759ACCEBD429A4266A9"/>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9">
    <w:name w:val="208E9009EFB14F2BB6759A38702759E09"/>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8">
    <w:name w:val="852DB94C7F9D4CB785F66360325976928"/>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8">
    <w:name w:val="9C9CAF72D4B345E7BFD76D44827BCE818"/>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8">
    <w:name w:val="EEA1F59637AE48D8B1C59FB3006DB1228"/>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8">
    <w:name w:val="8779EC27D95341D98EF4D0B4AA07015A8"/>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8">
    <w:name w:val="CFEEB714E75F478E8C894863982D47898"/>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8">
    <w:name w:val="867BFA8222F5476295D31DAB50DD3AF08"/>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8">
    <w:name w:val="027CC921E2314BE880317706C21BF0978"/>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8">
    <w:name w:val="6909C858BBC641059EB4CCE8DF14CC3D8"/>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8">
    <w:name w:val="EE4124C87FD64153BFA040B18C7BCE758"/>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8">
    <w:name w:val="8E808764035A4CF7946E73F7F039FB9C8"/>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8">
    <w:name w:val="EBC60AC62D7441D9B4B839F9EBFC15F78"/>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8">
    <w:name w:val="0BA3EB46511041AC9B84A76C86A5BFAA8"/>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8">
    <w:name w:val="DC9AA96386684F77B73975E201D0326F8"/>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8">
    <w:name w:val="81F65A6A8C78419992F284E6480E6E508"/>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8">
    <w:name w:val="4D4273FDC4614CA39965DD3249E278648"/>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8">
    <w:name w:val="4524426ADC6B4123A1AD1AA43CB9D8F68"/>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8">
    <w:name w:val="2A739575E1EB4A689D3E56EE8E56C1EA8"/>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8">
    <w:name w:val="5C45AC136F204EC7B2DF7515337874368"/>
    <w:rsid w:val="00B1786A"/>
    <w:pPr>
      <w:spacing w:after="0" w:line="240" w:lineRule="auto"/>
    </w:pPr>
    <w:rPr>
      <w:rFonts w:ascii="Times New Roman" w:eastAsia="Times New Roman" w:hAnsi="Times New Roman" w:cs="Times New Roman"/>
      <w:sz w:val="24"/>
      <w:szCs w:val="24"/>
    </w:rPr>
  </w:style>
  <w:style w:type="paragraph" w:customStyle="1" w:styleId="E8BE5A6E5F6842BFA57012B8875F77622">
    <w:name w:val="E8BE5A6E5F6842BFA57012B8875F77622"/>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1">
    <w:name w:val="0F5F0797EFCC4A12A0DFA5503657FCC8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1">
    <w:name w:val="801EB3A093164D2B86C68FC4E9F2F004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
    <w:name w:val="94AD5369B3CE4BA0A71869755AAC46F7"/>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
    <w:name w:val="AB4DEF06EAE34924B33431567566E034"/>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14D72AED6FBB492AB8A2DB94879F693B10">
    <w:name w:val="14D72AED6FBB492AB8A2DB94879F693B10"/>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10">
    <w:name w:val="0293955975C34C7DAD2DEA6AF607344310"/>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10">
    <w:name w:val="84FDFA667FAD4458B16290B8B38FCBF610"/>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10">
    <w:name w:val="0AA8B92763814A759ACCEBD429A4266A10"/>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10">
    <w:name w:val="208E9009EFB14F2BB6759A38702759E010"/>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9">
    <w:name w:val="852DB94C7F9D4CB785F66360325976929"/>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9">
    <w:name w:val="9C9CAF72D4B345E7BFD76D44827BCE819"/>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9">
    <w:name w:val="EEA1F59637AE48D8B1C59FB3006DB1229"/>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9">
    <w:name w:val="8779EC27D95341D98EF4D0B4AA07015A9"/>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9">
    <w:name w:val="CFEEB714E75F478E8C894863982D47899"/>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9">
    <w:name w:val="867BFA8222F5476295D31DAB50DD3AF09"/>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9">
    <w:name w:val="027CC921E2314BE880317706C21BF0979"/>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9">
    <w:name w:val="6909C858BBC641059EB4CCE8DF14CC3D9"/>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9">
    <w:name w:val="EE4124C87FD64153BFA040B18C7BCE759"/>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9">
    <w:name w:val="8E808764035A4CF7946E73F7F039FB9C9"/>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9">
    <w:name w:val="EBC60AC62D7441D9B4B839F9EBFC15F79"/>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9">
    <w:name w:val="0BA3EB46511041AC9B84A76C86A5BFAA9"/>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9">
    <w:name w:val="DC9AA96386684F77B73975E201D0326F9"/>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9">
    <w:name w:val="81F65A6A8C78419992F284E6480E6E509"/>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9">
    <w:name w:val="4D4273FDC4614CA39965DD3249E278649"/>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9">
    <w:name w:val="4524426ADC6B4123A1AD1AA43CB9D8F69"/>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9">
    <w:name w:val="2A739575E1EB4A689D3E56EE8E56C1EA9"/>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9">
    <w:name w:val="5C45AC136F204EC7B2DF7515337874369"/>
    <w:rsid w:val="00B1786A"/>
    <w:pPr>
      <w:spacing w:after="0" w:line="240" w:lineRule="auto"/>
    </w:pPr>
    <w:rPr>
      <w:rFonts w:ascii="Times New Roman" w:eastAsia="Times New Roman" w:hAnsi="Times New Roman" w:cs="Times New Roman"/>
      <w:sz w:val="24"/>
      <w:szCs w:val="24"/>
    </w:rPr>
  </w:style>
  <w:style w:type="paragraph" w:customStyle="1" w:styleId="E8BE5A6E5F6842BFA57012B8875F77623">
    <w:name w:val="E8BE5A6E5F6842BFA57012B8875F77623"/>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2">
    <w:name w:val="0F5F0797EFCC4A12A0DFA5503657FCC82"/>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2">
    <w:name w:val="801EB3A093164D2B86C68FC4E9F2F0042"/>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1">
    <w:name w:val="94AD5369B3CE4BA0A71869755AAC46F7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1">
    <w:name w:val="AB4DEF06EAE34924B33431567566E034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
    <w:name w:val="8B33BAEFAEF243DE8EA93D2962763489"/>
    <w:rsid w:val="00B1786A"/>
  </w:style>
  <w:style w:type="paragraph" w:customStyle="1" w:styleId="A050AFD6B0574DE1AB980831146029AB">
    <w:name w:val="A050AFD6B0574DE1AB980831146029AB"/>
    <w:rsid w:val="00B1786A"/>
  </w:style>
  <w:style w:type="paragraph" w:customStyle="1" w:styleId="286733E5D8E74FD08775F31633CBA1BD">
    <w:name w:val="286733E5D8E74FD08775F31633CBA1BD"/>
    <w:rsid w:val="00B1786A"/>
  </w:style>
  <w:style w:type="paragraph" w:customStyle="1" w:styleId="A0E16D31D5A04FECBFC16EADD90C61AA">
    <w:name w:val="A0E16D31D5A04FECBFC16EADD90C61AA"/>
    <w:rsid w:val="00B1786A"/>
  </w:style>
  <w:style w:type="paragraph" w:customStyle="1" w:styleId="11BAB60B34634D12B92BF52F2974DDE5">
    <w:name w:val="11BAB60B34634D12B92BF52F2974DDE5"/>
    <w:rsid w:val="00B1786A"/>
  </w:style>
  <w:style w:type="paragraph" w:customStyle="1" w:styleId="7AE93FBEA67D4BAF8708408EAFA1BD23">
    <w:name w:val="7AE93FBEA67D4BAF8708408EAFA1BD23"/>
    <w:rsid w:val="00B1786A"/>
  </w:style>
  <w:style w:type="paragraph" w:customStyle="1" w:styleId="607437CCD8094B0D9ED95B8E20E2BE92">
    <w:name w:val="607437CCD8094B0D9ED95B8E20E2BE92"/>
    <w:rsid w:val="00B1786A"/>
  </w:style>
  <w:style w:type="paragraph" w:customStyle="1" w:styleId="14D72AED6FBB492AB8A2DB94879F693B11">
    <w:name w:val="14D72AED6FBB492AB8A2DB94879F693B11"/>
    <w:rsid w:val="00B1786A"/>
    <w:pPr>
      <w:spacing w:after="0" w:line="240" w:lineRule="auto"/>
    </w:pPr>
    <w:rPr>
      <w:rFonts w:ascii="Times New Roman" w:eastAsia="Times New Roman" w:hAnsi="Times New Roman" w:cs="Times New Roman"/>
      <w:sz w:val="24"/>
      <w:szCs w:val="24"/>
    </w:rPr>
  </w:style>
  <w:style w:type="paragraph" w:customStyle="1" w:styleId="0293955975C34C7DAD2DEA6AF607344311">
    <w:name w:val="0293955975C34C7DAD2DEA6AF607344311"/>
    <w:rsid w:val="00B1786A"/>
    <w:pPr>
      <w:spacing w:after="0" w:line="240" w:lineRule="auto"/>
    </w:pPr>
    <w:rPr>
      <w:rFonts w:ascii="Times New Roman" w:eastAsia="Times New Roman" w:hAnsi="Times New Roman" w:cs="Times New Roman"/>
      <w:sz w:val="24"/>
      <w:szCs w:val="24"/>
    </w:rPr>
  </w:style>
  <w:style w:type="paragraph" w:customStyle="1" w:styleId="84FDFA667FAD4458B16290B8B38FCBF611">
    <w:name w:val="84FDFA667FAD4458B16290B8B38FCBF611"/>
    <w:rsid w:val="00B1786A"/>
    <w:pPr>
      <w:spacing w:after="0" w:line="240" w:lineRule="auto"/>
    </w:pPr>
    <w:rPr>
      <w:rFonts w:ascii="Times New Roman" w:eastAsia="Times New Roman" w:hAnsi="Times New Roman" w:cs="Times New Roman"/>
      <w:sz w:val="24"/>
      <w:szCs w:val="24"/>
    </w:rPr>
  </w:style>
  <w:style w:type="paragraph" w:customStyle="1" w:styleId="0AA8B92763814A759ACCEBD429A4266A11">
    <w:name w:val="0AA8B92763814A759ACCEBD429A4266A11"/>
    <w:rsid w:val="00B1786A"/>
    <w:pPr>
      <w:spacing w:after="0" w:line="240" w:lineRule="auto"/>
    </w:pPr>
    <w:rPr>
      <w:rFonts w:ascii="Times New Roman" w:eastAsia="Times New Roman" w:hAnsi="Times New Roman" w:cs="Times New Roman"/>
      <w:sz w:val="24"/>
      <w:szCs w:val="24"/>
    </w:rPr>
  </w:style>
  <w:style w:type="paragraph" w:customStyle="1" w:styleId="208E9009EFB14F2BB6759A38702759E011">
    <w:name w:val="208E9009EFB14F2BB6759A38702759E011"/>
    <w:rsid w:val="00B1786A"/>
    <w:pPr>
      <w:spacing w:after="0" w:line="240" w:lineRule="auto"/>
    </w:pPr>
    <w:rPr>
      <w:rFonts w:ascii="Times New Roman" w:eastAsia="Times New Roman" w:hAnsi="Times New Roman" w:cs="Times New Roman"/>
      <w:sz w:val="24"/>
      <w:szCs w:val="24"/>
    </w:rPr>
  </w:style>
  <w:style w:type="paragraph" w:customStyle="1" w:styleId="852DB94C7F9D4CB785F663603259769210">
    <w:name w:val="852DB94C7F9D4CB785F663603259769210"/>
    <w:rsid w:val="00B1786A"/>
    <w:pPr>
      <w:spacing w:after="0" w:line="240" w:lineRule="auto"/>
    </w:pPr>
    <w:rPr>
      <w:rFonts w:ascii="Times New Roman" w:eastAsia="Times New Roman" w:hAnsi="Times New Roman" w:cs="Times New Roman"/>
      <w:sz w:val="24"/>
      <w:szCs w:val="24"/>
    </w:rPr>
  </w:style>
  <w:style w:type="paragraph" w:customStyle="1" w:styleId="9C9CAF72D4B345E7BFD76D44827BCE8110">
    <w:name w:val="9C9CAF72D4B345E7BFD76D44827BCE8110"/>
    <w:rsid w:val="00B1786A"/>
    <w:pPr>
      <w:spacing w:after="0" w:line="240" w:lineRule="auto"/>
    </w:pPr>
    <w:rPr>
      <w:rFonts w:ascii="Times New Roman" w:eastAsia="Times New Roman" w:hAnsi="Times New Roman" w:cs="Times New Roman"/>
      <w:sz w:val="24"/>
      <w:szCs w:val="24"/>
    </w:rPr>
  </w:style>
  <w:style w:type="paragraph" w:customStyle="1" w:styleId="EEA1F59637AE48D8B1C59FB3006DB12210">
    <w:name w:val="EEA1F59637AE48D8B1C59FB3006DB12210"/>
    <w:rsid w:val="00B1786A"/>
    <w:pPr>
      <w:spacing w:after="0" w:line="240" w:lineRule="auto"/>
    </w:pPr>
    <w:rPr>
      <w:rFonts w:ascii="Times New Roman" w:eastAsia="Times New Roman" w:hAnsi="Times New Roman" w:cs="Times New Roman"/>
      <w:sz w:val="24"/>
      <w:szCs w:val="24"/>
    </w:rPr>
  </w:style>
  <w:style w:type="paragraph" w:customStyle="1" w:styleId="8779EC27D95341D98EF4D0B4AA07015A10">
    <w:name w:val="8779EC27D95341D98EF4D0B4AA07015A10"/>
    <w:rsid w:val="00B1786A"/>
    <w:pPr>
      <w:spacing w:after="0" w:line="240" w:lineRule="auto"/>
    </w:pPr>
    <w:rPr>
      <w:rFonts w:ascii="Times New Roman" w:eastAsia="Times New Roman" w:hAnsi="Times New Roman" w:cs="Times New Roman"/>
      <w:sz w:val="24"/>
      <w:szCs w:val="24"/>
    </w:rPr>
  </w:style>
  <w:style w:type="paragraph" w:customStyle="1" w:styleId="CFEEB714E75F478E8C894863982D478910">
    <w:name w:val="CFEEB714E75F478E8C894863982D478910"/>
    <w:rsid w:val="00B1786A"/>
    <w:pPr>
      <w:spacing w:after="0" w:line="240" w:lineRule="auto"/>
    </w:pPr>
    <w:rPr>
      <w:rFonts w:ascii="Times New Roman" w:eastAsia="Times New Roman" w:hAnsi="Times New Roman" w:cs="Times New Roman"/>
      <w:sz w:val="24"/>
      <w:szCs w:val="24"/>
    </w:rPr>
  </w:style>
  <w:style w:type="paragraph" w:customStyle="1" w:styleId="867BFA8222F5476295D31DAB50DD3AF010">
    <w:name w:val="867BFA8222F5476295D31DAB50DD3AF010"/>
    <w:rsid w:val="00B1786A"/>
    <w:pPr>
      <w:spacing w:after="0" w:line="240" w:lineRule="auto"/>
    </w:pPr>
    <w:rPr>
      <w:rFonts w:ascii="Times New Roman" w:eastAsia="Times New Roman" w:hAnsi="Times New Roman" w:cs="Times New Roman"/>
      <w:sz w:val="24"/>
      <w:szCs w:val="24"/>
    </w:rPr>
  </w:style>
  <w:style w:type="paragraph" w:customStyle="1" w:styleId="027CC921E2314BE880317706C21BF09710">
    <w:name w:val="027CC921E2314BE880317706C21BF09710"/>
    <w:rsid w:val="00B1786A"/>
    <w:pPr>
      <w:spacing w:after="0" w:line="240" w:lineRule="auto"/>
    </w:pPr>
    <w:rPr>
      <w:rFonts w:ascii="Times New Roman" w:eastAsia="Times New Roman" w:hAnsi="Times New Roman" w:cs="Times New Roman"/>
      <w:sz w:val="24"/>
      <w:szCs w:val="24"/>
    </w:rPr>
  </w:style>
  <w:style w:type="paragraph" w:customStyle="1" w:styleId="6909C858BBC641059EB4CCE8DF14CC3D10">
    <w:name w:val="6909C858BBC641059EB4CCE8DF14CC3D10"/>
    <w:rsid w:val="00B1786A"/>
    <w:pPr>
      <w:spacing w:after="0" w:line="240" w:lineRule="auto"/>
    </w:pPr>
    <w:rPr>
      <w:rFonts w:ascii="Times New Roman" w:eastAsia="Times New Roman" w:hAnsi="Times New Roman" w:cs="Times New Roman"/>
      <w:sz w:val="24"/>
      <w:szCs w:val="24"/>
    </w:rPr>
  </w:style>
  <w:style w:type="paragraph" w:customStyle="1" w:styleId="EE4124C87FD64153BFA040B18C7BCE7510">
    <w:name w:val="EE4124C87FD64153BFA040B18C7BCE7510"/>
    <w:rsid w:val="00B1786A"/>
    <w:pPr>
      <w:spacing w:after="0" w:line="240" w:lineRule="auto"/>
    </w:pPr>
    <w:rPr>
      <w:rFonts w:ascii="Times New Roman" w:eastAsia="Times New Roman" w:hAnsi="Times New Roman" w:cs="Times New Roman"/>
      <w:sz w:val="24"/>
      <w:szCs w:val="24"/>
    </w:rPr>
  </w:style>
  <w:style w:type="paragraph" w:customStyle="1" w:styleId="8E808764035A4CF7946E73F7F039FB9C10">
    <w:name w:val="8E808764035A4CF7946E73F7F039FB9C10"/>
    <w:rsid w:val="00B1786A"/>
    <w:pPr>
      <w:spacing w:after="0" w:line="240" w:lineRule="auto"/>
    </w:pPr>
    <w:rPr>
      <w:rFonts w:ascii="Times New Roman" w:eastAsia="Times New Roman" w:hAnsi="Times New Roman" w:cs="Times New Roman"/>
      <w:sz w:val="24"/>
      <w:szCs w:val="24"/>
    </w:rPr>
  </w:style>
  <w:style w:type="paragraph" w:customStyle="1" w:styleId="EBC60AC62D7441D9B4B839F9EBFC15F710">
    <w:name w:val="EBC60AC62D7441D9B4B839F9EBFC15F710"/>
    <w:rsid w:val="00B1786A"/>
    <w:pPr>
      <w:spacing w:after="0" w:line="240" w:lineRule="auto"/>
    </w:pPr>
    <w:rPr>
      <w:rFonts w:ascii="Times New Roman" w:eastAsia="Times New Roman" w:hAnsi="Times New Roman" w:cs="Times New Roman"/>
      <w:sz w:val="24"/>
      <w:szCs w:val="24"/>
    </w:rPr>
  </w:style>
  <w:style w:type="paragraph" w:customStyle="1" w:styleId="0BA3EB46511041AC9B84A76C86A5BFAA10">
    <w:name w:val="0BA3EB46511041AC9B84A76C86A5BFAA10"/>
    <w:rsid w:val="00B1786A"/>
    <w:pPr>
      <w:spacing w:after="0" w:line="240" w:lineRule="auto"/>
    </w:pPr>
    <w:rPr>
      <w:rFonts w:ascii="Times New Roman" w:eastAsia="Times New Roman" w:hAnsi="Times New Roman" w:cs="Times New Roman"/>
      <w:sz w:val="24"/>
      <w:szCs w:val="24"/>
    </w:rPr>
  </w:style>
  <w:style w:type="paragraph" w:customStyle="1" w:styleId="DC9AA96386684F77B73975E201D0326F10">
    <w:name w:val="DC9AA96386684F77B73975E201D0326F10"/>
    <w:rsid w:val="00B1786A"/>
    <w:pPr>
      <w:spacing w:after="0" w:line="240" w:lineRule="auto"/>
    </w:pPr>
    <w:rPr>
      <w:rFonts w:ascii="Times New Roman" w:eastAsia="Times New Roman" w:hAnsi="Times New Roman" w:cs="Times New Roman"/>
      <w:sz w:val="24"/>
      <w:szCs w:val="24"/>
    </w:rPr>
  </w:style>
  <w:style w:type="paragraph" w:customStyle="1" w:styleId="81F65A6A8C78419992F284E6480E6E5010">
    <w:name w:val="81F65A6A8C78419992F284E6480E6E5010"/>
    <w:rsid w:val="00B1786A"/>
    <w:pPr>
      <w:spacing w:after="0" w:line="240" w:lineRule="auto"/>
    </w:pPr>
    <w:rPr>
      <w:rFonts w:ascii="Times New Roman" w:eastAsia="Times New Roman" w:hAnsi="Times New Roman" w:cs="Times New Roman"/>
      <w:sz w:val="24"/>
      <w:szCs w:val="24"/>
    </w:rPr>
  </w:style>
  <w:style w:type="paragraph" w:customStyle="1" w:styleId="4D4273FDC4614CA39965DD3249E2786410">
    <w:name w:val="4D4273FDC4614CA39965DD3249E2786410"/>
    <w:rsid w:val="00B1786A"/>
    <w:pPr>
      <w:spacing w:after="0" w:line="240" w:lineRule="auto"/>
    </w:pPr>
    <w:rPr>
      <w:rFonts w:ascii="Times New Roman" w:eastAsia="Times New Roman" w:hAnsi="Times New Roman" w:cs="Times New Roman"/>
      <w:sz w:val="24"/>
      <w:szCs w:val="24"/>
    </w:rPr>
  </w:style>
  <w:style w:type="paragraph" w:customStyle="1" w:styleId="4524426ADC6B4123A1AD1AA43CB9D8F610">
    <w:name w:val="4524426ADC6B4123A1AD1AA43CB9D8F610"/>
    <w:rsid w:val="00B1786A"/>
    <w:pPr>
      <w:spacing w:after="0" w:line="240" w:lineRule="auto"/>
    </w:pPr>
    <w:rPr>
      <w:rFonts w:ascii="Times New Roman" w:eastAsia="Times New Roman" w:hAnsi="Times New Roman" w:cs="Times New Roman"/>
      <w:sz w:val="24"/>
      <w:szCs w:val="24"/>
    </w:rPr>
  </w:style>
  <w:style w:type="paragraph" w:customStyle="1" w:styleId="2A739575E1EB4A689D3E56EE8E56C1EA10">
    <w:name w:val="2A739575E1EB4A689D3E56EE8E56C1EA10"/>
    <w:rsid w:val="00B1786A"/>
    <w:pPr>
      <w:spacing w:after="0" w:line="240" w:lineRule="auto"/>
    </w:pPr>
    <w:rPr>
      <w:rFonts w:ascii="Times New Roman" w:eastAsia="Times New Roman" w:hAnsi="Times New Roman" w:cs="Times New Roman"/>
      <w:sz w:val="24"/>
      <w:szCs w:val="24"/>
    </w:rPr>
  </w:style>
  <w:style w:type="paragraph" w:customStyle="1" w:styleId="5C45AC136F204EC7B2DF75153378743610">
    <w:name w:val="5C45AC136F204EC7B2DF75153378743610"/>
    <w:rsid w:val="00B1786A"/>
    <w:pPr>
      <w:spacing w:after="0" w:line="240" w:lineRule="auto"/>
    </w:pPr>
    <w:rPr>
      <w:rFonts w:ascii="Times New Roman" w:eastAsia="Times New Roman" w:hAnsi="Times New Roman" w:cs="Times New Roman"/>
      <w:sz w:val="24"/>
      <w:szCs w:val="24"/>
    </w:rPr>
  </w:style>
  <w:style w:type="paragraph" w:customStyle="1" w:styleId="E8BE5A6E5F6842BFA57012B8875F77624">
    <w:name w:val="E8BE5A6E5F6842BFA57012B8875F77624"/>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3">
    <w:name w:val="0F5F0797EFCC4A12A0DFA5503657FCC83"/>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3">
    <w:name w:val="801EB3A093164D2B86C68FC4E9F2F0043"/>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2">
    <w:name w:val="94AD5369B3CE4BA0A71869755AAC46F72"/>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2">
    <w:name w:val="AB4DEF06EAE34924B33431567566E0342"/>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1">
    <w:name w:val="8B33BAEFAEF243DE8EA93D2962763489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7F34AF5734A443AFACAFA5D581EAE3B0">
    <w:name w:val="7F34AF5734A443AFACAFA5D581EAE3B0"/>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A050AFD6B0574DE1AB980831146029AB1">
    <w:name w:val="A050AFD6B0574DE1AB980831146029AB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286733E5D8E74FD08775F31633CBA1BD1">
    <w:name w:val="286733E5D8E74FD08775F31633CBA1BD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A0E16D31D5A04FECBFC16EADD90C61AA1">
    <w:name w:val="A0E16D31D5A04FECBFC16EADD90C61AA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11BAB60B34634D12B92BF52F2974DDE51">
    <w:name w:val="11BAB60B34634D12B92BF52F2974DDE5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7AE93FBEA67D4BAF8708408EAFA1BD231">
    <w:name w:val="7AE93FBEA67D4BAF8708408EAFA1BD23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607437CCD8094B0D9ED95B8E20E2BE921">
    <w:name w:val="607437CCD8094B0D9ED95B8E20E2BE921"/>
    <w:rsid w:val="00B1786A"/>
    <w:pPr>
      <w:spacing w:after="0" w:line="240" w:lineRule="auto"/>
      <w:ind w:left="720"/>
      <w:contextualSpacing/>
    </w:pPr>
    <w:rPr>
      <w:rFonts w:ascii="Times New Roman" w:eastAsia="Times New Roman" w:hAnsi="Times New Roman" w:cs="Times New Roman"/>
      <w:sz w:val="24"/>
      <w:szCs w:val="24"/>
    </w:rPr>
  </w:style>
  <w:style w:type="paragraph" w:customStyle="1" w:styleId="2610E322EE7A41D9BE229196CBAEBFC4">
    <w:name w:val="2610E322EE7A41D9BE229196CBAEBFC4"/>
    <w:rsid w:val="00B1786A"/>
  </w:style>
  <w:style w:type="paragraph" w:customStyle="1" w:styleId="BD62635A1FE642B19449FF03A08251EA">
    <w:name w:val="BD62635A1FE642B19449FF03A08251EA"/>
    <w:rsid w:val="00B1786A"/>
  </w:style>
  <w:style w:type="paragraph" w:customStyle="1" w:styleId="1EC82CDA1DD54A3594DBB483BDFFD00C">
    <w:name w:val="1EC82CDA1DD54A3594DBB483BDFFD00C"/>
    <w:rsid w:val="00B1786A"/>
  </w:style>
  <w:style w:type="paragraph" w:customStyle="1" w:styleId="449006E5A85742C1AB9FFE686D7BC148">
    <w:name w:val="449006E5A85742C1AB9FFE686D7BC148"/>
    <w:rsid w:val="00B1786A"/>
  </w:style>
  <w:style w:type="paragraph" w:customStyle="1" w:styleId="B7722BE1E88A49F6AF66FC0AB6310F89">
    <w:name w:val="B7722BE1E88A49F6AF66FC0AB6310F89"/>
    <w:rsid w:val="00C76620"/>
  </w:style>
  <w:style w:type="paragraph" w:customStyle="1" w:styleId="CFD46E7014FB46F081696FC03A0CADE1">
    <w:name w:val="CFD46E7014FB46F081696FC03A0CADE1"/>
    <w:rsid w:val="00C76620"/>
  </w:style>
  <w:style w:type="paragraph" w:customStyle="1" w:styleId="D54DE610386744D39896DFDAD106C11D">
    <w:name w:val="D54DE610386744D39896DFDAD106C11D"/>
    <w:rsid w:val="00C76620"/>
  </w:style>
  <w:style w:type="paragraph" w:customStyle="1" w:styleId="8E64882AB9054BEE9B7A04978E069D55">
    <w:name w:val="8E64882AB9054BEE9B7A04978E069D55"/>
    <w:rsid w:val="00C76620"/>
  </w:style>
  <w:style w:type="paragraph" w:customStyle="1" w:styleId="CF060D77398144968DAA6DAB996A5612">
    <w:name w:val="CF060D77398144968DAA6DAB996A5612"/>
    <w:rsid w:val="00C76620"/>
  </w:style>
  <w:style w:type="paragraph" w:customStyle="1" w:styleId="0083247DBF6441B79D790D4C1853B890">
    <w:name w:val="0083247DBF6441B79D790D4C1853B890"/>
    <w:rsid w:val="00C76620"/>
  </w:style>
  <w:style w:type="paragraph" w:customStyle="1" w:styleId="14D72AED6FBB492AB8A2DB94879F693B12">
    <w:name w:val="14D72AED6FBB492AB8A2DB94879F693B12"/>
    <w:rsid w:val="00C76620"/>
    <w:pPr>
      <w:spacing w:after="0" w:line="240" w:lineRule="auto"/>
    </w:pPr>
    <w:rPr>
      <w:rFonts w:ascii="Times New Roman" w:eastAsia="Times New Roman" w:hAnsi="Times New Roman" w:cs="Times New Roman"/>
      <w:sz w:val="24"/>
      <w:szCs w:val="24"/>
    </w:rPr>
  </w:style>
  <w:style w:type="paragraph" w:customStyle="1" w:styleId="0293955975C34C7DAD2DEA6AF607344312">
    <w:name w:val="0293955975C34C7DAD2DEA6AF607344312"/>
    <w:rsid w:val="00C76620"/>
    <w:pPr>
      <w:spacing w:after="0" w:line="240" w:lineRule="auto"/>
    </w:pPr>
    <w:rPr>
      <w:rFonts w:ascii="Times New Roman" w:eastAsia="Times New Roman" w:hAnsi="Times New Roman" w:cs="Times New Roman"/>
      <w:sz w:val="24"/>
      <w:szCs w:val="24"/>
    </w:rPr>
  </w:style>
  <w:style w:type="paragraph" w:customStyle="1" w:styleId="84FDFA667FAD4458B16290B8B38FCBF612">
    <w:name w:val="84FDFA667FAD4458B16290B8B38FCBF612"/>
    <w:rsid w:val="00C76620"/>
    <w:pPr>
      <w:spacing w:after="0" w:line="240" w:lineRule="auto"/>
    </w:pPr>
    <w:rPr>
      <w:rFonts w:ascii="Times New Roman" w:eastAsia="Times New Roman" w:hAnsi="Times New Roman" w:cs="Times New Roman"/>
      <w:sz w:val="24"/>
      <w:szCs w:val="24"/>
    </w:rPr>
  </w:style>
  <w:style w:type="paragraph" w:customStyle="1" w:styleId="0AA8B92763814A759ACCEBD429A4266A12">
    <w:name w:val="0AA8B92763814A759ACCEBD429A4266A12"/>
    <w:rsid w:val="00C76620"/>
    <w:pPr>
      <w:spacing w:after="0" w:line="240" w:lineRule="auto"/>
    </w:pPr>
    <w:rPr>
      <w:rFonts w:ascii="Times New Roman" w:eastAsia="Times New Roman" w:hAnsi="Times New Roman" w:cs="Times New Roman"/>
      <w:sz w:val="24"/>
      <w:szCs w:val="24"/>
    </w:rPr>
  </w:style>
  <w:style w:type="paragraph" w:customStyle="1" w:styleId="208E9009EFB14F2BB6759A38702759E012">
    <w:name w:val="208E9009EFB14F2BB6759A38702759E012"/>
    <w:rsid w:val="00C76620"/>
    <w:pPr>
      <w:spacing w:after="0" w:line="240" w:lineRule="auto"/>
    </w:pPr>
    <w:rPr>
      <w:rFonts w:ascii="Times New Roman" w:eastAsia="Times New Roman" w:hAnsi="Times New Roman" w:cs="Times New Roman"/>
      <w:sz w:val="24"/>
      <w:szCs w:val="24"/>
    </w:rPr>
  </w:style>
  <w:style w:type="paragraph" w:customStyle="1" w:styleId="852DB94C7F9D4CB785F663603259769211">
    <w:name w:val="852DB94C7F9D4CB785F663603259769211"/>
    <w:rsid w:val="00C76620"/>
    <w:pPr>
      <w:spacing w:after="0" w:line="240" w:lineRule="auto"/>
    </w:pPr>
    <w:rPr>
      <w:rFonts w:ascii="Times New Roman" w:eastAsia="Times New Roman" w:hAnsi="Times New Roman" w:cs="Times New Roman"/>
      <w:sz w:val="24"/>
      <w:szCs w:val="24"/>
    </w:rPr>
  </w:style>
  <w:style w:type="paragraph" w:customStyle="1" w:styleId="9C9CAF72D4B345E7BFD76D44827BCE8111">
    <w:name w:val="9C9CAF72D4B345E7BFD76D44827BCE8111"/>
    <w:rsid w:val="00C76620"/>
    <w:pPr>
      <w:spacing w:after="0" w:line="240" w:lineRule="auto"/>
    </w:pPr>
    <w:rPr>
      <w:rFonts w:ascii="Times New Roman" w:eastAsia="Times New Roman" w:hAnsi="Times New Roman" w:cs="Times New Roman"/>
      <w:sz w:val="24"/>
      <w:szCs w:val="24"/>
    </w:rPr>
  </w:style>
  <w:style w:type="paragraph" w:customStyle="1" w:styleId="EEA1F59637AE48D8B1C59FB3006DB12211">
    <w:name w:val="EEA1F59637AE48D8B1C59FB3006DB12211"/>
    <w:rsid w:val="00C76620"/>
    <w:pPr>
      <w:spacing w:after="0" w:line="240" w:lineRule="auto"/>
    </w:pPr>
    <w:rPr>
      <w:rFonts w:ascii="Times New Roman" w:eastAsia="Times New Roman" w:hAnsi="Times New Roman" w:cs="Times New Roman"/>
      <w:sz w:val="24"/>
      <w:szCs w:val="24"/>
    </w:rPr>
  </w:style>
  <w:style w:type="paragraph" w:customStyle="1" w:styleId="8779EC27D95341D98EF4D0B4AA07015A11">
    <w:name w:val="8779EC27D95341D98EF4D0B4AA07015A11"/>
    <w:rsid w:val="00C76620"/>
    <w:pPr>
      <w:spacing w:after="0" w:line="240" w:lineRule="auto"/>
    </w:pPr>
    <w:rPr>
      <w:rFonts w:ascii="Times New Roman" w:eastAsia="Times New Roman" w:hAnsi="Times New Roman" w:cs="Times New Roman"/>
      <w:sz w:val="24"/>
      <w:szCs w:val="24"/>
    </w:rPr>
  </w:style>
  <w:style w:type="paragraph" w:customStyle="1" w:styleId="CFEEB714E75F478E8C894863982D478911">
    <w:name w:val="CFEEB714E75F478E8C894863982D478911"/>
    <w:rsid w:val="00C76620"/>
    <w:pPr>
      <w:spacing w:after="0" w:line="240" w:lineRule="auto"/>
    </w:pPr>
    <w:rPr>
      <w:rFonts w:ascii="Times New Roman" w:eastAsia="Times New Roman" w:hAnsi="Times New Roman" w:cs="Times New Roman"/>
      <w:sz w:val="24"/>
      <w:szCs w:val="24"/>
    </w:rPr>
  </w:style>
  <w:style w:type="paragraph" w:customStyle="1" w:styleId="867BFA8222F5476295D31DAB50DD3AF011">
    <w:name w:val="867BFA8222F5476295D31DAB50DD3AF011"/>
    <w:rsid w:val="00C76620"/>
    <w:pPr>
      <w:spacing w:after="0" w:line="240" w:lineRule="auto"/>
    </w:pPr>
    <w:rPr>
      <w:rFonts w:ascii="Times New Roman" w:eastAsia="Times New Roman" w:hAnsi="Times New Roman" w:cs="Times New Roman"/>
      <w:sz w:val="24"/>
      <w:szCs w:val="24"/>
    </w:rPr>
  </w:style>
  <w:style w:type="paragraph" w:customStyle="1" w:styleId="027CC921E2314BE880317706C21BF09711">
    <w:name w:val="027CC921E2314BE880317706C21BF09711"/>
    <w:rsid w:val="00C76620"/>
    <w:pPr>
      <w:spacing w:after="0" w:line="240" w:lineRule="auto"/>
    </w:pPr>
    <w:rPr>
      <w:rFonts w:ascii="Times New Roman" w:eastAsia="Times New Roman" w:hAnsi="Times New Roman" w:cs="Times New Roman"/>
      <w:sz w:val="24"/>
      <w:szCs w:val="24"/>
    </w:rPr>
  </w:style>
  <w:style w:type="paragraph" w:customStyle="1" w:styleId="6909C858BBC641059EB4CCE8DF14CC3D11">
    <w:name w:val="6909C858BBC641059EB4CCE8DF14CC3D11"/>
    <w:rsid w:val="00C76620"/>
    <w:pPr>
      <w:spacing w:after="0" w:line="240" w:lineRule="auto"/>
    </w:pPr>
    <w:rPr>
      <w:rFonts w:ascii="Times New Roman" w:eastAsia="Times New Roman" w:hAnsi="Times New Roman" w:cs="Times New Roman"/>
      <w:sz w:val="24"/>
      <w:szCs w:val="24"/>
    </w:rPr>
  </w:style>
  <w:style w:type="paragraph" w:customStyle="1" w:styleId="EE4124C87FD64153BFA040B18C7BCE7511">
    <w:name w:val="EE4124C87FD64153BFA040B18C7BCE7511"/>
    <w:rsid w:val="00C76620"/>
    <w:pPr>
      <w:spacing w:after="0" w:line="240" w:lineRule="auto"/>
    </w:pPr>
    <w:rPr>
      <w:rFonts w:ascii="Times New Roman" w:eastAsia="Times New Roman" w:hAnsi="Times New Roman" w:cs="Times New Roman"/>
      <w:sz w:val="24"/>
      <w:szCs w:val="24"/>
    </w:rPr>
  </w:style>
  <w:style w:type="paragraph" w:customStyle="1" w:styleId="8E808764035A4CF7946E73F7F039FB9C11">
    <w:name w:val="8E808764035A4CF7946E73F7F039FB9C11"/>
    <w:rsid w:val="00C76620"/>
    <w:pPr>
      <w:spacing w:after="0" w:line="240" w:lineRule="auto"/>
    </w:pPr>
    <w:rPr>
      <w:rFonts w:ascii="Times New Roman" w:eastAsia="Times New Roman" w:hAnsi="Times New Roman" w:cs="Times New Roman"/>
      <w:sz w:val="24"/>
      <w:szCs w:val="24"/>
    </w:rPr>
  </w:style>
  <w:style w:type="paragraph" w:customStyle="1" w:styleId="EBC60AC62D7441D9B4B839F9EBFC15F711">
    <w:name w:val="EBC60AC62D7441D9B4B839F9EBFC15F711"/>
    <w:rsid w:val="00C76620"/>
    <w:pPr>
      <w:spacing w:after="0" w:line="240" w:lineRule="auto"/>
    </w:pPr>
    <w:rPr>
      <w:rFonts w:ascii="Times New Roman" w:eastAsia="Times New Roman" w:hAnsi="Times New Roman" w:cs="Times New Roman"/>
      <w:sz w:val="24"/>
      <w:szCs w:val="24"/>
    </w:rPr>
  </w:style>
  <w:style w:type="paragraph" w:customStyle="1" w:styleId="0BA3EB46511041AC9B84A76C86A5BFAA11">
    <w:name w:val="0BA3EB46511041AC9B84A76C86A5BFAA11"/>
    <w:rsid w:val="00C76620"/>
    <w:pPr>
      <w:spacing w:after="0" w:line="240" w:lineRule="auto"/>
    </w:pPr>
    <w:rPr>
      <w:rFonts w:ascii="Times New Roman" w:eastAsia="Times New Roman" w:hAnsi="Times New Roman" w:cs="Times New Roman"/>
      <w:sz w:val="24"/>
      <w:szCs w:val="24"/>
    </w:rPr>
  </w:style>
  <w:style w:type="paragraph" w:customStyle="1" w:styleId="DC9AA96386684F77B73975E201D0326F11">
    <w:name w:val="DC9AA96386684F77B73975E201D0326F11"/>
    <w:rsid w:val="00C76620"/>
    <w:pPr>
      <w:spacing w:after="0" w:line="240" w:lineRule="auto"/>
    </w:pPr>
    <w:rPr>
      <w:rFonts w:ascii="Times New Roman" w:eastAsia="Times New Roman" w:hAnsi="Times New Roman" w:cs="Times New Roman"/>
      <w:sz w:val="24"/>
      <w:szCs w:val="24"/>
    </w:rPr>
  </w:style>
  <w:style w:type="paragraph" w:customStyle="1" w:styleId="81F65A6A8C78419992F284E6480E6E5011">
    <w:name w:val="81F65A6A8C78419992F284E6480E6E5011"/>
    <w:rsid w:val="00C76620"/>
    <w:pPr>
      <w:spacing w:after="0" w:line="240" w:lineRule="auto"/>
    </w:pPr>
    <w:rPr>
      <w:rFonts w:ascii="Times New Roman" w:eastAsia="Times New Roman" w:hAnsi="Times New Roman" w:cs="Times New Roman"/>
      <w:sz w:val="24"/>
      <w:szCs w:val="24"/>
    </w:rPr>
  </w:style>
  <w:style w:type="paragraph" w:customStyle="1" w:styleId="4D4273FDC4614CA39965DD3249E2786411">
    <w:name w:val="4D4273FDC4614CA39965DD3249E2786411"/>
    <w:rsid w:val="00C76620"/>
    <w:pPr>
      <w:spacing w:after="0" w:line="240" w:lineRule="auto"/>
    </w:pPr>
    <w:rPr>
      <w:rFonts w:ascii="Times New Roman" w:eastAsia="Times New Roman" w:hAnsi="Times New Roman" w:cs="Times New Roman"/>
      <w:sz w:val="24"/>
      <w:szCs w:val="24"/>
    </w:rPr>
  </w:style>
  <w:style w:type="paragraph" w:customStyle="1" w:styleId="4524426ADC6B4123A1AD1AA43CB9D8F611">
    <w:name w:val="4524426ADC6B4123A1AD1AA43CB9D8F611"/>
    <w:rsid w:val="00C76620"/>
    <w:pPr>
      <w:spacing w:after="0" w:line="240" w:lineRule="auto"/>
    </w:pPr>
    <w:rPr>
      <w:rFonts w:ascii="Times New Roman" w:eastAsia="Times New Roman" w:hAnsi="Times New Roman" w:cs="Times New Roman"/>
      <w:sz w:val="24"/>
      <w:szCs w:val="24"/>
    </w:rPr>
  </w:style>
  <w:style w:type="paragraph" w:customStyle="1" w:styleId="2A739575E1EB4A689D3E56EE8E56C1EA11">
    <w:name w:val="2A739575E1EB4A689D3E56EE8E56C1EA11"/>
    <w:rsid w:val="00C76620"/>
    <w:pPr>
      <w:spacing w:after="0" w:line="240" w:lineRule="auto"/>
    </w:pPr>
    <w:rPr>
      <w:rFonts w:ascii="Times New Roman" w:eastAsia="Times New Roman" w:hAnsi="Times New Roman" w:cs="Times New Roman"/>
      <w:sz w:val="24"/>
      <w:szCs w:val="24"/>
    </w:rPr>
  </w:style>
  <w:style w:type="paragraph" w:customStyle="1" w:styleId="5C45AC136F204EC7B2DF75153378743611">
    <w:name w:val="5C45AC136F204EC7B2DF75153378743611"/>
    <w:rsid w:val="00C76620"/>
    <w:pPr>
      <w:spacing w:after="0" w:line="240" w:lineRule="auto"/>
    </w:pPr>
    <w:rPr>
      <w:rFonts w:ascii="Times New Roman" w:eastAsia="Times New Roman" w:hAnsi="Times New Roman" w:cs="Times New Roman"/>
      <w:sz w:val="24"/>
      <w:szCs w:val="24"/>
    </w:rPr>
  </w:style>
  <w:style w:type="paragraph" w:customStyle="1" w:styleId="E8BE5A6E5F6842BFA57012B8875F77625">
    <w:name w:val="E8BE5A6E5F6842BFA57012B8875F7762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4">
    <w:name w:val="0F5F0797EFCC4A12A0DFA5503657FCC8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4">
    <w:name w:val="801EB3A093164D2B86C68FC4E9F2F004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3">
    <w:name w:val="94AD5369B3CE4BA0A71869755AAC46F7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3">
    <w:name w:val="AB4DEF06EAE34924B33431567566E034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6E297DCFFA1E416EADAFBF1863ACC76E">
    <w:name w:val="6E297DCFFA1E416EADAFBF1863ACC76E"/>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46AB17E145F489B93CF561687D1D635">
    <w:name w:val="A46AB17E145F489B93CF561687D1D63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55FE4DEA15F4A90B8D909578F814604">
    <w:name w:val="255FE4DEA15F4A90B8D909578F81460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29209D776EF404A97D6F7CD94064FE6">
    <w:name w:val="429209D776EF404A97D6F7CD94064FE6"/>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2">
    <w:name w:val="8B33BAEFAEF243DE8EA93D2962763489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378F185BDCD3451DB3D0CB35A1175544">
    <w:name w:val="378F185BDCD3451DB3D0CB35A117554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7722BE1E88A49F6AF66FC0AB6310F891">
    <w:name w:val="B7722BE1E88A49F6AF66FC0AB6310F89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D54DE610386744D39896DFDAD106C11D1">
    <w:name w:val="D54DE610386744D39896DFDAD106C11D1"/>
    <w:rsid w:val="00C76620"/>
    <w:pPr>
      <w:spacing w:after="0" w:line="240" w:lineRule="auto"/>
    </w:pPr>
    <w:rPr>
      <w:rFonts w:ascii="Times New Roman" w:eastAsia="Times New Roman" w:hAnsi="Times New Roman" w:cs="Times New Roman"/>
      <w:sz w:val="24"/>
      <w:szCs w:val="24"/>
    </w:rPr>
  </w:style>
  <w:style w:type="paragraph" w:customStyle="1" w:styleId="7F34AF5734A443AFACAFA5D581EAE3B01">
    <w:name w:val="7F34AF5734A443AFACAFA5D581EAE3B0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050AFD6B0574DE1AB980831146029AB2">
    <w:name w:val="A050AFD6B0574DE1AB980831146029AB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E64882AB9054BEE9B7A04978E069D551">
    <w:name w:val="8E64882AB9054BEE9B7A04978E069D55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CF060D77398144968DAA6DAB996A56121">
    <w:name w:val="CF060D77398144968DAA6DAB996A5612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083247DBF6441B79D790D4C1853B8901">
    <w:name w:val="0083247DBF6441B79D790D4C1853B890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610E322EE7A41D9BE229196CBAEBFC41">
    <w:name w:val="2610E322EE7A41D9BE229196CBAEBFC4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86733E5D8E74FD08775F31633CBA1BD2">
    <w:name w:val="286733E5D8E74FD08775F31633CBA1BD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D62635A1FE642B19449FF03A08251EA1">
    <w:name w:val="BD62635A1FE642B19449FF03A08251EA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0E16D31D5A04FECBFC16EADD90C61AA2">
    <w:name w:val="A0E16D31D5A04FECBFC16EADD90C61AA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EC82CDA1DD54A3594DBB483BDFFD00C1">
    <w:name w:val="1EC82CDA1DD54A3594DBB483BDFFD00C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1BAB60B34634D12B92BF52F2974DDE52">
    <w:name w:val="11BAB60B34634D12B92BF52F2974DDE5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49006E5A85742C1AB9FFE686D7BC1481">
    <w:name w:val="449006E5A85742C1AB9FFE686D7BC148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7AE93FBEA67D4BAF8708408EAFA1BD232">
    <w:name w:val="7AE93FBEA67D4BAF8708408EAFA1BD23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607437CCD8094B0D9ED95B8E20E2BE922">
    <w:name w:val="607437CCD8094B0D9ED95B8E20E2BE92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9D0149BDD244283827AF34469850FBA">
    <w:name w:val="B9D0149BDD244283827AF34469850FBA"/>
    <w:rsid w:val="00C76620"/>
  </w:style>
  <w:style w:type="paragraph" w:customStyle="1" w:styleId="E40F0CCBE19F4C17979F61B9D8267687">
    <w:name w:val="E40F0CCBE19F4C17979F61B9D8267687"/>
    <w:rsid w:val="00C76620"/>
  </w:style>
  <w:style w:type="paragraph" w:customStyle="1" w:styleId="43CE7074769F432F8F5248A9C6C3EDE6">
    <w:name w:val="43CE7074769F432F8F5248A9C6C3EDE6"/>
    <w:rsid w:val="00C76620"/>
  </w:style>
  <w:style w:type="paragraph" w:customStyle="1" w:styleId="EBAEC1053FA54980BC45EA55DA1B93CD">
    <w:name w:val="EBAEC1053FA54980BC45EA55DA1B93CD"/>
    <w:rsid w:val="00C76620"/>
  </w:style>
  <w:style w:type="paragraph" w:customStyle="1" w:styleId="26E3F20A8E3E4E7494EC733392CE7380">
    <w:name w:val="26E3F20A8E3E4E7494EC733392CE7380"/>
    <w:rsid w:val="00C76620"/>
  </w:style>
  <w:style w:type="paragraph" w:customStyle="1" w:styleId="4C8B46B22C034E0BA0B8966066FCB9D7">
    <w:name w:val="4C8B46B22C034E0BA0B8966066FCB9D7"/>
    <w:rsid w:val="00C76620"/>
  </w:style>
  <w:style w:type="paragraph" w:customStyle="1" w:styleId="27836D673F03416589E657134198F1FE">
    <w:name w:val="27836D673F03416589E657134198F1FE"/>
    <w:rsid w:val="00C76620"/>
  </w:style>
  <w:style w:type="paragraph" w:customStyle="1" w:styleId="17A76144B1FD4EDF80A84DBA1AD329CB">
    <w:name w:val="17A76144B1FD4EDF80A84DBA1AD329CB"/>
    <w:rsid w:val="00C76620"/>
  </w:style>
  <w:style w:type="paragraph" w:customStyle="1" w:styleId="941FDEC8B8CB4075B9354B4A153557E0">
    <w:name w:val="941FDEC8B8CB4075B9354B4A153557E0"/>
    <w:rsid w:val="00C76620"/>
  </w:style>
  <w:style w:type="paragraph" w:customStyle="1" w:styleId="14D72AED6FBB492AB8A2DB94879F693B13">
    <w:name w:val="14D72AED6FBB492AB8A2DB94879F693B13"/>
    <w:rsid w:val="00C76620"/>
    <w:pPr>
      <w:spacing w:after="0" w:line="240" w:lineRule="auto"/>
    </w:pPr>
    <w:rPr>
      <w:rFonts w:ascii="Times New Roman" w:eastAsia="Times New Roman" w:hAnsi="Times New Roman" w:cs="Times New Roman"/>
      <w:sz w:val="24"/>
      <w:szCs w:val="24"/>
    </w:rPr>
  </w:style>
  <w:style w:type="paragraph" w:customStyle="1" w:styleId="0293955975C34C7DAD2DEA6AF607344313">
    <w:name w:val="0293955975C34C7DAD2DEA6AF607344313"/>
    <w:rsid w:val="00C76620"/>
    <w:pPr>
      <w:spacing w:after="0" w:line="240" w:lineRule="auto"/>
    </w:pPr>
    <w:rPr>
      <w:rFonts w:ascii="Times New Roman" w:eastAsia="Times New Roman" w:hAnsi="Times New Roman" w:cs="Times New Roman"/>
      <w:sz w:val="24"/>
      <w:szCs w:val="24"/>
    </w:rPr>
  </w:style>
  <w:style w:type="paragraph" w:customStyle="1" w:styleId="84FDFA667FAD4458B16290B8B38FCBF613">
    <w:name w:val="84FDFA667FAD4458B16290B8B38FCBF613"/>
    <w:rsid w:val="00C76620"/>
    <w:pPr>
      <w:spacing w:after="0" w:line="240" w:lineRule="auto"/>
    </w:pPr>
    <w:rPr>
      <w:rFonts w:ascii="Times New Roman" w:eastAsia="Times New Roman" w:hAnsi="Times New Roman" w:cs="Times New Roman"/>
      <w:sz w:val="24"/>
      <w:szCs w:val="24"/>
    </w:rPr>
  </w:style>
  <w:style w:type="paragraph" w:customStyle="1" w:styleId="0AA8B92763814A759ACCEBD429A4266A13">
    <w:name w:val="0AA8B92763814A759ACCEBD429A4266A13"/>
    <w:rsid w:val="00C76620"/>
    <w:pPr>
      <w:spacing w:after="0" w:line="240" w:lineRule="auto"/>
    </w:pPr>
    <w:rPr>
      <w:rFonts w:ascii="Times New Roman" w:eastAsia="Times New Roman" w:hAnsi="Times New Roman" w:cs="Times New Roman"/>
      <w:sz w:val="24"/>
      <w:szCs w:val="24"/>
    </w:rPr>
  </w:style>
  <w:style w:type="paragraph" w:customStyle="1" w:styleId="208E9009EFB14F2BB6759A38702759E013">
    <w:name w:val="208E9009EFB14F2BB6759A38702759E013"/>
    <w:rsid w:val="00C76620"/>
    <w:pPr>
      <w:spacing w:after="0" w:line="240" w:lineRule="auto"/>
    </w:pPr>
    <w:rPr>
      <w:rFonts w:ascii="Times New Roman" w:eastAsia="Times New Roman" w:hAnsi="Times New Roman" w:cs="Times New Roman"/>
      <w:sz w:val="24"/>
      <w:szCs w:val="24"/>
    </w:rPr>
  </w:style>
  <w:style w:type="paragraph" w:customStyle="1" w:styleId="852DB94C7F9D4CB785F663603259769212">
    <w:name w:val="852DB94C7F9D4CB785F663603259769212"/>
    <w:rsid w:val="00C76620"/>
    <w:pPr>
      <w:spacing w:after="0" w:line="240" w:lineRule="auto"/>
    </w:pPr>
    <w:rPr>
      <w:rFonts w:ascii="Times New Roman" w:eastAsia="Times New Roman" w:hAnsi="Times New Roman" w:cs="Times New Roman"/>
      <w:sz w:val="24"/>
      <w:szCs w:val="24"/>
    </w:rPr>
  </w:style>
  <w:style w:type="paragraph" w:customStyle="1" w:styleId="9C9CAF72D4B345E7BFD76D44827BCE8112">
    <w:name w:val="9C9CAF72D4B345E7BFD76D44827BCE8112"/>
    <w:rsid w:val="00C76620"/>
    <w:pPr>
      <w:spacing w:after="0" w:line="240" w:lineRule="auto"/>
    </w:pPr>
    <w:rPr>
      <w:rFonts w:ascii="Times New Roman" w:eastAsia="Times New Roman" w:hAnsi="Times New Roman" w:cs="Times New Roman"/>
      <w:sz w:val="24"/>
      <w:szCs w:val="24"/>
    </w:rPr>
  </w:style>
  <w:style w:type="paragraph" w:customStyle="1" w:styleId="EEA1F59637AE48D8B1C59FB3006DB12212">
    <w:name w:val="EEA1F59637AE48D8B1C59FB3006DB12212"/>
    <w:rsid w:val="00C76620"/>
    <w:pPr>
      <w:spacing w:after="0" w:line="240" w:lineRule="auto"/>
    </w:pPr>
    <w:rPr>
      <w:rFonts w:ascii="Times New Roman" w:eastAsia="Times New Roman" w:hAnsi="Times New Roman" w:cs="Times New Roman"/>
      <w:sz w:val="24"/>
      <w:szCs w:val="24"/>
    </w:rPr>
  </w:style>
  <w:style w:type="paragraph" w:customStyle="1" w:styleId="8779EC27D95341D98EF4D0B4AA07015A12">
    <w:name w:val="8779EC27D95341D98EF4D0B4AA07015A12"/>
    <w:rsid w:val="00C76620"/>
    <w:pPr>
      <w:spacing w:after="0" w:line="240" w:lineRule="auto"/>
    </w:pPr>
    <w:rPr>
      <w:rFonts w:ascii="Times New Roman" w:eastAsia="Times New Roman" w:hAnsi="Times New Roman" w:cs="Times New Roman"/>
      <w:sz w:val="24"/>
      <w:szCs w:val="24"/>
    </w:rPr>
  </w:style>
  <w:style w:type="paragraph" w:customStyle="1" w:styleId="CFEEB714E75F478E8C894863982D478912">
    <w:name w:val="CFEEB714E75F478E8C894863982D478912"/>
    <w:rsid w:val="00C76620"/>
    <w:pPr>
      <w:spacing w:after="0" w:line="240" w:lineRule="auto"/>
    </w:pPr>
    <w:rPr>
      <w:rFonts w:ascii="Times New Roman" w:eastAsia="Times New Roman" w:hAnsi="Times New Roman" w:cs="Times New Roman"/>
      <w:sz w:val="24"/>
      <w:szCs w:val="24"/>
    </w:rPr>
  </w:style>
  <w:style w:type="paragraph" w:customStyle="1" w:styleId="867BFA8222F5476295D31DAB50DD3AF012">
    <w:name w:val="867BFA8222F5476295D31DAB50DD3AF012"/>
    <w:rsid w:val="00C76620"/>
    <w:pPr>
      <w:spacing w:after="0" w:line="240" w:lineRule="auto"/>
    </w:pPr>
    <w:rPr>
      <w:rFonts w:ascii="Times New Roman" w:eastAsia="Times New Roman" w:hAnsi="Times New Roman" w:cs="Times New Roman"/>
      <w:sz w:val="24"/>
      <w:szCs w:val="24"/>
    </w:rPr>
  </w:style>
  <w:style w:type="paragraph" w:customStyle="1" w:styleId="027CC921E2314BE880317706C21BF09712">
    <w:name w:val="027CC921E2314BE880317706C21BF09712"/>
    <w:rsid w:val="00C76620"/>
    <w:pPr>
      <w:spacing w:after="0" w:line="240" w:lineRule="auto"/>
    </w:pPr>
    <w:rPr>
      <w:rFonts w:ascii="Times New Roman" w:eastAsia="Times New Roman" w:hAnsi="Times New Roman" w:cs="Times New Roman"/>
      <w:sz w:val="24"/>
      <w:szCs w:val="24"/>
    </w:rPr>
  </w:style>
  <w:style w:type="paragraph" w:customStyle="1" w:styleId="6909C858BBC641059EB4CCE8DF14CC3D12">
    <w:name w:val="6909C858BBC641059EB4CCE8DF14CC3D12"/>
    <w:rsid w:val="00C76620"/>
    <w:pPr>
      <w:spacing w:after="0" w:line="240" w:lineRule="auto"/>
    </w:pPr>
    <w:rPr>
      <w:rFonts w:ascii="Times New Roman" w:eastAsia="Times New Roman" w:hAnsi="Times New Roman" w:cs="Times New Roman"/>
      <w:sz w:val="24"/>
      <w:szCs w:val="24"/>
    </w:rPr>
  </w:style>
  <w:style w:type="paragraph" w:customStyle="1" w:styleId="EE4124C87FD64153BFA040B18C7BCE7512">
    <w:name w:val="EE4124C87FD64153BFA040B18C7BCE7512"/>
    <w:rsid w:val="00C76620"/>
    <w:pPr>
      <w:spacing w:after="0" w:line="240" w:lineRule="auto"/>
    </w:pPr>
    <w:rPr>
      <w:rFonts w:ascii="Times New Roman" w:eastAsia="Times New Roman" w:hAnsi="Times New Roman" w:cs="Times New Roman"/>
      <w:sz w:val="24"/>
      <w:szCs w:val="24"/>
    </w:rPr>
  </w:style>
  <w:style w:type="paragraph" w:customStyle="1" w:styleId="8E808764035A4CF7946E73F7F039FB9C12">
    <w:name w:val="8E808764035A4CF7946E73F7F039FB9C12"/>
    <w:rsid w:val="00C76620"/>
    <w:pPr>
      <w:spacing w:after="0" w:line="240" w:lineRule="auto"/>
    </w:pPr>
    <w:rPr>
      <w:rFonts w:ascii="Times New Roman" w:eastAsia="Times New Roman" w:hAnsi="Times New Roman" w:cs="Times New Roman"/>
      <w:sz w:val="24"/>
      <w:szCs w:val="24"/>
    </w:rPr>
  </w:style>
  <w:style w:type="paragraph" w:customStyle="1" w:styleId="EBC60AC62D7441D9B4B839F9EBFC15F712">
    <w:name w:val="EBC60AC62D7441D9B4B839F9EBFC15F712"/>
    <w:rsid w:val="00C76620"/>
    <w:pPr>
      <w:spacing w:after="0" w:line="240" w:lineRule="auto"/>
    </w:pPr>
    <w:rPr>
      <w:rFonts w:ascii="Times New Roman" w:eastAsia="Times New Roman" w:hAnsi="Times New Roman" w:cs="Times New Roman"/>
      <w:sz w:val="24"/>
      <w:szCs w:val="24"/>
    </w:rPr>
  </w:style>
  <w:style w:type="paragraph" w:customStyle="1" w:styleId="0BA3EB46511041AC9B84A76C86A5BFAA12">
    <w:name w:val="0BA3EB46511041AC9B84A76C86A5BFAA12"/>
    <w:rsid w:val="00C76620"/>
    <w:pPr>
      <w:spacing w:after="0" w:line="240" w:lineRule="auto"/>
    </w:pPr>
    <w:rPr>
      <w:rFonts w:ascii="Times New Roman" w:eastAsia="Times New Roman" w:hAnsi="Times New Roman" w:cs="Times New Roman"/>
      <w:sz w:val="24"/>
      <w:szCs w:val="24"/>
    </w:rPr>
  </w:style>
  <w:style w:type="paragraph" w:customStyle="1" w:styleId="DC9AA96386684F77B73975E201D0326F12">
    <w:name w:val="DC9AA96386684F77B73975E201D0326F12"/>
    <w:rsid w:val="00C76620"/>
    <w:pPr>
      <w:spacing w:after="0" w:line="240" w:lineRule="auto"/>
    </w:pPr>
    <w:rPr>
      <w:rFonts w:ascii="Times New Roman" w:eastAsia="Times New Roman" w:hAnsi="Times New Roman" w:cs="Times New Roman"/>
      <w:sz w:val="24"/>
      <w:szCs w:val="24"/>
    </w:rPr>
  </w:style>
  <w:style w:type="paragraph" w:customStyle="1" w:styleId="81F65A6A8C78419992F284E6480E6E5012">
    <w:name w:val="81F65A6A8C78419992F284E6480E6E5012"/>
    <w:rsid w:val="00C76620"/>
    <w:pPr>
      <w:spacing w:after="0" w:line="240" w:lineRule="auto"/>
    </w:pPr>
    <w:rPr>
      <w:rFonts w:ascii="Times New Roman" w:eastAsia="Times New Roman" w:hAnsi="Times New Roman" w:cs="Times New Roman"/>
      <w:sz w:val="24"/>
      <w:szCs w:val="24"/>
    </w:rPr>
  </w:style>
  <w:style w:type="paragraph" w:customStyle="1" w:styleId="4D4273FDC4614CA39965DD3249E2786412">
    <w:name w:val="4D4273FDC4614CA39965DD3249E2786412"/>
    <w:rsid w:val="00C76620"/>
    <w:pPr>
      <w:spacing w:after="0" w:line="240" w:lineRule="auto"/>
    </w:pPr>
    <w:rPr>
      <w:rFonts w:ascii="Times New Roman" w:eastAsia="Times New Roman" w:hAnsi="Times New Roman" w:cs="Times New Roman"/>
      <w:sz w:val="24"/>
      <w:szCs w:val="24"/>
    </w:rPr>
  </w:style>
  <w:style w:type="paragraph" w:customStyle="1" w:styleId="4524426ADC6B4123A1AD1AA43CB9D8F612">
    <w:name w:val="4524426ADC6B4123A1AD1AA43CB9D8F612"/>
    <w:rsid w:val="00C76620"/>
    <w:pPr>
      <w:spacing w:after="0" w:line="240" w:lineRule="auto"/>
    </w:pPr>
    <w:rPr>
      <w:rFonts w:ascii="Times New Roman" w:eastAsia="Times New Roman" w:hAnsi="Times New Roman" w:cs="Times New Roman"/>
      <w:sz w:val="24"/>
      <w:szCs w:val="24"/>
    </w:rPr>
  </w:style>
  <w:style w:type="paragraph" w:customStyle="1" w:styleId="2A739575E1EB4A689D3E56EE8E56C1EA12">
    <w:name w:val="2A739575E1EB4A689D3E56EE8E56C1EA12"/>
    <w:rsid w:val="00C76620"/>
    <w:pPr>
      <w:spacing w:after="0" w:line="240" w:lineRule="auto"/>
    </w:pPr>
    <w:rPr>
      <w:rFonts w:ascii="Times New Roman" w:eastAsia="Times New Roman" w:hAnsi="Times New Roman" w:cs="Times New Roman"/>
      <w:sz w:val="24"/>
      <w:szCs w:val="24"/>
    </w:rPr>
  </w:style>
  <w:style w:type="paragraph" w:customStyle="1" w:styleId="5C45AC136F204EC7B2DF75153378743612">
    <w:name w:val="5C45AC136F204EC7B2DF75153378743612"/>
    <w:rsid w:val="00C76620"/>
    <w:pPr>
      <w:spacing w:after="0" w:line="240" w:lineRule="auto"/>
    </w:pPr>
    <w:rPr>
      <w:rFonts w:ascii="Times New Roman" w:eastAsia="Times New Roman" w:hAnsi="Times New Roman" w:cs="Times New Roman"/>
      <w:sz w:val="24"/>
      <w:szCs w:val="24"/>
    </w:rPr>
  </w:style>
  <w:style w:type="paragraph" w:customStyle="1" w:styleId="E8BE5A6E5F6842BFA57012B8875F77626">
    <w:name w:val="E8BE5A6E5F6842BFA57012B8875F77626"/>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5">
    <w:name w:val="0F5F0797EFCC4A12A0DFA5503657FCC8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5">
    <w:name w:val="801EB3A093164D2B86C68FC4E9F2F004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4">
    <w:name w:val="94AD5369B3CE4BA0A71869755AAC46F7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4">
    <w:name w:val="AB4DEF06EAE34924B33431567566E034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6E297DCFFA1E416EADAFBF1863ACC76E1">
    <w:name w:val="6E297DCFFA1E416EADAFBF1863ACC76E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46AB17E145F489B93CF561687D1D6351">
    <w:name w:val="A46AB17E145F489B93CF561687D1D635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55FE4DEA15F4A90B8D909578F8146041">
    <w:name w:val="255FE4DEA15F4A90B8D909578F814604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29209D776EF404A97D6F7CD94064FE61">
    <w:name w:val="429209D776EF404A97D6F7CD94064FE6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3">
    <w:name w:val="8B33BAEFAEF243DE8EA93D2962763489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378F185BDCD3451DB3D0CB35A11755441">
    <w:name w:val="378F185BDCD3451DB3D0CB35A1175544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7722BE1E88A49F6AF66FC0AB6310F892">
    <w:name w:val="B7722BE1E88A49F6AF66FC0AB6310F89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D54DE610386744D39896DFDAD106C11D2">
    <w:name w:val="D54DE610386744D39896DFDAD106C11D2"/>
    <w:rsid w:val="00C76620"/>
    <w:pPr>
      <w:spacing w:after="0" w:line="240" w:lineRule="auto"/>
    </w:pPr>
    <w:rPr>
      <w:rFonts w:ascii="Times New Roman" w:eastAsia="Times New Roman" w:hAnsi="Times New Roman" w:cs="Times New Roman"/>
      <w:sz w:val="24"/>
      <w:szCs w:val="24"/>
    </w:rPr>
  </w:style>
  <w:style w:type="paragraph" w:customStyle="1" w:styleId="7F34AF5734A443AFACAFA5D581EAE3B02">
    <w:name w:val="7F34AF5734A443AFACAFA5D581EAE3B0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050AFD6B0574DE1AB980831146029AB3">
    <w:name w:val="A050AFD6B0574DE1AB980831146029AB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E64882AB9054BEE9B7A04978E069D552">
    <w:name w:val="8E64882AB9054BEE9B7A04978E069D55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CF060D77398144968DAA6DAB996A56122">
    <w:name w:val="CF060D77398144968DAA6DAB996A5612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083247DBF6441B79D790D4C1853B8902">
    <w:name w:val="0083247DBF6441B79D790D4C1853B890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610E322EE7A41D9BE229196CBAEBFC42">
    <w:name w:val="2610E322EE7A41D9BE229196CBAEBFC4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86733E5D8E74FD08775F31633CBA1BD3">
    <w:name w:val="286733E5D8E74FD08775F31633CBA1BD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40F0CCBE19F4C17979F61B9D82676871">
    <w:name w:val="E40F0CCBE19F4C17979F61B9D8267687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3CE7074769F432F8F5248A9C6C3EDE61">
    <w:name w:val="43CE7074769F432F8F5248A9C6C3EDE6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D62635A1FE642B19449FF03A08251EA2">
    <w:name w:val="BD62635A1FE642B19449FF03A08251EA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0E16D31D5A04FECBFC16EADD90C61AA3">
    <w:name w:val="A0E16D31D5A04FECBFC16EADD90C61AA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BAEC1053FA54980BC45EA55DA1B93CD1">
    <w:name w:val="EBAEC1053FA54980BC45EA55DA1B93CD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6E3F20A8E3E4E7494EC733392CE73801">
    <w:name w:val="26E3F20A8E3E4E7494EC733392CE7380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EC82CDA1DD54A3594DBB483BDFFD00C2">
    <w:name w:val="1EC82CDA1DD54A3594DBB483BDFFD00C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1BAB60B34634D12B92BF52F2974DDE53">
    <w:name w:val="11BAB60B34634D12B92BF52F2974DDE5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C8B46B22C034E0BA0B8966066FCB9D71">
    <w:name w:val="4C8B46B22C034E0BA0B8966066FCB9D7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7836D673F03416589E657134198F1FE1">
    <w:name w:val="27836D673F03416589E657134198F1FE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49006E5A85742C1AB9FFE686D7BC1482">
    <w:name w:val="449006E5A85742C1AB9FFE686D7BC148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7AE93FBEA67D4BAF8708408EAFA1BD233">
    <w:name w:val="7AE93FBEA67D4BAF8708408EAFA1BD23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7A76144B1FD4EDF80A84DBA1AD329CB1">
    <w:name w:val="17A76144B1FD4EDF80A84DBA1AD329CB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941FDEC8B8CB4075B9354B4A153557E01">
    <w:name w:val="941FDEC8B8CB4075B9354B4A153557E0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607437CCD8094B0D9ED95B8E20E2BE923">
    <w:name w:val="607437CCD8094B0D9ED95B8E20E2BE92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38CAEE4C9A940D0BB4EBA470CECB52C">
    <w:name w:val="E38CAEE4C9A940D0BB4EBA470CECB52C"/>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6DDD44E08544AC4B3C3C5AE1EE43BA5">
    <w:name w:val="06DDD44E08544AC4B3C3C5AE1EE43BA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216B654EA7F48048F5ED88561AEB339">
    <w:name w:val="4216B654EA7F48048F5ED88561AEB339"/>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7C1D1AF205C748BCA3F7256A9460DCB2">
    <w:name w:val="7C1D1AF205C748BCA3F7256A9460DCB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999E9BA1F044D6BB788B8E309E463F0">
    <w:name w:val="E999E9BA1F044D6BB788B8E309E463F0"/>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4D72AED6FBB492AB8A2DB94879F693B14">
    <w:name w:val="14D72AED6FBB492AB8A2DB94879F693B14"/>
    <w:rsid w:val="00C76620"/>
    <w:pPr>
      <w:spacing w:after="0" w:line="240" w:lineRule="auto"/>
    </w:pPr>
    <w:rPr>
      <w:rFonts w:ascii="Times New Roman" w:eastAsia="Times New Roman" w:hAnsi="Times New Roman" w:cs="Times New Roman"/>
      <w:sz w:val="24"/>
      <w:szCs w:val="24"/>
    </w:rPr>
  </w:style>
  <w:style w:type="paragraph" w:customStyle="1" w:styleId="0293955975C34C7DAD2DEA6AF607344314">
    <w:name w:val="0293955975C34C7DAD2DEA6AF607344314"/>
    <w:rsid w:val="00C76620"/>
    <w:pPr>
      <w:spacing w:after="0" w:line="240" w:lineRule="auto"/>
    </w:pPr>
    <w:rPr>
      <w:rFonts w:ascii="Times New Roman" w:eastAsia="Times New Roman" w:hAnsi="Times New Roman" w:cs="Times New Roman"/>
      <w:sz w:val="24"/>
      <w:szCs w:val="24"/>
    </w:rPr>
  </w:style>
  <w:style w:type="paragraph" w:customStyle="1" w:styleId="84FDFA667FAD4458B16290B8B38FCBF614">
    <w:name w:val="84FDFA667FAD4458B16290B8B38FCBF614"/>
    <w:rsid w:val="00C76620"/>
    <w:pPr>
      <w:spacing w:after="0" w:line="240" w:lineRule="auto"/>
    </w:pPr>
    <w:rPr>
      <w:rFonts w:ascii="Times New Roman" w:eastAsia="Times New Roman" w:hAnsi="Times New Roman" w:cs="Times New Roman"/>
      <w:sz w:val="24"/>
      <w:szCs w:val="24"/>
    </w:rPr>
  </w:style>
  <w:style w:type="paragraph" w:customStyle="1" w:styleId="0AA8B92763814A759ACCEBD429A4266A14">
    <w:name w:val="0AA8B92763814A759ACCEBD429A4266A14"/>
    <w:rsid w:val="00C76620"/>
    <w:pPr>
      <w:spacing w:after="0" w:line="240" w:lineRule="auto"/>
    </w:pPr>
    <w:rPr>
      <w:rFonts w:ascii="Times New Roman" w:eastAsia="Times New Roman" w:hAnsi="Times New Roman" w:cs="Times New Roman"/>
      <w:sz w:val="24"/>
      <w:szCs w:val="24"/>
    </w:rPr>
  </w:style>
  <w:style w:type="paragraph" w:customStyle="1" w:styleId="208E9009EFB14F2BB6759A38702759E014">
    <w:name w:val="208E9009EFB14F2BB6759A38702759E014"/>
    <w:rsid w:val="00C76620"/>
    <w:pPr>
      <w:spacing w:after="0" w:line="240" w:lineRule="auto"/>
    </w:pPr>
    <w:rPr>
      <w:rFonts w:ascii="Times New Roman" w:eastAsia="Times New Roman" w:hAnsi="Times New Roman" w:cs="Times New Roman"/>
      <w:sz w:val="24"/>
      <w:szCs w:val="24"/>
    </w:rPr>
  </w:style>
  <w:style w:type="paragraph" w:customStyle="1" w:styleId="852DB94C7F9D4CB785F663603259769213">
    <w:name w:val="852DB94C7F9D4CB785F663603259769213"/>
    <w:rsid w:val="00C76620"/>
    <w:pPr>
      <w:spacing w:after="0" w:line="240" w:lineRule="auto"/>
    </w:pPr>
    <w:rPr>
      <w:rFonts w:ascii="Times New Roman" w:eastAsia="Times New Roman" w:hAnsi="Times New Roman" w:cs="Times New Roman"/>
      <w:sz w:val="24"/>
      <w:szCs w:val="24"/>
    </w:rPr>
  </w:style>
  <w:style w:type="paragraph" w:customStyle="1" w:styleId="9C9CAF72D4B345E7BFD76D44827BCE8113">
    <w:name w:val="9C9CAF72D4B345E7BFD76D44827BCE8113"/>
    <w:rsid w:val="00C76620"/>
    <w:pPr>
      <w:spacing w:after="0" w:line="240" w:lineRule="auto"/>
    </w:pPr>
    <w:rPr>
      <w:rFonts w:ascii="Times New Roman" w:eastAsia="Times New Roman" w:hAnsi="Times New Roman" w:cs="Times New Roman"/>
      <w:sz w:val="24"/>
      <w:szCs w:val="24"/>
    </w:rPr>
  </w:style>
  <w:style w:type="paragraph" w:customStyle="1" w:styleId="EEA1F59637AE48D8B1C59FB3006DB12213">
    <w:name w:val="EEA1F59637AE48D8B1C59FB3006DB12213"/>
    <w:rsid w:val="00C76620"/>
    <w:pPr>
      <w:spacing w:after="0" w:line="240" w:lineRule="auto"/>
    </w:pPr>
    <w:rPr>
      <w:rFonts w:ascii="Times New Roman" w:eastAsia="Times New Roman" w:hAnsi="Times New Roman" w:cs="Times New Roman"/>
      <w:sz w:val="24"/>
      <w:szCs w:val="24"/>
    </w:rPr>
  </w:style>
  <w:style w:type="paragraph" w:customStyle="1" w:styleId="8779EC27D95341D98EF4D0B4AA07015A13">
    <w:name w:val="8779EC27D95341D98EF4D0B4AA07015A13"/>
    <w:rsid w:val="00C76620"/>
    <w:pPr>
      <w:spacing w:after="0" w:line="240" w:lineRule="auto"/>
    </w:pPr>
    <w:rPr>
      <w:rFonts w:ascii="Times New Roman" w:eastAsia="Times New Roman" w:hAnsi="Times New Roman" w:cs="Times New Roman"/>
      <w:sz w:val="24"/>
      <w:szCs w:val="24"/>
    </w:rPr>
  </w:style>
  <w:style w:type="paragraph" w:customStyle="1" w:styleId="CFEEB714E75F478E8C894863982D478913">
    <w:name w:val="CFEEB714E75F478E8C894863982D478913"/>
    <w:rsid w:val="00C76620"/>
    <w:pPr>
      <w:spacing w:after="0" w:line="240" w:lineRule="auto"/>
    </w:pPr>
    <w:rPr>
      <w:rFonts w:ascii="Times New Roman" w:eastAsia="Times New Roman" w:hAnsi="Times New Roman" w:cs="Times New Roman"/>
      <w:sz w:val="24"/>
      <w:szCs w:val="24"/>
    </w:rPr>
  </w:style>
  <w:style w:type="paragraph" w:customStyle="1" w:styleId="867BFA8222F5476295D31DAB50DD3AF013">
    <w:name w:val="867BFA8222F5476295D31DAB50DD3AF013"/>
    <w:rsid w:val="00C76620"/>
    <w:pPr>
      <w:spacing w:after="0" w:line="240" w:lineRule="auto"/>
    </w:pPr>
    <w:rPr>
      <w:rFonts w:ascii="Times New Roman" w:eastAsia="Times New Roman" w:hAnsi="Times New Roman" w:cs="Times New Roman"/>
      <w:sz w:val="24"/>
      <w:szCs w:val="24"/>
    </w:rPr>
  </w:style>
  <w:style w:type="paragraph" w:customStyle="1" w:styleId="027CC921E2314BE880317706C21BF09713">
    <w:name w:val="027CC921E2314BE880317706C21BF09713"/>
    <w:rsid w:val="00C76620"/>
    <w:pPr>
      <w:spacing w:after="0" w:line="240" w:lineRule="auto"/>
    </w:pPr>
    <w:rPr>
      <w:rFonts w:ascii="Times New Roman" w:eastAsia="Times New Roman" w:hAnsi="Times New Roman" w:cs="Times New Roman"/>
      <w:sz w:val="24"/>
      <w:szCs w:val="24"/>
    </w:rPr>
  </w:style>
  <w:style w:type="paragraph" w:customStyle="1" w:styleId="6909C858BBC641059EB4CCE8DF14CC3D13">
    <w:name w:val="6909C858BBC641059EB4CCE8DF14CC3D13"/>
    <w:rsid w:val="00C76620"/>
    <w:pPr>
      <w:spacing w:after="0" w:line="240" w:lineRule="auto"/>
    </w:pPr>
    <w:rPr>
      <w:rFonts w:ascii="Times New Roman" w:eastAsia="Times New Roman" w:hAnsi="Times New Roman" w:cs="Times New Roman"/>
      <w:sz w:val="24"/>
      <w:szCs w:val="24"/>
    </w:rPr>
  </w:style>
  <w:style w:type="paragraph" w:customStyle="1" w:styleId="EE4124C87FD64153BFA040B18C7BCE7513">
    <w:name w:val="EE4124C87FD64153BFA040B18C7BCE7513"/>
    <w:rsid w:val="00C76620"/>
    <w:pPr>
      <w:spacing w:after="0" w:line="240" w:lineRule="auto"/>
    </w:pPr>
    <w:rPr>
      <w:rFonts w:ascii="Times New Roman" w:eastAsia="Times New Roman" w:hAnsi="Times New Roman" w:cs="Times New Roman"/>
      <w:sz w:val="24"/>
      <w:szCs w:val="24"/>
    </w:rPr>
  </w:style>
  <w:style w:type="paragraph" w:customStyle="1" w:styleId="8E808764035A4CF7946E73F7F039FB9C13">
    <w:name w:val="8E808764035A4CF7946E73F7F039FB9C13"/>
    <w:rsid w:val="00C76620"/>
    <w:pPr>
      <w:spacing w:after="0" w:line="240" w:lineRule="auto"/>
    </w:pPr>
    <w:rPr>
      <w:rFonts w:ascii="Times New Roman" w:eastAsia="Times New Roman" w:hAnsi="Times New Roman" w:cs="Times New Roman"/>
      <w:sz w:val="24"/>
      <w:szCs w:val="24"/>
    </w:rPr>
  </w:style>
  <w:style w:type="paragraph" w:customStyle="1" w:styleId="EBC60AC62D7441D9B4B839F9EBFC15F713">
    <w:name w:val="EBC60AC62D7441D9B4B839F9EBFC15F713"/>
    <w:rsid w:val="00C76620"/>
    <w:pPr>
      <w:spacing w:after="0" w:line="240" w:lineRule="auto"/>
    </w:pPr>
    <w:rPr>
      <w:rFonts w:ascii="Times New Roman" w:eastAsia="Times New Roman" w:hAnsi="Times New Roman" w:cs="Times New Roman"/>
      <w:sz w:val="24"/>
      <w:szCs w:val="24"/>
    </w:rPr>
  </w:style>
  <w:style w:type="paragraph" w:customStyle="1" w:styleId="0BA3EB46511041AC9B84A76C86A5BFAA13">
    <w:name w:val="0BA3EB46511041AC9B84A76C86A5BFAA13"/>
    <w:rsid w:val="00C76620"/>
    <w:pPr>
      <w:spacing w:after="0" w:line="240" w:lineRule="auto"/>
    </w:pPr>
    <w:rPr>
      <w:rFonts w:ascii="Times New Roman" w:eastAsia="Times New Roman" w:hAnsi="Times New Roman" w:cs="Times New Roman"/>
      <w:sz w:val="24"/>
      <w:szCs w:val="24"/>
    </w:rPr>
  </w:style>
  <w:style w:type="paragraph" w:customStyle="1" w:styleId="DC9AA96386684F77B73975E201D0326F13">
    <w:name w:val="DC9AA96386684F77B73975E201D0326F13"/>
    <w:rsid w:val="00C76620"/>
    <w:pPr>
      <w:spacing w:after="0" w:line="240" w:lineRule="auto"/>
    </w:pPr>
    <w:rPr>
      <w:rFonts w:ascii="Times New Roman" w:eastAsia="Times New Roman" w:hAnsi="Times New Roman" w:cs="Times New Roman"/>
      <w:sz w:val="24"/>
      <w:szCs w:val="24"/>
    </w:rPr>
  </w:style>
  <w:style w:type="paragraph" w:customStyle="1" w:styleId="81F65A6A8C78419992F284E6480E6E5013">
    <w:name w:val="81F65A6A8C78419992F284E6480E6E5013"/>
    <w:rsid w:val="00C76620"/>
    <w:pPr>
      <w:spacing w:after="0" w:line="240" w:lineRule="auto"/>
    </w:pPr>
    <w:rPr>
      <w:rFonts w:ascii="Times New Roman" w:eastAsia="Times New Roman" w:hAnsi="Times New Roman" w:cs="Times New Roman"/>
      <w:sz w:val="24"/>
      <w:szCs w:val="24"/>
    </w:rPr>
  </w:style>
  <w:style w:type="paragraph" w:customStyle="1" w:styleId="4D4273FDC4614CA39965DD3249E2786413">
    <w:name w:val="4D4273FDC4614CA39965DD3249E2786413"/>
    <w:rsid w:val="00C76620"/>
    <w:pPr>
      <w:spacing w:after="0" w:line="240" w:lineRule="auto"/>
    </w:pPr>
    <w:rPr>
      <w:rFonts w:ascii="Times New Roman" w:eastAsia="Times New Roman" w:hAnsi="Times New Roman" w:cs="Times New Roman"/>
      <w:sz w:val="24"/>
      <w:szCs w:val="24"/>
    </w:rPr>
  </w:style>
  <w:style w:type="paragraph" w:customStyle="1" w:styleId="4524426ADC6B4123A1AD1AA43CB9D8F613">
    <w:name w:val="4524426ADC6B4123A1AD1AA43CB9D8F613"/>
    <w:rsid w:val="00C76620"/>
    <w:pPr>
      <w:spacing w:after="0" w:line="240" w:lineRule="auto"/>
    </w:pPr>
    <w:rPr>
      <w:rFonts w:ascii="Times New Roman" w:eastAsia="Times New Roman" w:hAnsi="Times New Roman" w:cs="Times New Roman"/>
      <w:sz w:val="24"/>
      <w:szCs w:val="24"/>
    </w:rPr>
  </w:style>
  <w:style w:type="paragraph" w:customStyle="1" w:styleId="2A739575E1EB4A689D3E56EE8E56C1EA13">
    <w:name w:val="2A739575E1EB4A689D3E56EE8E56C1EA13"/>
    <w:rsid w:val="00C76620"/>
    <w:pPr>
      <w:spacing w:after="0" w:line="240" w:lineRule="auto"/>
    </w:pPr>
    <w:rPr>
      <w:rFonts w:ascii="Times New Roman" w:eastAsia="Times New Roman" w:hAnsi="Times New Roman" w:cs="Times New Roman"/>
      <w:sz w:val="24"/>
      <w:szCs w:val="24"/>
    </w:rPr>
  </w:style>
  <w:style w:type="paragraph" w:customStyle="1" w:styleId="5C45AC136F204EC7B2DF75153378743613">
    <w:name w:val="5C45AC136F204EC7B2DF75153378743613"/>
    <w:rsid w:val="00C76620"/>
    <w:pPr>
      <w:spacing w:after="0" w:line="240" w:lineRule="auto"/>
    </w:pPr>
    <w:rPr>
      <w:rFonts w:ascii="Times New Roman" w:eastAsia="Times New Roman" w:hAnsi="Times New Roman" w:cs="Times New Roman"/>
      <w:sz w:val="24"/>
      <w:szCs w:val="24"/>
    </w:rPr>
  </w:style>
  <w:style w:type="paragraph" w:customStyle="1" w:styleId="E8BE5A6E5F6842BFA57012B8875F77627">
    <w:name w:val="E8BE5A6E5F6842BFA57012B8875F77627"/>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6">
    <w:name w:val="0F5F0797EFCC4A12A0DFA5503657FCC86"/>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6">
    <w:name w:val="801EB3A093164D2B86C68FC4E9F2F0046"/>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5">
    <w:name w:val="94AD5369B3CE4BA0A71869755AAC46F7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5">
    <w:name w:val="AB4DEF06EAE34924B33431567566E0345"/>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6E297DCFFA1E416EADAFBF1863ACC76E2">
    <w:name w:val="6E297DCFFA1E416EADAFBF1863ACC76E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46AB17E145F489B93CF561687D1D6352">
    <w:name w:val="A46AB17E145F489B93CF561687D1D635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55FE4DEA15F4A90B8D909578F8146042">
    <w:name w:val="255FE4DEA15F4A90B8D909578F814604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29209D776EF404A97D6F7CD94064FE62">
    <w:name w:val="429209D776EF404A97D6F7CD94064FE6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4">
    <w:name w:val="8B33BAEFAEF243DE8EA93D2962763489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378F185BDCD3451DB3D0CB35A11755442">
    <w:name w:val="378F185BDCD3451DB3D0CB35A1175544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7722BE1E88A49F6AF66FC0AB6310F893">
    <w:name w:val="B7722BE1E88A49F6AF66FC0AB6310F89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D54DE610386744D39896DFDAD106C11D3">
    <w:name w:val="D54DE610386744D39896DFDAD106C11D3"/>
    <w:rsid w:val="00C76620"/>
    <w:pPr>
      <w:spacing w:after="0" w:line="240" w:lineRule="auto"/>
    </w:pPr>
    <w:rPr>
      <w:rFonts w:ascii="Times New Roman" w:eastAsia="Times New Roman" w:hAnsi="Times New Roman" w:cs="Times New Roman"/>
      <w:sz w:val="24"/>
      <w:szCs w:val="24"/>
    </w:rPr>
  </w:style>
  <w:style w:type="paragraph" w:customStyle="1" w:styleId="7F34AF5734A443AFACAFA5D581EAE3B03">
    <w:name w:val="7F34AF5734A443AFACAFA5D581EAE3B0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050AFD6B0574DE1AB980831146029AB4">
    <w:name w:val="A050AFD6B0574DE1AB980831146029AB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E64882AB9054BEE9B7A04978E069D553">
    <w:name w:val="8E64882AB9054BEE9B7A04978E069D55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CF060D77398144968DAA6DAB996A56123">
    <w:name w:val="CF060D77398144968DAA6DAB996A5612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083247DBF6441B79D790D4C1853B8903">
    <w:name w:val="0083247DBF6441B79D790D4C1853B890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610E322EE7A41D9BE229196CBAEBFC43">
    <w:name w:val="2610E322EE7A41D9BE229196CBAEBFC4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86733E5D8E74FD08775F31633CBA1BD4">
    <w:name w:val="286733E5D8E74FD08775F31633CBA1BD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40F0CCBE19F4C17979F61B9D82676872">
    <w:name w:val="E40F0CCBE19F4C17979F61B9D8267687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3CE7074769F432F8F5248A9C6C3EDE62">
    <w:name w:val="43CE7074769F432F8F5248A9C6C3EDE6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BD62635A1FE642B19449FF03A08251EA3">
    <w:name w:val="BD62635A1FE642B19449FF03A08251EA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A0E16D31D5A04FECBFC16EADD90C61AA4">
    <w:name w:val="A0E16D31D5A04FECBFC16EADD90C61AA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BAEC1053FA54980BC45EA55DA1B93CD2">
    <w:name w:val="EBAEC1053FA54980BC45EA55DA1B93CD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6E3F20A8E3E4E7494EC733392CE73802">
    <w:name w:val="26E3F20A8E3E4E7494EC733392CE7380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EC82CDA1DD54A3594DBB483BDFFD00C3">
    <w:name w:val="1EC82CDA1DD54A3594DBB483BDFFD00C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1BAB60B34634D12B92BF52F2974DDE54">
    <w:name w:val="11BAB60B34634D12B92BF52F2974DDE5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C8B46B22C034E0BA0B8966066FCB9D72">
    <w:name w:val="4C8B46B22C034E0BA0B8966066FCB9D7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27836D673F03416589E657134198F1FE2">
    <w:name w:val="27836D673F03416589E657134198F1FE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49006E5A85742C1AB9FFE686D7BC1483">
    <w:name w:val="449006E5A85742C1AB9FFE686D7BC1483"/>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7AE93FBEA67D4BAF8708408EAFA1BD234">
    <w:name w:val="7AE93FBEA67D4BAF8708408EAFA1BD23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17A76144B1FD4EDF80A84DBA1AD329CB2">
    <w:name w:val="17A76144B1FD4EDF80A84DBA1AD329CB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941FDEC8B8CB4075B9354B4A153557E02">
    <w:name w:val="941FDEC8B8CB4075B9354B4A153557E02"/>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607437CCD8094B0D9ED95B8E20E2BE924">
    <w:name w:val="607437CCD8094B0D9ED95B8E20E2BE924"/>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38CAEE4C9A940D0BB4EBA470CECB52C1">
    <w:name w:val="E38CAEE4C9A940D0BB4EBA470CECB52C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06DDD44E08544AC4B3C3C5AE1EE43BA51">
    <w:name w:val="06DDD44E08544AC4B3C3C5AE1EE43BA5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4216B654EA7F48048F5ED88561AEB3391">
    <w:name w:val="4216B654EA7F48048F5ED88561AEB339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7C1D1AF205C748BCA3F7256A9460DCB21">
    <w:name w:val="7C1D1AF205C748BCA3F7256A9460DCB2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E999E9BA1F044D6BB788B8E309E463F01">
    <w:name w:val="E999E9BA1F044D6BB788B8E309E463F01"/>
    <w:rsid w:val="00C76620"/>
    <w:pPr>
      <w:spacing w:after="0" w:line="240" w:lineRule="auto"/>
      <w:ind w:left="720"/>
      <w:contextualSpacing/>
    </w:pPr>
    <w:rPr>
      <w:rFonts w:ascii="Times New Roman" w:eastAsia="Times New Roman" w:hAnsi="Times New Roman" w:cs="Times New Roman"/>
      <w:sz w:val="24"/>
      <w:szCs w:val="24"/>
    </w:rPr>
  </w:style>
  <w:style w:type="paragraph" w:customStyle="1" w:styleId="8BCF982AA7024C1D80D668B6DA721615">
    <w:name w:val="8BCF982AA7024C1D80D668B6DA721615"/>
    <w:rsid w:val="00C76620"/>
    <w:pPr>
      <w:tabs>
        <w:tab w:val="center" w:pos="4513"/>
        <w:tab w:val="right" w:pos="9026"/>
      </w:tabs>
      <w:spacing w:after="0" w:line="240" w:lineRule="auto"/>
    </w:pPr>
    <w:rPr>
      <w:rFonts w:eastAsiaTheme="minorHAnsi"/>
      <w:lang w:eastAsia="en-US"/>
    </w:rPr>
  </w:style>
  <w:style w:type="paragraph" w:customStyle="1" w:styleId="D8C4DA28BDC248E9AB6C0D6457D065E8">
    <w:name w:val="D8C4DA28BDC248E9AB6C0D6457D065E8"/>
    <w:rsid w:val="00C76620"/>
    <w:pPr>
      <w:tabs>
        <w:tab w:val="center" w:pos="4513"/>
        <w:tab w:val="right" w:pos="9026"/>
      </w:tabs>
      <w:spacing w:after="0" w:line="240" w:lineRule="auto"/>
    </w:pPr>
    <w:rPr>
      <w:rFonts w:eastAsiaTheme="minorHAnsi"/>
      <w:lang w:eastAsia="en-US"/>
    </w:rPr>
  </w:style>
  <w:style w:type="paragraph" w:customStyle="1" w:styleId="171A4FFD70404D72BCC08D4F064FB2DF">
    <w:name w:val="171A4FFD70404D72BCC08D4F064FB2DF"/>
    <w:rsid w:val="00226FB9"/>
    <w:pPr>
      <w:spacing w:after="160" w:line="259" w:lineRule="auto"/>
    </w:pPr>
  </w:style>
  <w:style w:type="paragraph" w:customStyle="1" w:styleId="14D72AED6FBB492AB8A2DB94879F693B15">
    <w:name w:val="14D72AED6FBB492AB8A2DB94879F693B15"/>
    <w:rsid w:val="00226FB9"/>
    <w:pPr>
      <w:spacing w:after="0" w:line="240" w:lineRule="auto"/>
    </w:pPr>
    <w:rPr>
      <w:rFonts w:ascii="Times New Roman" w:eastAsia="Times New Roman" w:hAnsi="Times New Roman" w:cs="Times New Roman"/>
      <w:sz w:val="24"/>
      <w:szCs w:val="24"/>
    </w:rPr>
  </w:style>
  <w:style w:type="paragraph" w:customStyle="1" w:styleId="0293955975C34C7DAD2DEA6AF607344315">
    <w:name w:val="0293955975C34C7DAD2DEA6AF607344315"/>
    <w:rsid w:val="00226FB9"/>
    <w:pPr>
      <w:spacing w:after="0" w:line="240" w:lineRule="auto"/>
    </w:pPr>
    <w:rPr>
      <w:rFonts w:ascii="Times New Roman" w:eastAsia="Times New Roman" w:hAnsi="Times New Roman" w:cs="Times New Roman"/>
      <w:sz w:val="24"/>
      <w:szCs w:val="24"/>
    </w:rPr>
  </w:style>
  <w:style w:type="paragraph" w:customStyle="1" w:styleId="84FDFA667FAD4458B16290B8B38FCBF615">
    <w:name w:val="84FDFA667FAD4458B16290B8B38FCBF615"/>
    <w:rsid w:val="00226FB9"/>
    <w:pPr>
      <w:spacing w:after="0" w:line="240" w:lineRule="auto"/>
    </w:pPr>
    <w:rPr>
      <w:rFonts w:ascii="Times New Roman" w:eastAsia="Times New Roman" w:hAnsi="Times New Roman" w:cs="Times New Roman"/>
      <w:sz w:val="24"/>
      <w:szCs w:val="24"/>
    </w:rPr>
  </w:style>
  <w:style w:type="paragraph" w:customStyle="1" w:styleId="0AA8B92763814A759ACCEBD429A4266A15">
    <w:name w:val="0AA8B92763814A759ACCEBD429A4266A15"/>
    <w:rsid w:val="00226FB9"/>
    <w:pPr>
      <w:spacing w:after="0" w:line="240" w:lineRule="auto"/>
    </w:pPr>
    <w:rPr>
      <w:rFonts w:ascii="Times New Roman" w:eastAsia="Times New Roman" w:hAnsi="Times New Roman" w:cs="Times New Roman"/>
      <w:sz w:val="24"/>
      <w:szCs w:val="24"/>
    </w:rPr>
  </w:style>
  <w:style w:type="paragraph" w:customStyle="1" w:styleId="208E9009EFB14F2BB6759A38702759E015">
    <w:name w:val="208E9009EFB14F2BB6759A38702759E015"/>
    <w:rsid w:val="00226FB9"/>
    <w:pPr>
      <w:spacing w:after="0" w:line="240" w:lineRule="auto"/>
    </w:pPr>
    <w:rPr>
      <w:rFonts w:ascii="Times New Roman" w:eastAsia="Times New Roman" w:hAnsi="Times New Roman" w:cs="Times New Roman"/>
      <w:sz w:val="24"/>
      <w:szCs w:val="24"/>
    </w:rPr>
  </w:style>
  <w:style w:type="paragraph" w:customStyle="1" w:styleId="852DB94C7F9D4CB785F663603259769214">
    <w:name w:val="852DB94C7F9D4CB785F663603259769214"/>
    <w:rsid w:val="00226FB9"/>
    <w:pPr>
      <w:spacing w:after="0" w:line="240" w:lineRule="auto"/>
    </w:pPr>
    <w:rPr>
      <w:rFonts w:ascii="Times New Roman" w:eastAsia="Times New Roman" w:hAnsi="Times New Roman" w:cs="Times New Roman"/>
      <w:sz w:val="24"/>
      <w:szCs w:val="24"/>
    </w:rPr>
  </w:style>
  <w:style w:type="paragraph" w:customStyle="1" w:styleId="9C9CAF72D4B345E7BFD76D44827BCE8114">
    <w:name w:val="9C9CAF72D4B345E7BFD76D44827BCE8114"/>
    <w:rsid w:val="00226FB9"/>
    <w:pPr>
      <w:spacing w:after="0" w:line="240" w:lineRule="auto"/>
    </w:pPr>
    <w:rPr>
      <w:rFonts w:ascii="Times New Roman" w:eastAsia="Times New Roman" w:hAnsi="Times New Roman" w:cs="Times New Roman"/>
      <w:sz w:val="24"/>
      <w:szCs w:val="24"/>
    </w:rPr>
  </w:style>
  <w:style w:type="paragraph" w:customStyle="1" w:styleId="EEA1F59637AE48D8B1C59FB3006DB12214">
    <w:name w:val="EEA1F59637AE48D8B1C59FB3006DB12214"/>
    <w:rsid w:val="00226FB9"/>
    <w:pPr>
      <w:spacing w:after="0" w:line="240" w:lineRule="auto"/>
    </w:pPr>
    <w:rPr>
      <w:rFonts w:ascii="Times New Roman" w:eastAsia="Times New Roman" w:hAnsi="Times New Roman" w:cs="Times New Roman"/>
      <w:sz w:val="24"/>
      <w:szCs w:val="24"/>
    </w:rPr>
  </w:style>
  <w:style w:type="paragraph" w:customStyle="1" w:styleId="8779EC27D95341D98EF4D0B4AA07015A14">
    <w:name w:val="8779EC27D95341D98EF4D0B4AA07015A14"/>
    <w:rsid w:val="00226FB9"/>
    <w:pPr>
      <w:spacing w:after="0" w:line="240" w:lineRule="auto"/>
    </w:pPr>
    <w:rPr>
      <w:rFonts w:ascii="Times New Roman" w:eastAsia="Times New Roman" w:hAnsi="Times New Roman" w:cs="Times New Roman"/>
      <w:sz w:val="24"/>
      <w:szCs w:val="24"/>
    </w:rPr>
  </w:style>
  <w:style w:type="paragraph" w:customStyle="1" w:styleId="CFEEB714E75F478E8C894863982D478914">
    <w:name w:val="CFEEB714E75F478E8C894863982D478914"/>
    <w:rsid w:val="00226FB9"/>
    <w:pPr>
      <w:spacing w:after="0" w:line="240" w:lineRule="auto"/>
    </w:pPr>
    <w:rPr>
      <w:rFonts w:ascii="Times New Roman" w:eastAsia="Times New Roman" w:hAnsi="Times New Roman" w:cs="Times New Roman"/>
      <w:sz w:val="24"/>
      <w:szCs w:val="24"/>
    </w:rPr>
  </w:style>
  <w:style w:type="paragraph" w:customStyle="1" w:styleId="867BFA8222F5476295D31DAB50DD3AF014">
    <w:name w:val="867BFA8222F5476295D31DAB50DD3AF014"/>
    <w:rsid w:val="00226FB9"/>
    <w:pPr>
      <w:spacing w:after="0" w:line="240" w:lineRule="auto"/>
    </w:pPr>
    <w:rPr>
      <w:rFonts w:ascii="Times New Roman" w:eastAsia="Times New Roman" w:hAnsi="Times New Roman" w:cs="Times New Roman"/>
      <w:sz w:val="24"/>
      <w:szCs w:val="24"/>
    </w:rPr>
  </w:style>
  <w:style w:type="paragraph" w:customStyle="1" w:styleId="027CC921E2314BE880317706C21BF09714">
    <w:name w:val="027CC921E2314BE880317706C21BF09714"/>
    <w:rsid w:val="00226FB9"/>
    <w:pPr>
      <w:spacing w:after="0" w:line="240" w:lineRule="auto"/>
    </w:pPr>
    <w:rPr>
      <w:rFonts w:ascii="Times New Roman" w:eastAsia="Times New Roman" w:hAnsi="Times New Roman" w:cs="Times New Roman"/>
      <w:sz w:val="24"/>
      <w:szCs w:val="24"/>
    </w:rPr>
  </w:style>
  <w:style w:type="paragraph" w:customStyle="1" w:styleId="6909C858BBC641059EB4CCE8DF14CC3D14">
    <w:name w:val="6909C858BBC641059EB4CCE8DF14CC3D14"/>
    <w:rsid w:val="00226FB9"/>
    <w:pPr>
      <w:spacing w:after="0" w:line="240" w:lineRule="auto"/>
    </w:pPr>
    <w:rPr>
      <w:rFonts w:ascii="Times New Roman" w:eastAsia="Times New Roman" w:hAnsi="Times New Roman" w:cs="Times New Roman"/>
      <w:sz w:val="24"/>
      <w:szCs w:val="24"/>
    </w:rPr>
  </w:style>
  <w:style w:type="paragraph" w:customStyle="1" w:styleId="EE4124C87FD64153BFA040B18C7BCE7514">
    <w:name w:val="EE4124C87FD64153BFA040B18C7BCE7514"/>
    <w:rsid w:val="00226FB9"/>
    <w:pPr>
      <w:spacing w:after="0" w:line="240" w:lineRule="auto"/>
    </w:pPr>
    <w:rPr>
      <w:rFonts w:ascii="Times New Roman" w:eastAsia="Times New Roman" w:hAnsi="Times New Roman" w:cs="Times New Roman"/>
      <w:sz w:val="24"/>
      <w:szCs w:val="24"/>
    </w:rPr>
  </w:style>
  <w:style w:type="paragraph" w:customStyle="1" w:styleId="8E808764035A4CF7946E73F7F039FB9C14">
    <w:name w:val="8E808764035A4CF7946E73F7F039FB9C14"/>
    <w:rsid w:val="00226FB9"/>
    <w:pPr>
      <w:spacing w:after="0" w:line="240" w:lineRule="auto"/>
    </w:pPr>
    <w:rPr>
      <w:rFonts w:ascii="Times New Roman" w:eastAsia="Times New Roman" w:hAnsi="Times New Roman" w:cs="Times New Roman"/>
      <w:sz w:val="24"/>
      <w:szCs w:val="24"/>
    </w:rPr>
  </w:style>
  <w:style w:type="paragraph" w:customStyle="1" w:styleId="EBC60AC62D7441D9B4B839F9EBFC15F714">
    <w:name w:val="EBC60AC62D7441D9B4B839F9EBFC15F714"/>
    <w:rsid w:val="00226FB9"/>
    <w:pPr>
      <w:spacing w:after="0" w:line="240" w:lineRule="auto"/>
    </w:pPr>
    <w:rPr>
      <w:rFonts w:ascii="Times New Roman" w:eastAsia="Times New Roman" w:hAnsi="Times New Roman" w:cs="Times New Roman"/>
      <w:sz w:val="24"/>
      <w:szCs w:val="24"/>
    </w:rPr>
  </w:style>
  <w:style w:type="paragraph" w:customStyle="1" w:styleId="0BA3EB46511041AC9B84A76C86A5BFAA14">
    <w:name w:val="0BA3EB46511041AC9B84A76C86A5BFAA14"/>
    <w:rsid w:val="00226FB9"/>
    <w:pPr>
      <w:spacing w:after="0" w:line="240" w:lineRule="auto"/>
    </w:pPr>
    <w:rPr>
      <w:rFonts w:ascii="Times New Roman" w:eastAsia="Times New Roman" w:hAnsi="Times New Roman" w:cs="Times New Roman"/>
      <w:sz w:val="24"/>
      <w:szCs w:val="24"/>
    </w:rPr>
  </w:style>
  <w:style w:type="paragraph" w:customStyle="1" w:styleId="DC9AA96386684F77B73975E201D0326F14">
    <w:name w:val="DC9AA96386684F77B73975E201D0326F14"/>
    <w:rsid w:val="00226FB9"/>
    <w:pPr>
      <w:spacing w:after="0" w:line="240" w:lineRule="auto"/>
    </w:pPr>
    <w:rPr>
      <w:rFonts w:ascii="Times New Roman" w:eastAsia="Times New Roman" w:hAnsi="Times New Roman" w:cs="Times New Roman"/>
      <w:sz w:val="24"/>
      <w:szCs w:val="24"/>
    </w:rPr>
  </w:style>
  <w:style w:type="paragraph" w:customStyle="1" w:styleId="81F65A6A8C78419992F284E6480E6E5014">
    <w:name w:val="81F65A6A8C78419992F284E6480E6E5014"/>
    <w:rsid w:val="00226FB9"/>
    <w:pPr>
      <w:spacing w:after="0" w:line="240" w:lineRule="auto"/>
    </w:pPr>
    <w:rPr>
      <w:rFonts w:ascii="Times New Roman" w:eastAsia="Times New Roman" w:hAnsi="Times New Roman" w:cs="Times New Roman"/>
      <w:sz w:val="24"/>
      <w:szCs w:val="24"/>
    </w:rPr>
  </w:style>
  <w:style w:type="paragraph" w:customStyle="1" w:styleId="4D4273FDC4614CA39965DD3249E2786414">
    <w:name w:val="4D4273FDC4614CA39965DD3249E2786414"/>
    <w:rsid w:val="00226FB9"/>
    <w:pPr>
      <w:spacing w:after="0" w:line="240" w:lineRule="auto"/>
    </w:pPr>
    <w:rPr>
      <w:rFonts w:ascii="Times New Roman" w:eastAsia="Times New Roman" w:hAnsi="Times New Roman" w:cs="Times New Roman"/>
      <w:sz w:val="24"/>
      <w:szCs w:val="24"/>
    </w:rPr>
  </w:style>
  <w:style w:type="paragraph" w:customStyle="1" w:styleId="4524426ADC6B4123A1AD1AA43CB9D8F614">
    <w:name w:val="4524426ADC6B4123A1AD1AA43CB9D8F614"/>
    <w:rsid w:val="00226FB9"/>
    <w:pPr>
      <w:spacing w:after="0" w:line="240" w:lineRule="auto"/>
    </w:pPr>
    <w:rPr>
      <w:rFonts w:ascii="Times New Roman" w:eastAsia="Times New Roman" w:hAnsi="Times New Roman" w:cs="Times New Roman"/>
      <w:sz w:val="24"/>
      <w:szCs w:val="24"/>
    </w:rPr>
  </w:style>
  <w:style w:type="paragraph" w:customStyle="1" w:styleId="2A739575E1EB4A689D3E56EE8E56C1EA14">
    <w:name w:val="2A739575E1EB4A689D3E56EE8E56C1EA14"/>
    <w:rsid w:val="00226FB9"/>
    <w:pPr>
      <w:spacing w:after="0" w:line="240" w:lineRule="auto"/>
    </w:pPr>
    <w:rPr>
      <w:rFonts w:ascii="Times New Roman" w:eastAsia="Times New Roman" w:hAnsi="Times New Roman" w:cs="Times New Roman"/>
      <w:sz w:val="24"/>
      <w:szCs w:val="24"/>
    </w:rPr>
  </w:style>
  <w:style w:type="paragraph" w:customStyle="1" w:styleId="5C45AC136F204EC7B2DF75153378743614">
    <w:name w:val="5C45AC136F204EC7B2DF75153378743614"/>
    <w:rsid w:val="00226FB9"/>
    <w:pPr>
      <w:spacing w:after="0" w:line="240" w:lineRule="auto"/>
    </w:pPr>
    <w:rPr>
      <w:rFonts w:ascii="Times New Roman" w:eastAsia="Times New Roman" w:hAnsi="Times New Roman" w:cs="Times New Roman"/>
      <w:sz w:val="24"/>
      <w:szCs w:val="24"/>
    </w:rPr>
  </w:style>
  <w:style w:type="paragraph" w:customStyle="1" w:styleId="05574CF8246941A2B7E9957C7E277C7D">
    <w:name w:val="05574CF8246941A2B7E9957C7E277C7D"/>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8BE5A6E5F6842BFA57012B8875F77628">
    <w:name w:val="E8BE5A6E5F6842BFA57012B8875F77628"/>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7">
    <w:name w:val="0F5F0797EFCC4A12A0DFA5503657FCC87"/>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7">
    <w:name w:val="801EB3A093164D2B86C68FC4E9F2F0047"/>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6">
    <w:name w:val="94AD5369B3CE4BA0A71869755AAC46F7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6">
    <w:name w:val="AB4DEF06EAE34924B33431567566E034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6E297DCFFA1E416EADAFBF1863ACC76E3">
    <w:name w:val="6E297DCFFA1E416EADAFBF1863ACC76E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46AB17E145F489B93CF561687D1D6353">
    <w:name w:val="A46AB17E145F489B93CF561687D1D635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55FE4DEA15F4A90B8D909578F8146043">
    <w:name w:val="255FE4DEA15F4A90B8D909578F814604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29209D776EF404A97D6F7CD94064FE63">
    <w:name w:val="429209D776EF404A97D6F7CD94064FE6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5">
    <w:name w:val="8B33BAEFAEF243DE8EA93D2962763489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378F185BDCD3451DB3D0CB35A11755443">
    <w:name w:val="378F185BDCD3451DB3D0CB35A1175544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B7722BE1E88A49F6AF66FC0AB6310F894">
    <w:name w:val="B7722BE1E88A49F6AF66FC0AB6310F89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D54DE610386744D39896DFDAD106C11D4">
    <w:name w:val="D54DE610386744D39896DFDAD106C11D4"/>
    <w:rsid w:val="00226FB9"/>
    <w:pPr>
      <w:spacing w:after="0" w:line="240" w:lineRule="auto"/>
    </w:pPr>
    <w:rPr>
      <w:rFonts w:ascii="Times New Roman" w:eastAsia="Times New Roman" w:hAnsi="Times New Roman" w:cs="Times New Roman"/>
      <w:sz w:val="24"/>
      <w:szCs w:val="24"/>
    </w:rPr>
  </w:style>
  <w:style w:type="paragraph" w:customStyle="1" w:styleId="7F34AF5734A443AFACAFA5D581EAE3B04">
    <w:name w:val="7F34AF5734A443AFACAFA5D581EAE3B0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050AFD6B0574DE1AB980831146029AB5">
    <w:name w:val="A050AFD6B0574DE1AB980831146029AB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8E64882AB9054BEE9B7A04978E069D554">
    <w:name w:val="8E64882AB9054BEE9B7A04978E069D55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CF060D77398144968DAA6DAB996A56124">
    <w:name w:val="CF060D77398144968DAA6DAB996A5612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0083247DBF6441B79D790D4C1853B8904">
    <w:name w:val="0083247DBF6441B79D790D4C1853B890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610E322EE7A41D9BE229196CBAEBFC44">
    <w:name w:val="2610E322EE7A41D9BE229196CBAEBFC4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86733E5D8E74FD08775F31633CBA1BD5">
    <w:name w:val="286733E5D8E74FD08775F31633CBA1BD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40F0CCBE19F4C17979F61B9D82676873">
    <w:name w:val="E40F0CCBE19F4C17979F61B9D8267687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3CE7074769F432F8F5248A9C6C3EDE63">
    <w:name w:val="43CE7074769F432F8F5248A9C6C3EDE6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BD62635A1FE642B19449FF03A08251EA4">
    <w:name w:val="BD62635A1FE642B19449FF03A08251EA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0E16D31D5A04FECBFC16EADD90C61AA5">
    <w:name w:val="A0E16D31D5A04FECBFC16EADD90C61AA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BAEC1053FA54980BC45EA55DA1B93CD3">
    <w:name w:val="EBAEC1053FA54980BC45EA55DA1B93CD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6E3F20A8E3E4E7494EC733392CE73803">
    <w:name w:val="26E3F20A8E3E4E7494EC733392CE7380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1EC82CDA1DD54A3594DBB483BDFFD00C4">
    <w:name w:val="1EC82CDA1DD54A3594DBB483BDFFD00C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11BAB60B34634D12B92BF52F2974DDE55">
    <w:name w:val="11BAB60B34634D12B92BF52F2974DDE5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C8B46B22C034E0BA0B8966066FCB9D73">
    <w:name w:val="4C8B46B22C034E0BA0B8966066FCB9D7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7836D673F03416589E657134198F1FE3">
    <w:name w:val="27836D673F03416589E657134198F1FE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49006E5A85742C1AB9FFE686D7BC1484">
    <w:name w:val="449006E5A85742C1AB9FFE686D7BC148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7AE93FBEA67D4BAF8708408EAFA1BD235">
    <w:name w:val="7AE93FBEA67D4BAF8708408EAFA1BD23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17A76144B1FD4EDF80A84DBA1AD329CB3">
    <w:name w:val="17A76144B1FD4EDF80A84DBA1AD329CB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941FDEC8B8CB4075B9354B4A153557E03">
    <w:name w:val="941FDEC8B8CB4075B9354B4A153557E0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607437CCD8094B0D9ED95B8E20E2BE925">
    <w:name w:val="607437CCD8094B0D9ED95B8E20E2BE92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38CAEE4C9A940D0BB4EBA470CECB52C2">
    <w:name w:val="E38CAEE4C9A940D0BB4EBA470CECB52C2"/>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06DDD44E08544AC4B3C3C5AE1EE43BA52">
    <w:name w:val="06DDD44E08544AC4B3C3C5AE1EE43BA52"/>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216B654EA7F48048F5ED88561AEB3392">
    <w:name w:val="4216B654EA7F48048F5ED88561AEB3392"/>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7C1D1AF205C748BCA3F7256A9460DCB22">
    <w:name w:val="7C1D1AF205C748BCA3F7256A9460DCB22"/>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999E9BA1F044D6BB788B8E309E463F02">
    <w:name w:val="E999E9BA1F044D6BB788B8E309E463F02"/>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640C6E9FF5204D0F8A02F0F1EFE349F6">
    <w:name w:val="640C6E9FF5204D0F8A02F0F1EFE349F6"/>
    <w:rsid w:val="00226FB9"/>
    <w:pPr>
      <w:tabs>
        <w:tab w:val="center" w:pos="4513"/>
        <w:tab w:val="right" w:pos="9026"/>
      </w:tabs>
      <w:spacing w:after="0" w:line="240" w:lineRule="auto"/>
    </w:pPr>
    <w:rPr>
      <w:rFonts w:eastAsiaTheme="minorHAnsi"/>
      <w:lang w:eastAsia="en-US"/>
    </w:rPr>
  </w:style>
  <w:style w:type="paragraph" w:customStyle="1" w:styleId="68915917DBE94AA5AFA8561FCD6450AB">
    <w:name w:val="68915917DBE94AA5AFA8561FCD6450AB"/>
    <w:rsid w:val="00226FB9"/>
    <w:pPr>
      <w:tabs>
        <w:tab w:val="center" w:pos="4513"/>
        <w:tab w:val="right" w:pos="9026"/>
      </w:tabs>
      <w:spacing w:after="0" w:line="240" w:lineRule="auto"/>
    </w:pPr>
    <w:rPr>
      <w:rFonts w:eastAsiaTheme="minorHAnsi"/>
      <w:lang w:eastAsia="en-US"/>
    </w:rPr>
  </w:style>
  <w:style w:type="paragraph" w:customStyle="1" w:styleId="14D72AED6FBB492AB8A2DB94879F693B16">
    <w:name w:val="14D72AED6FBB492AB8A2DB94879F693B16"/>
    <w:rsid w:val="00226FB9"/>
    <w:pPr>
      <w:spacing w:after="0" w:line="240" w:lineRule="auto"/>
    </w:pPr>
    <w:rPr>
      <w:rFonts w:ascii="Times New Roman" w:eastAsia="Times New Roman" w:hAnsi="Times New Roman" w:cs="Times New Roman"/>
      <w:sz w:val="24"/>
      <w:szCs w:val="24"/>
    </w:rPr>
  </w:style>
  <w:style w:type="paragraph" w:customStyle="1" w:styleId="0293955975C34C7DAD2DEA6AF607344316">
    <w:name w:val="0293955975C34C7DAD2DEA6AF607344316"/>
    <w:rsid w:val="00226FB9"/>
    <w:pPr>
      <w:spacing w:after="0" w:line="240" w:lineRule="auto"/>
    </w:pPr>
    <w:rPr>
      <w:rFonts w:ascii="Times New Roman" w:eastAsia="Times New Roman" w:hAnsi="Times New Roman" w:cs="Times New Roman"/>
      <w:sz w:val="24"/>
      <w:szCs w:val="24"/>
    </w:rPr>
  </w:style>
  <w:style w:type="paragraph" w:customStyle="1" w:styleId="84FDFA667FAD4458B16290B8B38FCBF616">
    <w:name w:val="84FDFA667FAD4458B16290B8B38FCBF616"/>
    <w:rsid w:val="00226FB9"/>
    <w:pPr>
      <w:spacing w:after="0" w:line="240" w:lineRule="auto"/>
    </w:pPr>
    <w:rPr>
      <w:rFonts w:ascii="Times New Roman" w:eastAsia="Times New Roman" w:hAnsi="Times New Roman" w:cs="Times New Roman"/>
      <w:sz w:val="24"/>
      <w:szCs w:val="24"/>
    </w:rPr>
  </w:style>
  <w:style w:type="paragraph" w:customStyle="1" w:styleId="0AA8B92763814A759ACCEBD429A4266A16">
    <w:name w:val="0AA8B92763814A759ACCEBD429A4266A16"/>
    <w:rsid w:val="00226FB9"/>
    <w:pPr>
      <w:spacing w:after="0" w:line="240" w:lineRule="auto"/>
    </w:pPr>
    <w:rPr>
      <w:rFonts w:ascii="Times New Roman" w:eastAsia="Times New Roman" w:hAnsi="Times New Roman" w:cs="Times New Roman"/>
      <w:sz w:val="24"/>
      <w:szCs w:val="24"/>
    </w:rPr>
  </w:style>
  <w:style w:type="paragraph" w:customStyle="1" w:styleId="208E9009EFB14F2BB6759A38702759E016">
    <w:name w:val="208E9009EFB14F2BB6759A38702759E016"/>
    <w:rsid w:val="00226FB9"/>
    <w:pPr>
      <w:spacing w:after="0" w:line="240" w:lineRule="auto"/>
    </w:pPr>
    <w:rPr>
      <w:rFonts w:ascii="Times New Roman" w:eastAsia="Times New Roman" w:hAnsi="Times New Roman" w:cs="Times New Roman"/>
      <w:sz w:val="24"/>
      <w:szCs w:val="24"/>
    </w:rPr>
  </w:style>
  <w:style w:type="paragraph" w:customStyle="1" w:styleId="852DB94C7F9D4CB785F663603259769215">
    <w:name w:val="852DB94C7F9D4CB785F663603259769215"/>
    <w:rsid w:val="00226FB9"/>
    <w:pPr>
      <w:spacing w:after="0" w:line="240" w:lineRule="auto"/>
    </w:pPr>
    <w:rPr>
      <w:rFonts w:ascii="Times New Roman" w:eastAsia="Times New Roman" w:hAnsi="Times New Roman" w:cs="Times New Roman"/>
      <w:sz w:val="24"/>
      <w:szCs w:val="24"/>
    </w:rPr>
  </w:style>
  <w:style w:type="paragraph" w:customStyle="1" w:styleId="9C9CAF72D4B345E7BFD76D44827BCE8115">
    <w:name w:val="9C9CAF72D4B345E7BFD76D44827BCE8115"/>
    <w:rsid w:val="00226FB9"/>
    <w:pPr>
      <w:spacing w:after="0" w:line="240" w:lineRule="auto"/>
    </w:pPr>
    <w:rPr>
      <w:rFonts w:ascii="Times New Roman" w:eastAsia="Times New Roman" w:hAnsi="Times New Roman" w:cs="Times New Roman"/>
      <w:sz w:val="24"/>
      <w:szCs w:val="24"/>
    </w:rPr>
  </w:style>
  <w:style w:type="paragraph" w:customStyle="1" w:styleId="EEA1F59637AE48D8B1C59FB3006DB12215">
    <w:name w:val="EEA1F59637AE48D8B1C59FB3006DB12215"/>
    <w:rsid w:val="00226FB9"/>
    <w:pPr>
      <w:spacing w:after="0" w:line="240" w:lineRule="auto"/>
    </w:pPr>
    <w:rPr>
      <w:rFonts w:ascii="Times New Roman" w:eastAsia="Times New Roman" w:hAnsi="Times New Roman" w:cs="Times New Roman"/>
      <w:sz w:val="24"/>
      <w:szCs w:val="24"/>
    </w:rPr>
  </w:style>
  <w:style w:type="paragraph" w:customStyle="1" w:styleId="8779EC27D95341D98EF4D0B4AA07015A15">
    <w:name w:val="8779EC27D95341D98EF4D0B4AA07015A15"/>
    <w:rsid w:val="00226FB9"/>
    <w:pPr>
      <w:spacing w:after="0" w:line="240" w:lineRule="auto"/>
    </w:pPr>
    <w:rPr>
      <w:rFonts w:ascii="Times New Roman" w:eastAsia="Times New Roman" w:hAnsi="Times New Roman" w:cs="Times New Roman"/>
      <w:sz w:val="24"/>
      <w:szCs w:val="24"/>
    </w:rPr>
  </w:style>
  <w:style w:type="paragraph" w:customStyle="1" w:styleId="CFEEB714E75F478E8C894863982D478915">
    <w:name w:val="CFEEB714E75F478E8C894863982D478915"/>
    <w:rsid w:val="00226FB9"/>
    <w:pPr>
      <w:spacing w:after="0" w:line="240" w:lineRule="auto"/>
    </w:pPr>
    <w:rPr>
      <w:rFonts w:ascii="Times New Roman" w:eastAsia="Times New Roman" w:hAnsi="Times New Roman" w:cs="Times New Roman"/>
      <w:sz w:val="24"/>
      <w:szCs w:val="24"/>
    </w:rPr>
  </w:style>
  <w:style w:type="paragraph" w:customStyle="1" w:styleId="867BFA8222F5476295D31DAB50DD3AF015">
    <w:name w:val="867BFA8222F5476295D31DAB50DD3AF015"/>
    <w:rsid w:val="00226FB9"/>
    <w:pPr>
      <w:spacing w:after="0" w:line="240" w:lineRule="auto"/>
    </w:pPr>
    <w:rPr>
      <w:rFonts w:ascii="Times New Roman" w:eastAsia="Times New Roman" w:hAnsi="Times New Roman" w:cs="Times New Roman"/>
      <w:sz w:val="24"/>
      <w:szCs w:val="24"/>
    </w:rPr>
  </w:style>
  <w:style w:type="paragraph" w:customStyle="1" w:styleId="027CC921E2314BE880317706C21BF09715">
    <w:name w:val="027CC921E2314BE880317706C21BF09715"/>
    <w:rsid w:val="00226FB9"/>
    <w:pPr>
      <w:spacing w:after="0" w:line="240" w:lineRule="auto"/>
    </w:pPr>
    <w:rPr>
      <w:rFonts w:ascii="Times New Roman" w:eastAsia="Times New Roman" w:hAnsi="Times New Roman" w:cs="Times New Roman"/>
      <w:sz w:val="24"/>
      <w:szCs w:val="24"/>
    </w:rPr>
  </w:style>
  <w:style w:type="paragraph" w:customStyle="1" w:styleId="6909C858BBC641059EB4CCE8DF14CC3D15">
    <w:name w:val="6909C858BBC641059EB4CCE8DF14CC3D15"/>
    <w:rsid w:val="00226FB9"/>
    <w:pPr>
      <w:spacing w:after="0" w:line="240" w:lineRule="auto"/>
    </w:pPr>
    <w:rPr>
      <w:rFonts w:ascii="Times New Roman" w:eastAsia="Times New Roman" w:hAnsi="Times New Roman" w:cs="Times New Roman"/>
      <w:sz w:val="24"/>
      <w:szCs w:val="24"/>
    </w:rPr>
  </w:style>
  <w:style w:type="paragraph" w:customStyle="1" w:styleId="EE4124C87FD64153BFA040B18C7BCE7515">
    <w:name w:val="EE4124C87FD64153BFA040B18C7BCE7515"/>
    <w:rsid w:val="00226FB9"/>
    <w:pPr>
      <w:spacing w:after="0" w:line="240" w:lineRule="auto"/>
    </w:pPr>
    <w:rPr>
      <w:rFonts w:ascii="Times New Roman" w:eastAsia="Times New Roman" w:hAnsi="Times New Roman" w:cs="Times New Roman"/>
      <w:sz w:val="24"/>
      <w:szCs w:val="24"/>
    </w:rPr>
  </w:style>
  <w:style w:type="paragraph" w:customStyle="1" w:styleId="8E808764035A4CF7946E73F7F039FB9C15">
    <w:name w:val="8E808764035A4CF7946E73F7F039FB9C15"/>
    <w:rsid w:val="00226FB9"/>
    <w:pPr>
      <w:spacing w:after="0" w:line="240" w:lineRule="auto"/>
    </w:pPr>
    <w:rPr>
      <w:rFonts w:ascii="Times New Roman" w:eastAsia="Times New Roman" w:hAnsi="Times New Roman" w:cs="Times New Roman"/>
      <w:sz w:val="24"/>
      <w:szCs w:val="24"/>
    </w:rPr>
  </w:style>
  <w:style w:type="paragraph" w:customStyle="1" w:styleId="EBC60AC62D7441D9B4B839F9EBFC15F715">
    <w:name w:val="EBC60AC62D7441D9B4B839F9EBFC15F715"/>
    <w:rsid w:val="00226FB9"/>
    <w:pPr>
      <w:spacing w:after="0" w:line="240" w:lineRule="auto"/>
    </w:pPr>
    <w:rPr>
      <w:rFonts w:ascii="Times New Roman" w:eastAsia="Times New Roman" w:hAnsi="Times New Roman" w:cs="Times New Roman"/>
      <w:sz w:val="24"/>
      <w:szCs w:val="24"/>
    </w:rPr>
  </w:style>
  <w:style w:type="paragraph" w:customStyle="1" w:styleId="0BA3EB46511041AC9B84A76C86A5BFAA15">
    <w:name w:val="0BA3EB46511041AC9B84A76C86A5BFAA15"/>
    <w:rsid w:val="00226FB9"/>
    <w:pPr>
      <w:spacing w:after="0" w:line="240" w:lineRule="auto"/>
    </w:pPr>
    <w:rPr>
      <w:rFonts w:ascii="Times New Roman" w:eastAsia="Times New Roman" w:hAnsi="Times New Roman" w:cs="Times New Roman"/>
      <w:sz w:val="24"/>
      <w:szCs w:val="24"/>
    </w:rPr>
  </w:style>
  <w:style w:type="paragraph" w:customStyle="1" w:styleId="DC9AA96386684F77B73975E201D0326F15">
    <w:name w:val="DC9AA96386684F77B73975E201D0326F15"/>
    <w:rsid w:val="00226FB9"/>
    <w:pPr>
      <w:spacing w:after="0" w:line="240" w:lineRule="auto"/>
    </w:pPr>
    <w:rPr>
      <w:rFonts w:ascii="Times New Roman" w:eastAsia="Times New Roman" w:hAnsi="Times New Roman" w:cs="Times New Roman"/>
      <w:sz w:val="24"/>
      <w:szCs w:val="24"/>
    </w:rPr>
  </w:style>
  <w:style w:type="paragraph" w:customStyle="1" w:styleId="81F65A6A8C78419992F284E6480E6E5015">
    <w:name w:val="81F65A6A8C78419992F284E6480E6E5015"/>
    <w:rsid w:val="00226FB9"/>
    <w:pPr>
      <w:spacing w:after="0" w:line="240" w:lineRule="auto"/>
    </w:pPr>
    <w:rPr>
      <w:rFonts w:ascii="Times New Roman" w:eastAsia="Times New Roman" w:hAnsi="Times New Roman" w:cs="Times New Roman"/>
      <w:sz w:val="24"/>
      <w:szCs w:val="24"/>
    </w:rPr>
  </w:style>
  <w:style w:type="paragraph" w:customStyle="1" w:styleId="4D4273FDC4614CA39965DD3249E2786415">
    <w:name w:val="4D4273FDC4614CA39965DD3249E2786415"/>
    <w:rsid w:val="00226FB9"/>
    <w:pPr>
      <w:spacing w:after="0" w:line="240" w:lineRule="auto"/>
    </w:pPr>
    <w:rPr>
      <w:rFonts w:ascii="Times New Roman" w:eastAsia="Times New Roman" w:hAnsi="Times New Roman" w:cs="Times New Roman"/>
      <w:sz w:val="24"/>
      <w:szCs w:val="24"/>
    </w:rPr>
  </w:style>
  <w:style w:type="paragraph" w:customStyle="1" w:styleId="4524426ADC6B4123A1AD1AA43CB9D8F615">
    <w:name w:val="4524426ADC6B4123A1AD1AA43CB9D8F615"/>
    <w:rsid w:val="00226FB9"/>
    <w:pPr>
      <w:spacing w:after="0" w:line="240" w:lineRule="auto"/>
    </w:pPr>
    <w:rPr>
      <w:rFonts w:ascii="Times New Roman" w:eastAsia="Times New Roman" w:hAnsi="Times New Roman" w:cs="Times New Roman"/>
      <w:sz w:val="24"/>
      <w:szCs w:val="24"/>
    </w:rPr>
  </w:style>
  <w:style w:type="paragraph" w:customStyle="1" w:styleId="2A739575E1EB4A689D3E56EE8E56C1EA15">
    <w:name w:val="2A739575E1EB4A689D3E56EE8E56C1EA15"/>
    <w:rsid w:val="00226FB9"/>
    <w:pPr>
      <w:spacing w:after="0" w:line="240" w:lineRule="auto"/>
    </w:pPr>
    <w:rPr>
      <w:rFonts w:ascii="Times New Roman" w:eastAsia="Times New Roman" w:hAnsi="Times New Roman" w:cs="Times New Roman"/>
      <w:sz w:val="24"/>
      <w:szCs w:val="24"/>
    </w:rPr>
  </w:style>
  <w:style w:type="paragraph" w:customStyle="1" w:styleId="5C45AC136F204EC7B2DF75153378743615">
    <w:name w:val="5C45AC136F204EC7B2DF75153378743615"/>
    <w:rsid w:val="00226FB9"/>
    <w:pPr>
      <w:spacing w:after="0" w:line="240" w:lineRule="auto"/>
    </w:pPr>
    <w:rPr>
      <w:rFonts w:ascii="Times New Roman" w:eastAsia="Times New Roman" w:hAnsi="Times New Roman" w:cs="Times New Roman"/>
      <w:sz w:val="24"/>
      <w:szCs w:val="24"/>
    </w:rPr>
  </w:style>
  <w:style w:type="paragraph" w:customStyle="1" w:styleId="05574CF8246941A2B7E9957C7E277C7D1">
    <w:name w:val="05574CF8246941A2B7E9957C7E277C7D1"/>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8BE5A6E5F6842BFA57012B8875F77629">
    <w:name w:val="E8BE5A6E5F6842BFA57012B8875F77629"/>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0F5F0797EFCC4A12A0DFA5503657FCC88">
    <w:name w:val="0F5F0797EFCC4A12A0DFA5503657FCC88"/>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801EB3A093164D2B86C68FC4E9F2F0048">
    <w:name w:val="801EB3A093164D2B86C68FC4E9F2F0048"/>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94AD5369B3CE4BA0A71869755AAC46F77">
    <w:name w:val="94AD5369B3CE4BA0A71869755AAC46F77"/>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B4DEF06EAE34924B33431567566E0347">
    <w:name w:val="AB4DEF06EAE34924B33431567566E0347"/>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6E297DCFFA1E416EADAFBF1863ACC76E4">
    <w:name w:val="6E297DCFFA1E416EADAFBF1863ACC76E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46AB17E145F489B93CF561687D1D6354">
    <w:name w:val="A46AB17E145F489B93CF561687D1D635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55FE4DEA15F4A90B8D909578F8146044">
    <w:name w:val="255FE4DEA15F4A90B8D909578F814604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29209D776EF404A97D6F7CD94064FE64">
    <w:name w:val="429209D776EF404A97D6F7CD94064FE6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8B33BAEFAEF243DE8EA93D29627634896">
    <w:name w:val="8B33BAEFAEF243DE8EA93D2962763489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378F185BDCD3451DB3D0CB35A11755444">
    <w:name w:val="378F185BDCD3451DB3D0CB35A1175544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B7722BE1E88A49F6AF66FC0AB6310F895">
    <w:name w:val="B7722BE1E88A49F6AF66FC0AB6310F89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D54DE610386744D39896DFDAD106C11D5">
    <w:name w:val="D54DE610386744D39896DFDAD106C11D5"/>
    <w:rsid w:val="00226FB9"/>
    <w:pPr>
      <w:spacing w:after="0" w:line="240" w:lineRule="auto"/>
    </w:pPr>
    <w:rPr>
      <w:rFonts w:ascii="Times New Roman" w:eastAsia="Times New Roman" w:hAnsi="Times New Roman" w:cs="Times New Roman"/>
      <w:sz w:val="24"/>
      <w:szCs w:val="24"/>
    </w:rPr>
  </w:style>
  <w:style w:type="paragraph" w:customStyle="1" w:styleId="7F34AF5734A443AFACAFA5D581EAE3B05">
    <w:name w:val="7F34AF5734A443AFACAFA5D581EAE3B0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050AFD6B0574DE1AB980831146029AB6">
    <w:name w:val="A050AFD6B0574DE1AB980831146029AB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8E64882AB9054BEE9B7A04978E069D555">
    <w:name w:val="8E64882AB9054BEE9B7A04978E069D55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CF060D77398144968DAA6DAB996A56125">
    <w:name w:val="CF060D77398144968DAA6DAB996A5612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0083247DBF6441B79D790D4C1853B8905">
    <w:name w:val="0083247DBF6441B79D790D4C1853B890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610E322EE7A41D9BE229196CBAEBFC45">
    <w:name w:val="2610E322EE7A41D9BE229196CBAEBFC4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86733E5D8E74FD08775F31633CBA1BD6">
    <w:name w:val="286733E5D8E74FD08775F31633CBA1BD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40F0CCBE19F4C17979F61B9D82676874">
    <w:name w:val="E40F0CCBE19F4C17979F61B9D8267687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3CE7074769F432F8F5248A9C6C3EDE64">
    <w:name w:val="43CE7074769F432F8F5248A9C6C3EDE6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BD62635A1FE642B19449FF03A08251EA5">
    <w:name w:val="BD62635A1FE642B19449FF03A08251EA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A0E16D31D5A04FECBFC16EADD90C61AA6">
    <w:name w:val="A0E16D31D5A04FECBFC16EADD90C61AA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BAEC1053FA54980BC45EA55DA1B93CD4">
    <w:name w:val="EBAEC1053FA54980BC45EA55DA1B93CD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6E3F20A8E3E4E7494EC733392CE73804">
    <w:name w:val="26E3F20A8E3E4E7494EC733392CE7380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1EC82CDA1DD54A3594DBB483BDFFD00C5">
    <w:name w:val="1EC82CDA1DD54A3594DBB483BDFFD00C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11BAB60B34634D12B92BF52F2974DDE56">
    <w:name w:val="11BAB60B34634D12B92BF52F2974DDE5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C8B46B22C034E0BA0B8966066FCB9D74">
    <w:name w:val="4C8B46B22C034E0BA0B8966066FCB9D7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27836D673F03416589E657134198F1FE4">
    <w:name w:val="27836D673F03416589E657134198F1FE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49006E5A85742C1AB9FFE686D7BC1485">
    <w:name w:val="449006E5A85742C1AB9FFE686D7BC1485"/>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7AE93FBEA67D4BAF8708408EAFA1BD236">
    <w:name w:val="7AE93FBEA67D4BAF8708408EAFA1BD23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17A76144B1FD4EDF80A84DBA1AD329CB4">
    <w:name w:val="17A76144B1FD4EDF80A84DBA1AD329CB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941FDEC8B8CB4075B9354B4A153557E04">
    <w:name w:val="941FDEC8B8CB4075B9354B4A153557E04"/>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607437CCD8094B0D9ED95B8E20E2BE926">
    <w:name w:val="607437CCD8094B0D9ED95B8E20E2BE926"/>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38CAEE4C9A940D0BB4EBA470CECB52C3">
    <w:name w:val="E38CAEE4C9A940D0BB4EBA470CECB52C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06DDD44E08544AC4B3C3C5AE1EE43BA53">
    <w:name w:val="06DDD44E08544AC4B3C3C5AE1EE43BA5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4216B654EA7F48048F5ED88561AEB3393">
    <w:name w:val="4216B654EA7F48048F5ED88561AEB339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7C1D1AF205C748BCA3F7256A9460DCB23">
    <w:name w:val="7C1D1AF205C748BCA3F7256A9460DCB2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E999E9BA1F044D6BB788B8E309E463F03">
    <w:name w:val="E999E9BA1F044D6BB788B8E309E463F03"/>
    <w:rsid w:val="00226FB9"/>
    <w:pPr>
      <w:spacing w:after="0" w:line="240" w:lineRule="auto"/>
      <w:ind w:left="720"/>
      <w:contextualSpacing/>
    </w:pPr>
    <w:rPr>
      <w:rFonts w:ascii="Times New Roman" w:eastAsia="Times New Roman" w:hAnsi="Times New Roman" w:cs="Times New Roman"/>
      <w:sz w:val="24"/>
      <w:szCs w:val="24"/>
    </w:rPr>
  </w:style>
  <w:style w:type="paragraph" w:customStyle="1" w:styleId="640C6E9FF5204D0F8A02F0F1EFE349F61">
    <w:name w:val="640C6E9FF5204D0F8A02F0F1EFE349F61"/>
    <w:rsid w:val="00226FB9"/>
    <w:pPr>
      <w:tabs>
        <w:tab w:val="center" w:pos="4513"/>
        <w:tab w:val="right" w:pos="9026"/>
      </w:tabs>
      <w:spacing w:after="0" w:line="240" w:lineRule="auto"/>
    </w:pPr>
    <w:rPr>
      <w:rFonts w:eastAsiaTheme="minorHAnsi"/>
      <w:lang w:eastAsia="en-US"/>
    </w:rPr>
  </w:style>
  <w:style w:type="paragraph" w:customStyle="1" w:styleId="68915917DBE94AA5AFA8561FCD6450AB1">
    <w:name w:val="68915917DBE94AA5AFA8561FCD6450AB1"/>
    <w:rsid w:val="00226FB9"/>
    <w:pPr>
      <w:tabs>
        <w:tab w:val="center" w:pos="4513"/>
        <w:tab w:val="right" w:pos="9026"/>
      </w:tabs>
      <w:spacing w:after="0" w:line="240" w:lineRule="auto"/>
    </w:pPr>
    <w:rPr>
      <w:rFonts w:eastAsiaTheme="minorHAnsi"/>
      <w:lang w:eastAsia="en-US"/>
    </w:rPr>
  </w:style>
  <w:style w:type="paragraph" w:customStyle="1" w:styleId="1234F5067FB640BE8A29FBFBEF68BF08">
    <w:name w:val="1234F5067FB640BE8A29FBFBEF68BF08"/>
    <w:rsid w:val="00795239"/>
    <w:pPr>
      <w:spacing w:after="160" w:line="259" w:lineRule="auto"/>
    </w:pPr>
  </w:style>
  <w:style w:type="paragraph" w:customStyle="1" w:styleId="654D2EEDD57B43CD97283D4CCC768D55">
    <w:name w:val="654D2EEDD57B43CD97283D4CCC768D55"/>
    <w:rsid w:val="00795239"/>
    <w:pPr>
      <w:spacing w:after="160" w:line="259" w:lineRule="auto"/>
    </w:pPr>
  </w:style>
  <w:style w:type="paragraph" w:customStyle="1" w:styleId="E609D72AA40F4BAA98823BD167640E69">
    <w:name w:val="E609D72AA40F4BAA98823BD167640E69"/>
    <w:rsid w:val="00795239"/>
    <w:pPr>
      <w:spacing w:after="160" w:line="259" w:lineRule="auto"/>
    </w:pPr>
  </w:style>
  <w:style w:type="paragraph" w:customStyle="1" w:styleId="A536569B2033424CA3CBD38F840524A8">
    <w:name w:val="A536569B2033424CA3CBD38F840524A8"/>
    <w:rsid w:val="00795239"/>
    <w:pPr>
      <w:spacing w:after="160" w:line="259" w:lineRule="auto"/>
    </w:pPr>
  </w:style>
  <w:style w:type="paragraph" w:customStyle="1" w:styleId="BCEF8F8696084145A82C34865A508F89">
    <w:name w:val="BCEF8F8696084145A82C34865A508F89"/>
    <w:rsid w:val="00795239"/>
    <w:pPr>
      <w:spacing w:after="160" w:line="259" w:lineRule="auto"/>
    </w:pPr>
  </w:style>
  <w:style w:type="paragraph" w:customStyle="1" w:styleId="FC2BD7D8133042B49812E6F484F67831">
    <w:name w:val="FC2BD7D8133042B49812E6F484F67831"/>
    <w:rsid w:val="00795239"/>
    <w:pPr>
      <w:spacing w:after="160" w:line="259" w:lineRule="auto"/>
    </w:pPr>
  </w:style>
  <w:style w:type="paragraph" w:customStyle="1" w:styleId="3D4C635F2BF54D678B6CD8792D5B686F">
    <w:name w:val="3D4C635F2BF54D678B6CD8792D5B686F"/>
    <w:rsid w:val="00795239"/>
    <w:pPr>
      <w:spacing w:after="160" w:line="259" w:lineRule="auto"/>
    </w:pPr>
  </w:style>
  <w:style w:type="paragraph" w:customStyle="1" w:styleId="62E3036AA849472A84011EDC4BA0D366">
    <w:name w:val="62E3036AA849472A84011EDC4BA0D366"/>
    <w:rsid w:val="00795239"/>
    <w:pPr>
      <w:spacing w:after="160" w:line="259" w:lineRule="auto"/>
    </w:pPr>
  </w:style>
  <w:style w:type="paragraph" w:customStyle="1" w:styleId="88BFE75048504AD292A2BBD029932A38">
    <w:name w:val="88BFE75048504AD292A2BBD029932A38"/>
    <w:rsid w:val="00795239"/>
    <w:pPr>
      <w:spacing w:after="160" w:line="259" w:lineRule="auto"/>
    </w:pPr>
  </w:style>
  <w:style w:type="paragraph" w:customStyle="1" w:styleId="3ED1AAA26A354E7AA05351BB1304B6DA">
    <w:name w:val="3ED1AAA26A354E7AA05351BB1304B6DA"/>
    <w:rsid w:val="00795239"/>
    <w:pPr>
      <w:spacing w:after="160" w:line="259" w:lineRule="auto"/>
    </w:pPr>
  </w:style>
  <w:style w:type="paragraph" w:customStyle="1" w:styleId="76CD17B1910644099A4430A2F429D1D7">
    <w:name w:val="76CD17B1910644099A4430A2F429D1D7"/>
    <w:rsid w:val="00795239"/>
    <w:pPr>
      <w:spacing w:after="160" w:line="259" w:lineRule="auto"/>
    </w:pPr>
  </w:style>
  <w:style w:type="paragraph" w:customStyle="1" w:styleId="6ADA37A302A343E7819C4B6B5517EF96">
    <w:name w:val="6ADA37A302A343E7819C4B6B5517EF96"/>
    <w:rsid w:val="00795239"/>
    <w:pPr>
      <w:spacing w:after="160" w:line="259" w:lineRule="auto"/>
    </w:pPr>
  </w:style>
  <w:style w:type="paragraph" w:customStyle="1" w:styleId="7081675568CD4ED3A27401208DFF3943">
    <w:name w:val="7081675568CD4ED3A27401208DFF3943"/>
    <w:rsid w:val="00733F7F"/>
  </w:style>
  <w:style w:type="paragraph" w:customStyle="1" w:styleId="1A2F616AFD5C458EB5039B59708BC7A8">
    <w:name w:val="1A2F616AFD5C458EB5039B59708BC7A8"/>
    <w:rsid w:val="00733F7F"/>
  </w:style>
  <w:style w:type="paragraph" w:customStyle="1" w:styleId="2E299E0871B54B32A7398BCC25D8AA6B">
    <w:name w:val="2E299E0871B54B32A7398BCC25D8AA6B"/>
    <w:rsid w:val="00106853"/>
    <w:pPr>
      <w:spacing w:after="160" w:line="259" w:lineRule="auto"/>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0BC4B-BC40-481B-A53A-CA9852F5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London Ambulance Service NHS Trust</Company>
  <LinksUpToDate>false</LinksUpToDate>
  <CharactersWithSpaces>6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pa Harding</dc:creator>
  <cp:lastModifiedBy>user</cp:lastModifiedBy>
  <cp:revision>3</cp:revision>
  <cp:lastPrinted>2017-05-25T11:16:00Z</cp:lastPrinted>
  <dcterms:created xsi:type="dcterms:W3CDTF">2018-07-05T09:23:00Z</dcterms:created>
  <dcterms:modified xsi:type="dcterms:W3CDTF">2018-07-05T09:23:00Z</dcterms:modified>
</cp:coreProperties>
</file>